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18E282" w14:textId="71100630" w:rsidR="00E6502B" w:rsidRPr="00E6502B" w:rsidRDefault="00E6502B" w:rsidP="00E6502B">
      <w:pPr>
        <w:pStyle w:val="TOCHeading"/>
        <w:spacing w:line="240" w:lineRule="auto"/>
        <w:rPr>
          <w:rFonts w:ascii="Times New Roman" w:hAnsi="Times New Roman" w:cs="Times New Roman"/>
          <w:b/>
          <w:bCs/>
          <w:color w:val="auto"/>
        </w:rPr>
      </w:pPr>
    </w:p>
    <w:p w14:paraId="42EF65EE" w14:textId="77ACC06B" w:rsidR="00E6502B" w:rsidRPr="00E6502B" w:rsidRDefault="00E6502B" w:rsidP="00E6502B">
      <w:pPr>
        <w:spacing w:line="240" w:lineRule="auto"/>
        <w:jc w:val="center"/>
        <w:rPr>
          <w:sz w:val="32"/>
          <w:szCs w:val="32"/>
        </w:rPr>
      </w:pPr>
      <w:r>
        <w:rPr>
          <w:rFonts w:eastAsia="Times New Roman"/>
          <w:color w:val="000000"/>
          <w:sz w:val="44"/>
          <w:szCs w:val="44"/>
          <w:lang w:eastAsia="en-IN"/>
        </w:rPr>
        <w:t>CRYPTOGRAPHY</w:t>
      </w:r>
    </w:p>
    <w:p w14:paraId="75263FB6" w14:textId="4E4B098E" w:rsidR="00E6502B" w:rsidRPr="00E6502B" w:rsidRDefault="00E6502B" w:rsidP="00E6502B">
      <w:pPr>
        <w:spacing w:after="0" w:line="240" w:lineRule="auto"/>
        <w:jc w:val="center"/>
        <w:rPr>
          <w:rFonts w:eastAsia="Times New Roman"/>
          <w:szCs w:val="24"/>
          <w:lang w:eastAsia="en-IN"/>
        </w:rPr>
      </w:pPr>
      <w:r>
        <w:rPr>
          <w:rFonts w:eastAsia="Times New Roman"/>
          <w:color w:val="000000"/>
          <w:sz w:val="38"/>
          <w:szCs w:val="38"/>
          <w:lang w:eastAsia="en-IN"/>
        </w:rPr>
        <w:t>BITS</w:t>
      </w:r>
      <w:r w:rsidRPr="00E6502B">
        <w:rPr>
          <w:rFonts w:eastAsia="Times New Roman"/>
          <w:color w:val="000000"/>
          <w:sz w:val="38"/>
          <w:szCs w:val="38"/>
          <w:lang w:eastAsia="en-IN"/>
        </w:rPr>
        <w:t xml:space="preserve"> F4</w:t>
      </w:r>
      <w:r>
        <w:rPr>
          <w:rFonts w:eastAsia="Times New Roman"/>
          <w:color w:val="000000"/>
          <w:sz w:val="38"/>
          <w:szCs w:val="38"/>
          <w:lang w:eastAsia="en-IN"/>
        </w:rPr>
        <w:t>63</w:t>
      </w:r>
    </w:p>
    <w:p w14:paraId="57672AAB" w14:textId="77777777" w:rsidR="00E6502B" w:rsidRPr="00E6502B" w:rsidRDefault="00E6502B" w:rsidP="00E6502B">
      <w:pPr>
        <w:spacing w:after="0" w:line="240" w:lineRule="auto"/>
        <w:rPr>
          <w:rFonts w:eastAsia="Times New Roman"/>
          <w:szCs w:val="24"/>
          <w:lang w:eastAsia="en-IN"/>
        </w:rPr>
      </w:pPr>
    </w:p>
    <w:p w14:paraId="2BDCBE36" w14:textId="23B61137" w:rsidR="00E6502B" w:rsidRPr="00E6502B" w:rsidRDefault="00A176C0" w:rsidP="00E6502B">
      <w:pPr>
        <w:spacing w:after="0" w:line="240" w:lineRule="auto"/>
        <w:jc w:val="center"/>
        <w:rPr>
          <w:rFonts w:eastAsia="Times New Roman"/>
          <w:szCs w:val="24"/>
          <w:lang w:eastAsia="en-IN"/>
        </w:rPr>
      </w:pPr>
      <w:r>
        <w:rPr>
          <w:rFonts w:eastAsia="Times New Roman"/>
          <w:color w:val="000000"/>
          <w:sz w:val="40"/>
          <w:szCs w:val="40"/>
          <w:lang w:eastAsia="en-IN"/>
        </w:rPr>
        <w:t>Term Project</w:t>
      </w:r>
    </w:p>
    <w:p w14:paraId="4E79DA29" w14:textId="77777777" w:rsidR="00E6502B" w:rsidRPr="00E6502B" w:rsidRDefault="00E6502B" w:rsidP="00E6502B">
      <w:pPr>
        <w:spacing w:after="0" w:line="240" w:lineRule="auto"/>
        <w:rPr>
          <w:rFonts w:eastAsia="Times New Roman"/>
          <w:szCs w:val="24"/>
          <w:lang w:eastAsia="en-IN"/>
        </w:rPr>
      </w:pPr>
    </w:p>
    <w:p w14:paraId="77E816A3" w14:textId="77777777" w:rsidR="00D31BA4" w:rsidRDefault="00D31BA4" w:rsidP="00E6502B">
      <w:pPr>
        <w:spacing w:after="0" w:line="240" w:lineRule="auto"/>
        <w:jc w:val="center"/>
        <w:rPr>
          <w:rFonts w:eastAsia="Times New Roman"/>
          <w:color w:val="000000"/>
          <w:sz w:val="32"/>
          <w:szCs w:val="32"/>
          <w:lang w:eastAsia="en-IN"/>
        </w:rPr>
      </w:pPr>
    </w:p>
    <w:p w14:paraId="6A191F1F" w14:textId="77777777" w:rsidR="00D31BA4" w:rsidRDefault="00D31BA4" w:rsidP="00E6502B">
      <w:pPr>
        <w:spacing w:after="0" w:line="240" w:lineRule="auto"/>
        <w:jc w:val="center"/>
        <w:rPr>
          <w:rFonts w:eastAsia="Times New Roman"/>
          <w:color w:val="000000"/>
          <w:sz w:val="32"/>
          <w:szCs w:val="32"/>
          <w:lang w:eastAsia="en-IN"/>
        </w:rPr>
      </w:pPr>
    </w:p>
    <w:p w14:paraId="33B327BE" w14:textId="1DB955B1" w:rsidR="00E6502B" w:rsidRPr="00E6502B" w:rsidRDefault="00E6502B" w:rsidP="00E6502B">
      <w:pPr>
        <w:spacing w:after="0" w:line="240" w:lineRule="auto"/>
        <w:jc w:val="center"/>
        <w:rPr>
          <w:rFonts w:eastAsia="Times New Roman"/>
          <w:szCs w:val="24"/>
          <w:lang w:eastAsia="en-IN"/>
        </w:rPr>
      </w:pPr>
      <w:r w:rsidRPr="00E6502B">
        <w:rPr>
          <w:rFonts w:eastAsia="Times New Roman"/>
          <w:color w:val="000000"/>
          <w:sz w:val="32"/>
          <w:szCs w:val="32"/>
          <w:lang w:eastAsia="en-IN"/>
        </w:rPr>
        <w:t>A Report On</w:t>
      </w:r>
    </w:p>
    <w:p w14:paraId="7B087D7C" w14:textId="24EB6D4E" w:rsidR="00E6502B" w:rsidRPr="00E6502B" w:rsidRDefault="002F61D0" w:rsidP="00E6502B">
      <w:pPr>
        <w:spacing w:after="0" w:line="240" w:lineRule="auto"/>
        <w:jc w:val="center"/>
        <w:rPr>
          <w:rFonts w:eastAsia="Times New Roman"/>
          <w:szCs w:val="24"/>
          <w:lang w:eastAsia="en-IN"/>
        </w:rPr>
      </w:pPr>
      <w:r>
        <w:rPr>
          <w:rFonts w:eastAsia="Times New Roman"/>
          <w:color w:val="000000"/>
          <w:sz w:val="66"/>
          <w:szCs w:val="66"/>
          <w:lang w:eastAsia="en-IN"/>
        </w:rPr>
        <w:t>Real Time Detection of Malicious URLs using Machine Learning</w:t>
      </w:r>
    </w:p>
    <w:p w14:paraId="0FC2F99B" w14:textId="77777777" w:rsidR="00E6502B" w:rsidRPr="00E6502B" w:rsidRDefault="00E6502B" w:rsidP="00E6502B">
      <w:pPr>
        <w:spacing w:after="0" w:line="240" w:lineRule="auto"/>
        <w:rPr>
          <w:rFonts w:eastAsia="Times New Roman"/>
          <w:szCs w:val="24"/>
          <w:lang w:eastAsia="en-IN"/>
        </w:rPr>
      </w:pPr>
    </w:p>
    <w:p w14:paraId="749A621F" w14:textId="77777777" w:rsidR="00BF0E2B" w:rsidRDefault="00BF0E2B" w:rsidP="00E6502B">
      <w:pPr>
        <w:spacing w:after="0" w:line="240" w:lineRule="auto"/>
        <w:jc w:val="center"/>
        <w:rPr>
          <w:rFonts w:eastAsia="Times New Roman"/>
          <w:color w:val="000000"/>
          <w:sz w:val="22"/>
          <w:lang w:eastAsia="en-IN"/>
        </w:rPr>
      </w:pPr>
    </w:p>
    <w:p w14:paraId="73443A5E" w14:textId="77777777" w:rsidR="00F640A3" w:rsidRDefault="00F640A3" w:rsidP="00F640A3">
      <w:pPr>
        <w:spacing w:after="0" w:line="240" w:lineRule="auto"/>
        <w:rPr>
          <w:rFonts w:eastAsia="Times New Roman"/>
          <w:color w:val="000000"/>
          <w:sz w:val="22"/>
          <w:lang w:eastAsia="en-IN"/>
        </w:rPr>
      </w:pPr>
    </w:p>
    <w:p w14:paraId="1CAA6CB0" w14:textId="77777777" w:rsidR="00F640A3" w:rsidRDefault="00F640A3" w:rsidP="00E6502B">
      <w:pPr>
        <w:spacing w:after="0" w:line="240" w:lineRule="auto"/>
        <w:jc w:val="center"/>
        <w:rPr>
          <w:rFonts w:eastAsia="Times New Roman"/>
          <w:color w:val="000000"/>
          <w:sz w:val="22"/>
          <w:lang w:eastAsia="en-IN"/>
        </w:rPr>
      </w:pPr>
    </w:p>
    <w:p w14:paraId="3062DC60" w14:textId="77777777" w:rsidR="00F640A3" w:rsidRDefault="00F640A3" w:rsidP="00E6502B">
      <w:pPr>
        <w:spacing w:after="0" w:line="240" w:lineRule="auto"/>
        <w:jc w:val="center"/>
        <w:rPr>
          <w:rFonts w:eastAsia="Times New Roman"/>
          <w:color w:val="000000"/>
          <w:sz w:val="22"/>
          <w:lang w:eastAsia="en-IN"/>
        </w:rPr>
      </w:pPr>
    </w:p>
    <w:p w14:paraId="19BB4BCA" w14:textId="77777777" w:rsidR="00F640A3" w:rsidRDefault="00F640A3" w:rsidP="00E6502B">
      <w:pPr>
        <w:spacing w:after="0" w:line="240" w:lineRule="auto"/>
        <w:jc w:val="center"/>
        <w:rPr>
          <w:rFonts w:eastAsia="Times New Roman"/>
          <w:color w:val="000000"/>
          <w:sz w:val="22"/>
          <w:lang w:eastAsia="en-IN"/>
        </w:rPr>
      </w:pPr>
    </w:p>
    <w:p w14:paraId="45EE7704" w14:textId="41574160" w:rsidR="00E6502B" w:rsidRPr="00E6502B" w:rsidRDefault="00E6502B" w:rsidP="00E6502B">
      <w:pPr>
        <w:spacing w:after="0" w:line="240" w:lineRule="auto"/>
        <w:jc w:val="center"/>
        <w:rPr>
          <w:rFonts w:eastAsia="Times New Roman"/>
          <w:szCs w:val="24"/>
          <w:lang w:eastAsia="en-IN"/>
        </w:rPr>
      </w:pPr>
      <w:r w:rsidRPr="00E6502B">
        <w:rPr>
          <w:rFonts w:eastAsia="Times New Roman"/>
          <w:color w:val="000000"/>
          <w:sz w:val="22"/>
          <w:lang w:eastAsia="en-IN"/>
        </w:rPr>
        <w:t>Prepared by-</w:t>
      </w:r>
    </w:p>
    <w:p w14:paraId="34F4F96D" w14:textId="6337EFD6" w:rsidR="00E6502B" w:rsidRPr="00E6502B" w:rsidRDefault="00E6502B" w:rsidP="00F640A3">
      <w:pPr>
        <w:spacing w:after="0" w:line="240" w:lineRule="auto"/>
        <w:rPr>
          <w:rFonts w:eastAsia="Times New Roman"/>
          <w:szCs w:val="24"/>
          <w:lang w:eastAsia="en-IN"/>
        </w:rPr>
      </w:pPr>
    </w:p>
    <w:p w14:paraId="351195D4" w14:textId="77777777" w:rsidR="00E6502B" w:rsidRPr="00E6502B" w:rsidRDefault="00E6502B" w:rsidP="00E6502B">
      <w:pPr>
        <w:spacing w:after="0" w:line="240" w:lineRule="auto"/>
        <w:ind w:left="720"/>
        <w:jc w:val="center"/>
        <w:rPr>
          <w:rFonts w:eastAsia="Times New Roman"/>
          <w:szCs w:val="24"/>
          <w:lang w:eastAsia="en-IN"/>
        </w:rPr>
      </w:pPr>
      <w:r w:rsidRPr="00E6502B">
        <w:rPr>
          <w:rFonts w:eastAsia="Times New Roman"/>
          <w:color w:val="000000"/>
          <w:sz w:val="32"/>
          <w:szCs w:val="32"/>
          <w:lang w:eastAsia="en-IN"/>
        </w:rPr>
        <w:t>Raj Shree Singh 2017B4A70808P </w:t>
      </w:r>
    </w:p>
    <w:p w14:paraId="5E3B4DDE" w14:textId="77777777" w:rsidR="00E6502B" w:rsidRPr="00E6502B" w:rsidRDefault="00E6502B" w:rsidP="00E6502B">
      <w:pPr>
        <w:spacing w:after="0" w:line="240" w:lineRule="auto"/>
        <w:rPr>
          <w:rFonts w:eastAsia="Times New Roman"/>
          <w:szCs w:val="24"/>
          <w:lang w:eastAsia="en-IN"/>
        </w:rPr>
      </w:pPr>
    </w:p>
    <w:p w14:paraId="24271936" w14:textId="43CE90E5" w:rsidR="00E6502B" w:rsidRPr="00E6502B" w:rsidRDefault="00E6502B" w:rsidP="00E6502B">
      <w:pPr>
        <w:spacing w:after="0" w:line="240" w:lineRule="auto"/>
        <w:ind w:left="720"/>
        <w:jc w:val="center"/>
        <w:rPr>
          <w:rFonts w:eastAsia="Times New Roman"/>
          <w:szCs w:val="24"/>
          <w:lang w:eastAsia="en-IN"/>
        </w:rPr>
      </w:pPr>
      <w:r w:rsidRPr="00E6502B">
        <w:rPr>
          <w:rFonts w:eastAsia="Times New Roman"/>
          <w:noProof/>
          <w:color w:val="000000"/>
          <w:sz w:val="32"/>
          <w:szCs w:val="32"/>
          <w:bdr w:val="none" w:sz="0" w:space="0" w:color="auto" w:frame="1"/>
          <w:lang w:eastAsia="en-IN"/>
        </w:rPr>
        <w:drawing>
          <wp:inline distT="0" distB="0" distL="0" distR="0" wp14:anchorId="64985485" wp14:editId="3FF56272">
            <wp:extent cx="2697480" cy="2247900"/>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97480" cy="2247900"/>
                    </a:xfrm>
                    <a:prstGeom prst="rect">
                      <a:avLst/>
                    </a:prstGeom>
                    <a:noFill/>
                    <a:ln>
                      <a:noFill/>
                    </a:ln>
                  </pic:spPr>
                </pic:pic>
              </a:graphicData>
            </a:graphic>
          </wp:inline>
        </w:drawing>
      </w:r>
    </w:p>
    <w:p w14:paraId="3DB4FCA6" w14:textId="28E5540F" w:rsidR="00F640A3" w:rsidRDefault="00E6502B" w:rsidP="00F640A3">
      <w:pPr>
        <w:spacing w:after="0" w:line="240" w:lineRule="auto"/>
        <w:jc w:val="center"/>
        <w:rPr>
          <w:rFonts w:eastAsia="Times New Roman"/>
          <w:b/>
          <w:bCs/>
          <w:color w:val="000000"/>
          <w:sz w:val="34"/>
          <w:szCs w:val="34"/>
          <w:lang w:eastAsia="en-IN"/>
        </w:rPr>
      </w:pPr>
      <w:r w:rsidRPr="00E6502B">
        <w:rPr>
          <w:rFonts w:eastAsia="Times New Roman"/>
          <w:b/>
          <w:bCs/>
          <w:color w:val="000000"/>
          <w:sz w:val="34"/>
          <w:szCs w:val="34"/>
          <w:lang w:eastAsia="en-IN"/>
        </w:rPr>
        <w:t>BIRLA INSTITUTE OF TECHNOLOGY AND SCIENCE, PILANI</w:t>
      </w:r>
    </w:p>
    <w:p w14:paraId="00D67F9F" w14:textId="77777777" w:rsidR="00F640A3" w:rsidRDefault="00F640A3" w:rsidP="00F640A3">
      <w:pPr>
        <w:spacing w:after="0" w:line="240" w:lineRule="auto"/>
        <w:jc w:val="center"/>
        <w:rPr>
          <w:rFonts w:eastAsia="Times New Roman"/>
          <w:b/>
          <w:bCs/>
          <w:color w:val="000000"/>
          <w:sz w:val="34"/>
          <w:szCs w:val="34"/>
          <w:lang w:eastAsia="en-IN"/>
        </w:rPr>
      </w:pPr>
    </w:p>
    <w:p w14:paraId="5488B86B" w14:textId="27FE2434" w:rsidR="00F640A3" w:rsidRDefault="00F640A3" w:rsidP="00E6502B">
      <w:pPr>
        <w:spacing w:after="0" w:line="240" w:lineRule="auto"/>
        <w:jc w:val="center"/>
        <w:rPr>
          <w:rFonts w:eastAsia="Times New Roman"/>
          <w:b/>
          <w:bCs/>
          <w:color w:val="000000"/>
          <w:sz w:val="34"/>
          <w:szCs w:val="34"/>
          <w:lang w:eastAsia="en-IN"/>
        </w:rPr>
      </w:pPr>
      <w:r>
        <w:rPr>
          <w:rFonts w:eastAsia="Times New Roman"/>
          <w:b/>
          <w:bCs/>
          <w:color w:val="000000"/>
          <w:sz w:val="34"/>
          <w:szCs w:val="34"/>
          <w:lang w:eastAsia="en-IN"/>
        </w:rPr>
        <w:t>SUBMITTED TO:</w:t>
      </w:r>
    </w:p>
    <w:p w14:paraId="5BBFB4D5" w14:textId="2C544B8F" w:rsidR="00F640A3" w:rsidRDefault="00F640A3" w:rsidP="00E6502B">
      <w:pPr>
        <w:spacing w:after="0" w:line="240" w:lineRule="auto"/>
        <w:jc w:val="center"/>
        <w:rPr>
          <w:rFonts w:eastAsia="Times New Roman"/>
          <w:b/>
          <w:bCs/>
          <w:color w:val="000000"/>
          <w:sz w:val="34"/>
          <w:szCs w:val="34"/>
          <w:lang w:eastAsia="en-IN"/>
        </w:rPr>
      </w:pPr>
      <w:proofErr w:type="spellStart"/>
      <w:r>
        <w:rPr>
          <w:rFonts w:eastAsia="Times New Roman"/>
          <w:b/>
          <w:bCs/>
          <w:color w:val="000000"/>
          <w:sz w:val="34"/>
          <w:szCs w:val="34"/>
          <w:lang w:eastAsia="en-IN"/>
        </w:rPr>
        <w:t>Dr.</w:t>
      </w:r>
      <w:proofErr w:type="spellEnd"/>
      <w:r>
        <w:rPr>
          <w:rFonts w:eastAsia="Times New Roman"/>
          <w:b/>
          <w:bCs/>
          <w:color w:val="000000"/>
          <w:sz w:val="34"/>
          <w:szCs w:val="34"/>
          <w:lang w:eastAsia="en-IN"/>
        </w:rPr>
        <w:t xml:space="preserve"> Ashutosh Bhatia</w:t>
      </w:r>
    </w:p>
    <w:p w14:paraId="59881843" w14:textId="5517B5CE" w:rsidR="00F640A3" w:rsidRDefault="00F640A3" w:rsidP="002D11D2">
      <w:pPr>
        <w:spacing w:after="0" w:line="240" w:lineRule="auto"/>
        <w:rPr>
          <w:rFonts w:eastAsia="Times New Roman"/>
          <w:b/>
          <w:bCs/>
          <w:color w:val="000000"/>
          <w:sz w:val="34"/>
          <w:szCs w:val="34"/>
          <w:lang w:eastAsia="en-IN"/>
        </w:rPr>
      </w:pPr>
    </w:p>
    <w:p w14:paraId="09A67628" w14:textId="77777777" w:rsidR="00F640A3" w:rsidRPr="00E6502B" w:rsidRDefault="00F640A3" w:rsidP="00E6502B">
      <w:pPr>
        <w:spacing w:after="0" w:line="240" w:lineRule="auto"/>
        <w:jc w:val="center"/>
        <w:rPr>
          <w:rFonts w:eastAsia="Times New Roman"/>
          <w:szCs w:val="24"/>
          <w:lang w:eastAsia="en-IN"/>
        </w:rPr>
      </w:pPr>
    </w:p>
    <w:sdt>
      <w:sdtPr>
        <w:rPr>
          <w:rFonts w:ascii="Times New Roman" w:eastAsiaTheme="minorHAnsi" w:hAnsi="Times New Roman" w:cs="Times New Roman"/>
          <w:b/>
          <w:bCs/>
          <w:color w:val="auto"/>
          <w:sz w:val="22"/>
          <w:szCs w:val="22"/>
          <w:lang w:val="en-IN"/>
        </w:rPr>
        <w:id w:val="1321934966"/>
        <w:docPartObj>
          <w:docPartGallery w:val="Table of Contents"/>
          <w:docPartUnique/>
        </w:docPartObj>
      </w:sdtPr>
      <w:sdtEndPr>
        <w:rPr>
          <w:b w:val="0"/>
          <w:bCs w:val="0"/>
          <w:noProof/>
          <w:sz w:val="24"/>
        </w:rPr>
      </w:sdtEndPr>
      <w:sdtContent>
        <w:p w14:paraId="46581A44" w14:textId="77777777" w:rsidR="00E6502B" w:rsidRPr="001A0BC2" w:rsidRDefault="00E6502B" w:rsidP="00E6502B">
          <w:pPr>
            <w:pStyle w:val="TOCHeading"/>
            <w:spacing w:line="240" w:lineRule="auto"/>
            <w:jc w:val="center"/>
            <w:rPr>
              <w:rFonts w:ascii="Times New Roman" w:hAnsi="Times New Roman" w:cs="Times New Roman"/>
              <w:b/>
              <w:bCs/>
              <w:color w:val="auto"/>
            </w:rPr>
          </w:pPr>
          <w:r w:rsidRPr="001A0BC2">
            <w:rPr>
              <w:rFonts w:ascii="Times New Roman" w:hAnsi="Times New Roman" w:cs="Times New Roman"/>
              <w:b/>
              <w:bCs/>
              <w:color w:val="auto"/>
            </w:rPr>
            <w:t>TABLE OF CONTENTS</w:t>
          </w:r>
        </w:p>
        <w:p w14:paraId="3CF48708" w14:textId="77777777" w:rsidR="00E6502B" w:rsidRPr="001A0BC2" w:rsidRDefault="00E6502B" w:rsidP="00E6502B">
          <w:pPr>
            <w:spacing w:line="240" w:lineRule="auto"/>
            <w:rPr>
              <w:lang w:val="en-US"/>
            </w:rPr>
          </w:pPr>
        </w:p>
        <w:p w14:paraId="0BED2011" w14:textId="6C6B9355" w:rsidR="00E6502B" w:rsidRDefault="00E6502B" w:rsidP="00E6502B">
          <w:pPr>
            <w:pStyle w:val="TOC1"/>
            <w:rPr>
              <w:rFonts w:asciiTheme="minorHAnsi" w:eastAsiaTheme="minorEastAsia" w:hAnsiTheme="minorHAnsi" w:cstheme="minorBidi"/>
              <w:sz w:val="22"/>
              <w:szCs w:val="22"/>
              <w:lang w:eastAsia="en-IN"/>
            </w:rPr>
          </w:pPr>
          <w:r w:rsidRPr="00430FDC">
            <w:fldChar w:fldCharType="begin"/>
          </w:r>
          <w:r w:rsidRPr="00430FDC">
            <w:instrText xml:space="preserve"> TOC \o "1-3" \h \z \u </w:instrText>
          </w:r>
          <w:r w:rsidRPr="00430FDC">
            <w:fldChar w:fldCharType="separate"/>
          </w:r>
          <w:hyperlink w:anchor="_Toc58527681" w:history="1">
            <w:r w:rsidRPr="00B81F79">
              <w:rPr>
                <w:rStyle w:val="Hyperlink"/>
                <w:b/>
                <w:bCs/>
              </w:rPr>
              <w:t>OBJECTIVE</w:t>
            </w:r>
            <w:r>
              <w:rPr>
                <w:webHidden/>
              </w:rPr>
              <w:tab/>
            </w:r>
            <w:r>
              <w:rPr>
                <w:webHidden/>
              </w:rPr>
              <w:fldChar w:fldCharType="begin"/>
            </w:r>
            <w:r>
              <w:rPr>
                <w:webHidden/>
              </w:rPr>
              <w:instrText xml:space="preserve"> PAGEREF _Toc58527681 \h </w:instrText>
            </w:r>
            <w:r>
              <w:rPr>
                <w:webHidden/>
              </w:rPr>
            </w:r>
            <w:r>
              <w:rPr>
                <w:webHidden/>
              </w:rPr>
              <w:fldChar w:fldCharType="separate"/>
            </w:r>
            <w:r w:rsidR="002D11D2">
              <w:rPr>
                <w:webHidden/>
              </w:rPr>
              <w:t>3</w:t>
            </w:r>
            <w:r>
              <w:rPr>
                <w:webHidden/>
              </w:rPr>
              <w:fldChar w:fldCharType="end"/>
            </w:r>
          </w:hyperlink>
        </w:p>
        <w:p w14:paraId="22F3DDB5" w14:textId="7BCEA9E5" w:rsidR="00E6502B" w:rsidRDefault="00963767" w:rsidP="00E6502B">
          <w:pPr>
            <w:pStyle w:val="TOC1"/>
            <w:rPr>
              <w:rFonts w:asciiTheme="minorHAnsi" w:eastAsiaTheme="minorEastAsia" w:hAnsiTheme="minorHAnsi" w:cstheme="minorBidi"/>
              <w:sz w:val="22"/>
              <w:szCs w:val="22"/>
              <w:lang w:eastAsia="en-IN"/>
            </w:rPr>
          </w:pPr>
          <w:hyperlink w:anchor="_Toc58527682" w:history="1">
            <w:r w:rsidR="00E6502B" w:rsidRPr="00B81F79">
              <w:rPr>
                <w:rStyle w:val="Hyperlink"/>
                <w:b/>
                <w:bCs/>
              </w:rPr>
              <w:t>MOTIVATION</w:t>
            </w:r>
            <w:r w:rsidR="00E6502B">
              <w:rPr>
                <w:webHidden/>
              </w:rPr>
              <w:tab/>
            </w:r>
            <w:r w:rsidR="00E6502B">
              <w:rPr>
                <w:webHidden/>
              </w:rPr>
              <w:fldChar w:fldCharType="begin"/>
            </w:r>
            <w:r w:rsidR="00E6502B">
              <w:rPr>
                <w:webHidden/>
              </w:rPr>
              <w:instrText xml:space="preserve"> PAGEREF _Toc58527682 \h </w:instrText>
            </w:r>
            <w:r w:rsidR="00E6502B">
              <w:rPr>
                <w:webHidden/>
              </w:rPr>
            </w:r>
            <w:r w:rsidR="00E6502B">
              <w:rPr>
                <w:webHidden/>
              </w:rPr>
              <w:fldChar w:fldCharType="separate"/>
            </w:r>
            <w:r w:rsidR="002D11D2">
              <w:rPr>
                <w:webHidden/>
              </w:rPr>
              <w:t>3</w:t>
            </w:r>
            <w:r w:rsidR="00E6502B">
              <w:rPr>
                <w:webHidden/>
              </w:rPr>
              <w:fldChar w:fldCharType="end"/>
            </w:r>
          </w:hyperlink>
        </w:p>
        <w:p w14:paraId="008D1EB5" w14:textId="5D9CB1FE" w:rsidR="00E6502B" w:rsidRDefault="00963767" w:rsidP="00E6502B">
          <w:pPr>
            <w:pStyle w:val="TOC1"/>
            <w:rPr>
              <w:rFonts w:asciiTheme="minorHAnsi" w:eastAsiaTheme="minorEastAsia" w:hAnsiTheme="minorHAnsi" w:cstheme="minorBidi"/>
              <w:sz w:val="22"/>
              <w:szCs w:val="22"/>
              <w:lang w:eastAsia="en-IN"/>
            </w:rPr>
          </w:pPr>
          <w:hyperlink w:anchor="_Toc58527683" w:history="1">
            <w:r w:rsidR="00E6502B" w:rsidRPr="00B81F79">
              <w:rPr>
                <w:rStyle w:val="Hyperlink"/>
                <w:b/>
                <w:bCs/>
              </w:rPr>
              <w:t>INTRODUCTION</w:t>
            </w:r>
            <w:r w:rsidR="00E6502B">
              <w:rPr>
                <w:webHidden/>
              </w:rPr>
              <w:tab/>
            </w:r>
            <w:r w:rsidR="00E6502B">
              <w:rPr>
                <w:webHidden/>
              </w:rPr>
              <w:fldChar w:fldCharType="begin"/>
            </w:r>
            <w:r w:rsidR="00E6502B">
              <w:rPr>
                <w:webHidden/>
              </w:rPr>
              <w:instrText xml:space="preserve"> PAGEREF _Toc58527683 \h </w:instrText>
            </w:r>
            <w:r w:rsidR="00E6502B">
              <w:rPr>
                <w:webHidden/>
              </w:rPr>
            </w:r>
            <w:r w:rsidR="00E6502B">
              <w:rPr>
                <w:webHidden/>
              </w:rPr>
              <w:fldChar w:fldCharType="separate"/>
            </w:r>
            <w:r w:rsidR="002D11D2">
              <w:rPr>
                <w:webHidden/>
              </w:rPr>
              <w:t>3</w:t>
            </w:r>
            <w:r w:rsidR="00E6502B">
              <w:rPr>
                <w:webHidden/>
              </w:rPr>
              <w:fldChar w:fldCharType="end"/>
            </w:r>
          </w:hyperlink>
        </w:p>
        <w:p w14:paraId="40DFB0D7" w14:textId="4B30ABFD" w:rsidR="00E6502B" w:rsidRDefault="00963767" w:rsidP="00E6502B">
          <w:pPr>
            <w:pStyle w:val="TOC1"/>
            <w:rPr>
              <w:rFonts w:asciiTheme="minorHAnsi" w:eastAsiaTheme="minorEastAsia" w:hAnsiTheme="minorHAnsi" w:cstheme="minorBidi"/>
              <w:sz w:val="22"/>
              <w:szCs w:val="22"/>
              <w:lang w:eastAsia="en-IN"/>
            </w:rPr>
          </w:pPr>
          <w:hyperlink w:anchor="_Toc58527684" w:history="1">
            <w:r w:rsidR="00E6502B" w:rsidRPr="00B81F79">
              <w:rPr>
                <w:rStyle w:val="Hyperlink"/>
                <w:b/>
                <w:bCs/>
              </w:rPr>
              <w:t>METHODOLOGY</w:t>
            </w:r>
            <w:r w:rsidR="00E6502B">
              <w:rPr>
                <w:webHidden/>
              </w:rPr>
              <w:tab/>
            </w:r>
            <w:r w:rsidR="00E6502B">
              <w:rPr>
                <w:webHidden/>
              </w:rPr>
              <w:fldChar w:fldCharType="begin"/>
            </w:r>
            <w:r w:rsidR="00E6502B">
              <w:rPr>
                <w:webHidden/>
              </w:rPr>
              <w:instrText xml:space="preserve"> PAGEREF _Toc58527684 \h </w:instrText>
            </w:r>
            <w:r w:rsidR="00E6502B">
              <w:rPr>
                <w:webHidden/>
              </w:rPr>
            </w:r>
            <w:r w:rsidR="00E6502B">
              <w:rPr>
                <w:webHidden/>
              </w:rPr>
              <w:fldChar w:fldCharType="separate"/>
            </w:r>
            <w:r w:rsidR="002D11D2">
              <w:rPr>
                <w:webHidden/>
              </w:rPr>
              <w:t>5</w:t>
            </w:r>
            <w:r w:rsidR="00E6502B">
              <w:rPr>
                <w:webHidden/>
              </w:rPr>
              <w:fldChar w:fldCharType="end"/>
            </w:r>
          </w:hyperlink>
        </w:p>
        <w:p w14:paraId="608FEC97" w14:textId="123E0EB6" w:rsidR="00E6502B" w:rsidRDefault="00963767" w:rsidP="00E6502B">
          <w:pPr>
            <w:pStyle w:val="TOC1"/>
            <w:rPr>
              <w:rFonts w:asciiTheme="minorHAnsi" w:eastAsiaTheme="minorEastAsia" w:hAnsiTheme="minorHAnsi" w:cstheme="minorBidi"/>
              <w:sz w:val="22"/>
              <w:szCs w:val="22"/>
              <w:lang w:eastAsia="en-IN"/>
            </w:rPr>
          </w:pPr>
          <w:hyperlink w:anchor="_Toc58527685" w:history="1">
            <w:r w:rsidR="00E6502B" w:rsidRPr="00B81F79">
              <w:rPr>
                <w:rStyle w:val="Hyperlink"/>
                <w:b/>
                <w:bCs/>
              </w:rPr>
              <w:t>RESULTS</w:t>
            </w:r>
            <w:r w:rsidR="00E6502B">
              <w:rPr>
                <w:webHidden/>
              </w:rPr>
              <w:tab/>
            </w:r>
            <w:r w:rsidR="00E6502B">
              <w:rPr>
                <w:webHidden/>
              </w:rPr>
              <w:fldChar w:fldCharType="begin"/>
            </w:r>
            <w:r w:rsidR="00E6502B">
              <w:rPr>
                <w:webHidden/>
              </w:rPr>
              <w:instrText xml:space="preserve"> PAGEREF _Toc58527685 \h </w:instrText>
            </w:r>
            <w:r w:rsidR="00E6502B">
              <w:rPr>
                <w:webHidden/>
              </w:rPr>
            </w:r>
            <w:r w:rsidR="00E6502B">
              <w:rPr>
                <w:webHidden/>
              </w:rPr>
              <w:fldChar w:fldCharType="separate"/>
            </w:r>
            <w:r w:rsidR="002D11D2">
              <w:rPr>
                <w:webHidden/>
              </w:rPr>
              <w:t>9</w:t>
            </w:r>
            <w:r w:rsidR="00E6502B">
              <w:rPr>
                <w:webHidden/>
              </w:rPr>
              <w:fldChar w:fldCharType="end"/>
            </w:r>
          </w:hyperlink>
        </w:p>
        <w:p w14:paraId="0C7442E9" w14:textId="7B243D9B" w:rsidR="00E6502B" w:rsidRDefault="00963767" w:rsidP="00E6502B">
          <w:pPr>
            <w:pStyle w:val="TOC1"/>
            <w:rPr>
              <w:rFonts w:asciiTheme="minorHAnsi" w:eastAsiaTheme="minorEastAsia" w:hAnsiTheme="minorHAnsi" w:cstheme="minorBidi"/>
              <w:sz w:val="22"/>
              <w:szCs w:val="22"/>
              <w:lang w:eastAsia="en-IN"/>
            </w:rPr>
          </w:pPr>
          <w:hyperlink w:anchor="_Toc58527686" w:history="1">
            <w:r w:rsidR="00E6502B" w:rsidRPr="00B81F79">
              <w:rPr>
                <w:rStyle w:val="Hyperlink"/>
                <w:b/>
                <w:bCs/>
              </w:rPr>
              <w:t>CONCLUSION</w:t>
            </w:r>
            <w:r w:rsidR="00E6502B">
              <w:rPr>
                <w:webHidden/>
              </w:rPr>
              <w:tab/>
            </w:r>
            <w:r w:rsidR="00E6502B">
              <w:rPr>
                <w:webHidden/>
              </w:rPr>
              <w:fldChar w:fldCharType="begin"/>
            </w:r>
            <w:r w:rsidR="00E6502B">
              <w:rPr>
                <w:webHidden/>
              </w:rPr>
              <w:instrText xml:space="preserve"> PAGEREF _Toc58527686 \h </w:instrText>
            </w:r>
            <w:r w:rsidR="00E6502B">
              <w:rPr>
                <w:webHidden/>
              </w:rPr>
            </w:r>
            <w:r w:rsidR="00E6502B">
              <w:rPr>
                <w:webHidden/>
              </w:rPr>
              <w:fldChar w:fldCharType="separate"/>
            </w:r>
            <w:r w:rsidR="002D11D2">
              <w:rPr>
                <w:webHidden/>
              </w:rPr>
              <w:t>12</w:t>
            </w:r>
            <w:r w:rsidR="00E6502B">
              <w:rPr>
                <w:webHidden/>
              </w:rPr>
              <w:fldChar w:fldCharType="end"/>
            </w:r>
          </w:hyperlink>
        </w:p>
        <w:p w14:paraId="6337A741" w14:textId="49B33DBC" w:rsidR="00E6502B" w:rsidRDefault="00963767" w:rsidP="00E6502B">
          <w:pPr>
            <w:pStyle w:val="TOC1"/>
            <w:rPr>
              <w:rFonts w:asciiTheme="minorHAnsi" w:eastAsiaTheme="minorEastAsia" w:hAnsiTheme="minorHAnsi" w:cstheme="minorBidi"/>
              <w:sz w:val="22"/>
              <w:szCs w:val="22"/>
              <w:lang w:eastAsia="en-IN"/>
            </w:rPr>
          </w:pPr>
          <w:hyperlink w:anchor="_Toc58527687" w:history="1">
            <w:r w:rsidR="00E6502B" w:rsidRPr="00B81F79">
              <w:rPr>
                <w:rStyle w:val="Hyperlink"/>
                <w:b/>
                <w:bCs/>
              </w:rPr>
              <w:t>REFERENCES</w:t>
            </w:r>
            <w:r w:rsidR="00E6502B">
              <w:rPr>
                <w:webHidden/>
              </w:rPr>
              <w:tab/>
            </w:r>
            <w:r w:rsidR="00E6502B">
              <w:rPr>
                <w:webHidden/>
              </w:rPr>
              <w:fldChar w:fldCharType="begin"/>
            </w:r>
            <w:r w:rsidR="00E6502B">
              <w:rPr>
                <w:webHidden/>
              </w:rPr>
              <w:instrText xml:space="preserve"> PAGEREF _Toc58527687 \h </w:instrText>
            </w:r>
            <w:r w:rsidR="00E6502B">
              <w:rPr>
                <w:webHidden/>
              </w:rPr>
            </w:r>
            <w:r w:rsidR="00E6502B">
              <w:rPr>
                <w:webHidden/>
              </w:rPr>
              <w:fldChar w:fldCharType="separate"/>
            </w:r>
            <w:r w:rsidR="002D11D2">
              <w:rPr>
                <w:webHidden/>
              </w:rPr>
              <w:t>13</w:t>
            </w:r>
            <w:r w:rsidR="00E6502B">
              <w:rPr>
                <w:webHidden/>
              </w:rPr>
              <w:fldChar w:fldCharType="end"/>
            </w:r>
          </w:hyperlink>
        </w:p>
        <w:p w14:paraId="691854CF" w14:textId="77777777" w:rsidR="00E6502B" w:rsidRPr="001A0BC2" w:rsidRDefault="00E6502B" w:rsidP="00E6502B">
          <w:pPr>
            <w:spacing w:line="240" w:lineRule="auto"/>
            <w:rPr>
              <w:sz w:val="32"/>
              <w:szCs w:val="32"/>
            </w:rPr>
          </w:pPr>
          <w:r w:rsidRPr="00430FDC">
            <w:rPr>
              <w:noProof/>
              <w:sz w:val="32"/>
              <w:szCs w:val="32"/>
            </w:rPr>
            <w:fldChar w:fldCharType="end"/>
          </w:r>
        </w:p>
      </w:sdtContent>
    </w:sdt>
    <w:p w14:paraId="574E49AA" w14:textId="77777777" w:rsidR="00E6502B" w:rsidRPr="001A0BC2" w:rsidRDefault="00E6502B" w:rsidP="00425372">
      <w:pPr>
        <w:spacing w:line="240" w:lineRule="auto"/>
        <w:rPr>
          <w:sz w:val="32"/>
          <w:szCs w:val="32"/>
        </w:rPr>
      </w:pPr>
    </w:p>
    <w:p w14:paraId="2A488A26" w14:textId="3BE89BF6" w:rsidR="003E0A87" w:rsidRPr="001A0BC2" w:rsidRDefault="003E0A87" w:rsidP="00425372">
      <w:pPr>
        <w:spacing w:line="240" w:lineRule="auto"/>
        <w:rPr>
          <w:sz w:val="32"/>
          <w:szCs w:val="32"/>
        </w:rPr>
      </w:pPr>
    </w:p>
    <w:p w14:paraId="65B40322" w14:textId="759FA8DB" w:rsidR="00E6502B" w:rsidRDefault="00E6502B" w:rsidP="00425372">
      <w:pPr>
        <w:spacing w:line="240" w:lineRule="auto"/>
        <w:rPr>
          <w:sz w:val="32"/>
          <w:szCs w:val="32"/>
        </w:rPr>
      </w:pPr>
    </w:p>
    <w:p w14:paraId="79AC867C" w14:textId="34C3A8E6" w:rsidR="003E0A87" w:rsidRDefault="003E0A87" w:rsidP="00E6502B">
      <w:pPr>
        <w:rPr>
          <w:sz w:val="32"/>
          <w:szCs w:val="32"/>
        </w:rPr>
      </w:pPr>
    </w:p>
    <w:p w14:paraId="51335C51" w14:textId="3A696452" w:rsidR="00E6502B" w:rsidRDefault="00E6502B" w:rsidP="00E6502B">
      <w:pPr>
        <w:rPr>
          <w:sz w:val="32"/>
          <w:szCs w:val="32"/>
        </w:rPr>
      </w:pPr>
    </w:p>
    <w:p w14:paraId="783A6FE8" w14:textId="74E41A7A" w:rsidR="00E6502B" w:rsidRDefault="00E6502B" w:rsidP="00E6502B">
      <w:pPr>
        <w:rPr>
          <w:sz w:val="32"/>
          <w:szCs w:val="32"/>
        </w:rPr>
      </w:pPr>
    </w:p>
    <w:p w14:paraId="6DD8BC9E" w14:textId="2EC8F4CF" w:rsidR="00E6502B" w:rsidRDefault="00E6502B" w:rsidP="00E6502B">
      <w:pPr>
        <w:rPr>
          <w:sz w:val="32"/>
          <w:szCs w:val="32"/>
        </w:rPr>
      </w:pPr>
    </w:p>
    <w:p w14:paraId="6E6462F7" w14:textId="77777777" w:rsidR="00E6502B" w:rsidRPr="001A0BC2" w:rsidRDefault="00E6502B" w:rsidP="00E6502B">
      <w:pPr>
        <w:rPr>
          <w:sz w:val="32"/>
          <w:szCs w:val="32"/>
        </w:rPr>
      </w:pPr>
    </w:p>
    <w:p w14:paraId="0627EA8D" w14:textId="445DD8B9" w:rsidR="003E0A87" w:rsidRPr="001A0BC2" w:rsidRDefault="003E0A87" w:rsidP="00425372">
      <w:pPr>
        <w:spacing w:line="240" w:lineRule="auto"/>
        <w:rPr>
          <w:sz w:val="32"/>
          <w:szCs w:val="32"/>
        </w:rPr>
      </w:pPr>
    </w:p>
    <w:p w14:paraId="5F4FFF35" w14:textId="1C359FA9" w:rsidR="003E0A87" w:rsidRDefault="003E0A87" w:rsidP="00425372">
      <w:pPr>
        <w:spacing w:line="240" w:lineRule="auto"/>
        <w:rPr>
          <w:sz w:val="32"/>
          <w:szCs w:val="32"/>
        </w:rPr>
      </w:pPr>
    </w:p>
    <w:p w14:paraId="503AC8AC" w14:textId="7A3143C0" w:rsidR="00E6502B" w:rsidRDefault="00E6502B" w:rsidP="00425372">
      <w:pPr>
        <w:spacing w:line="240" w:lineRule="auto"/>
        <w:rPr>
          <w:sz w:val="32"/>
          <w:szCs w:val="32"/>
        </w:rPr>
      </w:pPr>
    </w:p>
    <w:p w14:paraId="4F0111B6" w14:textId="0C7CD7D8" w:rsidR="00E6502B" w:rsidRDefault="00E6502B" w:rsidP="00425372">
      <w:pPr>
        <w:spacing w:line="240" w:lineRule="auto"/>
        <w:rPr>
          <w:sz w:val="32"/>
          <w:szCs w:val="32"/>
        </w:rPr>
      </w:pPr>
    </w:p>
    <w:p w14:paraId="2C713CD5" w14:textId="3E289750" w:rsidR="00E6502B" w:rsidRDefault="00E6502B" w:rsidP="00425372">
      <w:pPr>
        <w:spacing w:line="240" w:lineRule="auto"/>
        <w:rPr>
          <w:sz w:val="32"/>
          <w:szCs w:val="32"/>
        </w:rPr>
      </w:pPr>
    </w:p>
    <w:p w14:paraId="3641B87F" w14:textId="5012BEF4" w:rsidR="00E6502B" w:rsidRDefault="00E6502B" w:rsidP="00425372">
      <w:pPr>
        <w:spacing w:line="240" w:lineRule="auto"/>
        <w:rPr>
          <w:sz w:val="32"/>
          <w:szCs w:val="32"/>
        </w:rPr>
      </w:pPr>
    </w:p>
    <w:p w14:paraId="7A3485C2" w14:textId="53233F54" w:rsidR="00E6502B" w:rsidRDefault="00E6502B" w:rsidP="00425372">
      <w:pPr>
        <w:spacing w:line="240" w:lineRule="auto"/>
        <w:rPr>
          <w:sz w:val="32"/>
          <w:szCs w:val="32"/>
        </w:rPr>
      </w:pPr>
    </w:p>
    <w:p w14:paraId="0A4160B2" w14:textId="55A3B878" w:rsidR="00E6502B" w:rsidRDefault="00E6502B" w:rsidP="00425372">
      <w:pPr>
        <w:spacing w:line="240" w:lineRule="auto"/>
        <w:rPr>
          <w:sz w:val="32"/>
          <w:szCs w:val="32"/>
        </w:rPr>
      </w:pPr>
    </w:p>
    <w:p w14:paraId="04E8B8AD" w14:textId="77777777" w:rsidR="00E6502B" w:rsidRPr="001A0BC2" w:rsidRDefault="00E6502B" w:rsidP="00425372">
      <w:pPr>
        <w:spacing w:line="240" w:lineRule="auto"/>
        <w:rPr>
          <w:sz w:val="32"/>
          <w:szCs w:val="32"/>
        </w:rPr>
      </w:pPr>
    </w:p>
    <w:p w14:paraId="46ADEEFF" w14:textId="6B905D6F" w:rsidR="003B063A" w:rsidRDefault="003B063A" w:rsidP="003B063A">
      <w:pPr>
        <w:pStyle w:val="Heading1"/>
        <w:spacing w:line="240" w:lineRule="auto"/>
        <w:jc w:val="center"/>
        <w:rPr>
          <w:rFonts w:ascii="Times New Roman" w:hAnsi="Times New Roman" w:cs="Times New Roman"/>
          <w:b/>
          <w:bCs/>
          <w:color w:val="auto"/>
          <w:u w:val="single"/>
        </w:rPr>
      </w:pPr>
      <w:bookmarkStart w:id="0" w:name="_Toc58527681"/>
      <w:r>
        <w:rPr>
          <w:rFonts w:ascii="Times New Roman" w:hAnsi="Times New Roman" w:cs="Times New Roman"/>
          <w:b/>
          <w:bCs/>
          <w:color w:val="auto"/>
          <w:u w:val="single"/>
        </w:rPr>
        <w:lastRenderedPageBreak/>
        <w:t>OBJECTIVE</w:t>
      </w:r>
      <w:bookmarkEnd w:id="0"/>
    </w:p>
    <w:p w14:paraId="1C5D49A9" w14:textId="77777777" w:rsidR="00BD4C92" w:rsidRPr="00BD4C92" w:rsidRDefault="00BD4C92" w:rsidP="00BD4C92"/>
    <w:p w14:paraId="7C534F94" w14:textId="4CCC1361" w:rsidR="00825D90" w:rsidRDefault="00BD4C92" w:rsidP="00825D90">
      <w:r>
        <w:t xml:space="preserve">Building a </w:t>
      </w:r>
      <w:r>
        <w:rPr>
          <w:b/>
          <w:bCs/>
        </w:rPr>
        <w:t>Real Time Detection System for Malicious URL using Machine Learning.</w:t>
      </w:r>
    </w:p>
    <w:p w14:paraId="60DBC9DB" w14:textId="77777777" w:rsidR="00BD4C92" w:rsidRPr="00BD4C92" w:rsidRDefault="00BD4C92" w:rsidP="00825D90"/>
    <w:p w14:paraId="612F556D" w14:textId="75708473" w:rsidR="00BD4C92" w:rsidRDefault="00BD4C92" w:rsidP="00BD4C92">
      <w:pPr>
        <w:pStyle w:val="Heading1"/>
        <w:spacing w:line="240" w:lineRule="auto"/>
        <w:jc w:val="center"/>
        <w:rPr>
          <w:rFonts w:ascii="Times New Roman" w:hAnsi="Times New Roman" w:cs="Times New Roman"/>
          <w:b/>
          <w:bCs/>
          <w:color w:val="auto"/>
          <w:u w:val="single"/>
        </w:rPr>
      </w:pPr>
      <w:bookmarkStart w:id="1" w:name="_Toc58527682"/>
      <w:r>
        <w:rPr>
          <w:rFonts w:ascii="Times New Roman" w:hAnsi="Times New Roman" w:cs="Times New Roman"/>
          <w:b/>
          <w:bCs/>
          <w:color w:val="auto"/>
          <w:u w:val="single"/>
        </w:rPr>
        <w:t>MOTIVATION</w:t>
      </w:r>
      <w:bookmarkEnd w:id="1"/>
    </w:p>
    <w:p w14:paraId="7896372B" w14:textId="76BE1536" w:rsidR="00970F3E" w:rsidRDefault="00970F3E" w:rsidP="00970F3E"/>
    <w:p w14:paraId="674A50E4" w14:textId="0AE35FDE" w:rsidR="001C36B9" w:rsidRDefault="001901C2" w:rsidP="009D5F6C">
      <w:r>
        <w:t xml:space="preserve">While browsing the internet (particularly Mail and Web Interaction websites) we come across various </w:t>
      </w:r>
      <w:r w:rsidR="00D81581">
        <w:t xml:space="preserve">URLs while sharing data and communicating readily. Attackers trick the users into clicking into clicking on Malicious URLs due to which a user looses sensitive information. Companies and Organizations used Intrusion Detection Systems to defend against these types of attacks. </w:t>
      </w:r>
      <w:proofErr w:type="gramStart"/>
      <w:r w:rsidR="00D81581">
        <w:t>This projects</w:t>
      </w:r>
      <w:proofErr w:type="gramEnd"/>
      <w:r w:rsidR="00D81581">
        <w:t xml:space="preserve"> attempts to identify such Malicious URLs in Realtime using Machine Learning and thus help the users in prevention against such attacks.</w:t>
      </w:r>
    </w:p>
    <w:p w14:paraId="4FE183AA" w14:textId="77777777" w:rsidR="009D5F6C" w:rsidRPr="009D5F6C" w:rsidRDefault="009D5F6C" w:rsidP="009D5F6C"/>
    <w:p w14:paraId="00A5CED8" w14:textId="4A562286" w:rsidR="003E0A87" w:rsidRDefault="003E0A87" w:rsidP="00425372">
      <w:pPr>
        <w:pStyle w:val="Heading1"/>
        <w:spacing w:line="240" w:lineRule="auto"/>
        <w:jc w:val="center"/>
        <w:rPr>
          <w:rFonts w:ascii="Times New Roman" w:hAnsi="Times New Roman" w:cs="Times New Roman"/>
          <w:b/>
          <w:bCs/>
          <w:color w:val="auto"/>
          <w:u w:val="single"/>
        </w:rPr>
      </w:pPr>
      <w:bookmarkStart w:id="2" w:name="_Toc58527683"/>
      <w:r w:rsidRPr="001A0BC2">
        <w:rPr>
          <w:rFonts w:ascii="Times New Roman" w:hAnsi="Times New Roman" w:cs="Times New Roman"/>
          <w:b/>
          <w:bCs/>
          <w:color w:val="auto"/>
          <w:u w:val="single"/>
        </w:rPr>
        <w:t>INTRODUCTION</w:t>
      </w:r>
      <w:bookmarkEnd w:id="2"/>
    </w:p>
    <w:p w14:paraId="3F45847D" w14:textId="1902E614" w:rsidR="001A0BC2" w:rsidRDefault="001A0BC2" w:rsidP="00425372">
      <w:pPr>
        <w:spacing w:line="240" w:lineRule="auto"/>
      </w:pPr>
    </w:p>
    <w:p w14:paraId="1F415E57" w14:textId="2810556D" w:rsidR="0010312F" w:rsidRPr="0010312F" w:rsidRDefault="0010312F" w:rsidP="00D26945">
      <w:pPr>
        <w:spacing w:line="240" w:lineRule="auto"/>
      </w:pPr>
      <w:r>
        <w:t xml:space="preserve">The internet plays a major role in modern life. The primary reason for its widespread adoption is the flexibility it offers which comes with a price in the form of cyberattacks. These cyberattacks affect a large number of unsuspecting users every year. </w:t>
      </w:r>
      <w:r w:rsidR="00D26945">
        <w:t xml:space="preserve">McAfee and the </w:t>
      </w:r>
      <w:r w:rsidR="002F1E0D">
        <w:t>Center for Strategic and International studies (CSIS) estimated the global annual cost of cybercrimes to be almost 600 billion US dollars. [1]</w:t>
      </w:r>
    </w:p>
    <w:p w14:paraId="50C25C98" w14:textId="2098C917" w:rsidR="002C597A" w:rsidRDefault="00A241C7" w:rsidP="00425372">
      <w:pPr>
        <w:spacing w:line="240" w:lineRule="auto"/>
        <w:rPr>
          <w:szCs w:val="24"/>
        </w:rPr>
      </w:pPr>
      <w:r w:rsidRPr="00A241C7">
        <w:rPr>
          <w:szCs w:val="24"/>
        </w:rPr>
        <w:t xml:space="preserve">Symantec’s </w:t>
      </w:r>
      <w:r>
        <w:rPr>
          <w:szCs w:val="24"/>
        </w:rPr>
        <w:t>2016 Internet Security Report [2]</w:t>
      </w:r>
      <w:r w:rsidR="001B322F">
        <w:rPr>
          <w:szCs w:val="24"/>
        </w:rPr>
        <w:t xml:space="preserve"> mentions various global threats that includes attacks on browsers and websites, corporate data breaches, spear phishing attempts, ransomware and several other types of fraudulent </w:t>
      </w:r>
      <w:r w:rsidR="00943940">
        <w:rPr>
          <w:szCs w:val="24"/>
        </w:rPr>
        <w:t xml:space="preserve">cyber-attacks. One such strategy used by </w:t>
      </w:r>
      <w:r w:rsidR="002C597A">
        <w:rPr>
          <w:szCs w:val="24"/>
        </w:rPr>
        <w:t xml:space="preserve">attackers nowadays Drive-By-Download. The idea behind this attack it to users into visiting a website that contains malicious code. In this manner the attackers can also compromise sensitive customer information. </w:t>
      </w:r>
      <w:r w:rsidR="00B44661">
        <w:rPr>
          <w:szCs w:val="24"/>
        </w:rPr>
        <w:t xml:space="preserve">The most popular techniques to detect malicious URLs is by using blacklists which are collected from various techniques such as honeypots, manual reporting and web crawlers. </w:t>
      </w:r>
      <w:r w:rsidR="002C597A">
        <w:rPr>
          <w:szCs w:val="24"/>
        </w:rPr>
        <w:t xml:space="preserve">These blacklists are shared widely with Intrusion Detection System (IDS) vendors to block access to these websites. For </w:t>
      </w:r>
      <w:r w:rsidR="00B454D9">
        <w:rPr>
          <w:szCs w:val="24"/>
        </w:rPr>
        <w:t>example,</w:t>
      </w:r>
      <w:r w:rsidR="002C597A">
        <w:rPr>
          <w:szCs w:val="24"/>
        </w:rPr>
        <w:t xml:space="preserve"> KISA (Korea Internet Security Agency), a government funded security which maintains a list of blacklist URLs.</w:t>
      </w:r>
    </w:p>
    <w:p w14:paraId="250E9D2B" w14:textId="119CAEA7" w:rsidR="001A0BC2" w:rsidRDefault="00B44661" w:rsidP="00425372">
      <w:pPr>
        <w:spacing w:line="240" w:lineRule="auto"/>
        <w:rPr>
          <w:szCs w:val="24"/>
        </w:rPr>
      </w:pPr>
      <w:r>
        <w:rPr>
          <w:szCs w:val="24"/>
        </w:rPr>
        <w:t>While URL blacklist might be effective to some extent it is easy for attacker to</w:t>
      </w:r>
      <w:r w:rsidR="002C597A">
        <w:rPr>
          <w:szCs w:val="24"/>
        </w:rPr>
        <w:t xml:space="preserve"> bypass it as the primary method to detect malicious URLs is static. Attackers</w:t>
      </w:r>
      <w:r>
        <w:rPr>
          <w:szCs w:val="24"/>
        </w:rPr>
        <w:t xml:space="preserve"> modify one or more components of the URL string to deceive the system.</w:t>
      </w:r>
      <w:r w:rsidR="00B454D9">
        <w:rPr>
          <w:szCs w:val="24"/>
        </w:rPr>
        <w:t xml:space="preserve"> </w:t>
      </w:r>
      <w:r w:rsidR="00773A87">
        <w:rPr>
          <w:szCs w:val="24"/>
        </w:rPr>
        <w:t>So,</w:t>
      </w:r>
      <w:r w:rsidR="00B454D9">
        <w:rPr>
          <w:szCs w:val="24"/>
        </w:rPr>
        <w:t xml:space="preserve"> an automated framework to detect new (previously unseen) Malicious URLs with high accuracy without any human interaction is required. </w:t>
      </w:r>
      <w:r w:rsidR="00773A87">
        <w:rPr>
          <w:szCs w:val="24"/>
        </w:rPr>
        <w:t>Several studies in literature tackle this issue through a Machine Learning model [3]-[7]</w:t>
      </w:r>
      <w:r w:rsidR="009B61F8">
        <w:rPr>
          <w:szCs w:val="24"/>
        </w:rPr>
        <w:t xml:space="preserve">. </w:t>
      </w:r>
      <w:r w:rsidR="00C24933">
        <w:rPr>
          <w:szCs w:val="24"/>
        </w:rPr>
        <w:t>M</w:t>
      </w:r>
      <w:r w:rsidR="00C24933" w:rsidRPr="00C24933">
        <w:rPr>
          <w:szCs w:val="24"/>
        </w:rPr>
        <w:t>achine learning</w:t>
      </w:r>
      <w:r w:rsidR="00C24933">
        <w:rPr>
          <w:szCs w:val="24"/>
        </w:rPr>
        <w:t xml:space="preserve"> </w:t>
      </w:r>
      <w:r w:rsidR="00C24933" w:rsidRPr="00C24933">
        <w:rPr>
          <w:szCs w:val="24"/>
        </w:rPr>
        <w:t>approach begins with collection of a dataset. Th</w:t>
      </w:r>
      <w:r w:rsidR="00C24933">
        <w:rPr>
          <w:szCs w:val="24"/>
        </w:rPr>
        <w:t>is</w:t>
      </w:r>
      <w:r w:rsidR="00C24933" w:rsidRPr="00C24933">
        <w:rPr>
          <w:szCs w:val="24"/>
        </w:rPr>
        <w:t xml:space="preserve"> dataset</w:t>
      </w:r>
      <w:r w:rsidR="00C24933">
        <w:rPr>
          <w:szCs w:val="24"/>
        </w:rPr>
        <w:t xml:space="preserve"> compiles a list of URLs that have been classified as either </w:t>
      </w:r>
      <w:r w:rsidR="00C24933" w:rsidRPr="00C24933">
        <w:rPr>
          <w:szCs w:val="24"/>
        </w:rPr>
        <w:t xml:space="preserve">benign </w:t>
      </w:r>
      <w:r w:rsidR="00C24933">
        <w:rPr>
          <w:szCs w:val="24"/>
        </w:rPr>
        <w:t>or</w:t>
      </w:r>
      <w:r w:rsidR="00C24933" w:rsidRPr="00C24933">
        <w:rPr>
          <w:szCs w:val="24"/>
        </w:rPr>
        <w:t xml:space="preserve"> malicious</w:t>
      </w:r>
      <w:r w:rsidR="00C24933">
        <w:rPr>
          <w:szCs w:val="24"/>
        </w:rPr>
        <w:t xml:space="preserve"> and characterize them via a set of attributes.</w:t>
      </w:r>
      <w:r w:rsidR="00C24933" w:rsidRPr="00C24933">
        <w:rPr>
          <w:szCs w:val="24"/>
        </w:rPr>
        <w:t xml:space="preserve"> A classifier is then trained with</w:t>
      </w:r>
      <w:r w:rsidR="00C24933">
        <w:rPr>
          <w:szCs w:val="24"/>
        </w:rPr>
        <w:t xml:space="preserve"> </w:t>
      </w:r>
      <w:r w:rsidR="00C24933" w:rsidRPr="00C24933">
        <w:rPr>
          <w:szCs w:val="24"/>
        </w:rPr>
        <w:t>the collected dataset</w:t>
      </w:r>
      <w:r w:rsidR="00C24933">
        <w:rPr>
          <w:szCs w:val="24"/>
        </w:rPr>
        <w:t xml:space="preserve"> with the underlying assumption that a malicious URL has significantly different feature distribution than a benign URL. The dataset used in this project is </w:t>
      </w:r>
      <w:r w:rsidR="00430FDC">
        <w:rPr>
          <w:szCs w:val="24"/>
        </w:rPr>
        <w:t xml:space="preserve">ISCX-URL-2016 </w:t>
      </w:r>
      <w:r w:rsidR="00903FBF">
        <w:rPr>
          <w:szCs w:val="24"/>
        </w:rPr>
        <w:t>by Canadian Institute for Cybersecurity</w:t>
      </w:r>
      <w:r w:rsidR="00385B30">
        <w:rPr>
          <w:szCs w:val="24"/>
        </w:rPr>
        <w:t xml:space="preserve"> </w:t>
      </w:r>
      <w:r w:rsidR="0040474A">
        <w:rPr>
          <w:szCs w:val="24"/>
        </w:rPr>
        <w:t>[8]</w:t>
      </w:r>
      <w:r w:rsidR="00430FDC">
        <w:rPr>
          <w:szCs w:val="24"/>
        </w:rPr>
        <w:t xml:space="preserve">. </w:t>
      </w:r>
      <w:r w:rsidR="00C812D3">
        <w:rPr>
          <w:szCs w:val="24"/>
        </w:rPr>
        <w:t>This dataset contains</w:t>
      </w:r>
      <w:r w:rsidR="00BA2790">
        <w:rPr>
          <w:szCs w:val="24"/>
        </w:rPr>
        <w:t xml:space="preserve"> over 110,000 URLs labelled into five different categories – Benign, Spam, Phishing, Malware and Defacement. For the purpose of this </w:t>
      </w:r>
      <w:r w:rsidR="00BA2790">
        <w:rPr>
          <w:szCs w:val="24"/>
        </w:rPr>
        <w:lastRenderedPageBreak/>
        <w:t>project, all the URLs were grouped into either Benign or Malicious (having Spam, Phishing, Malware and Defacement).</w:t>
      </w:r>
    </w:p>
    <w:p w14:paraId="159A60AA" w14:textId="04BA7566" w:rsidR="00200A43" w:rsidRDefault="00094A2B" w:rsidP="00425372">
      <w:pPr>
        <w:spacing w:line="240" w:lineRule="auto"/>
        <w:rPr>
          <w:szCs w:val="24"/>
        </w:rPr>
      </w:pPr>
      <w:r>
        <w:rPr>
          <w:szCs w:val="24"/>
        </w:rPr>
        <w:t>This project briefly aims to-</w:t>
      </w:r>
    </w:p>
    <w:p w14:paraId="00367A2A" w14:textId="6D1DBFEC" w:rsidR="00094A2B" w:rsidRDefault="00094A2B" w:rsidP="00094A2B">
      <w:pPr>
        <w:pStyle w:val="ListParagraph"/>
        <w:numPr>
          <w:ilvl w:val="0"/>
          <w:numId w:val="3"/>
        </w:numPr>
        <w:spacing w:line="240" w:lineRule="auto"/>
        <w:rPr>
          <w:szCs w:val="24"/>
        </w:rPr>
      </w:pPr>
      <w:r>
        <w:rPr>
          <w:szCs w:val="24"/>
        </w:rPr>
        <w:t>Formulate a Web Application to automatically detect Malicious URL.</w:t>
      </w:r>
    </w:p>
    <w:p w14:paraId="2958BC5E" w14:textId="10C04708" w:rsidR="00094A2B" w:rsidRDefault="00094A2B" w:rsidP="00094A2B">
      <w:pPr>
        <w:pStyle w:val="ListParagraph"/>
        <w:numPr>
          <w:ilvl w:val="0"/>
          <w:numId w:val="3"/>
        </w:numPr>
        <w:spacing w:line="240" w:lineRule="auto"/>
        <w:rPr>
          <w:szCs w:val="24"/>
        </w:rPr>
      </w:pPr>
      <w:r>
        <w:rPr>
          <w:szCs w:val="24"/>
        </w:rPr>
        <w:t>Tackle the problem of unbounded growth of URL space using an incremental learning methodology.</w:t>
      </w:r>
    </w:p>
    <w:p w14:paraId="3B71C251" w14:textId="145B33C9" w:rsidR="00094A2B" w:rsidRDefault="00094A2B" w:rsidP="00094A2B">
      <w:pPr>
        <w:pStyle w:val="ListParagraph"/>
        <w:numPr>
          <w:ilvl w:val="0"/>
          <w:numId w:val="3"/>
        </w:numPr>
        <w:spacing w:line="240" w:lineRule="auto"/>
        <w:rPr>
          <w:szCs w:val="24"/>
        </w:rPr>
      </w:pPr>
      <w:r>
        <w:rPr>
          <w:szCs w:val="24"/>
        </w:rPr>
        <w:t>As feature extraction from URLs is a time-consuming process, this project proposes a delayed feature collection algorithm to increase performance.</w:t>
      </w:r>
    </w:p>
    <w:p w14:paraId="713D59FB" w14:textId="5D567C1D" w:rsidR="00324EAE" w:rsidRPr="0038251F" w:rsidRDefault="00324EAE" w:rsidP="0038251F">
      <w:pPr>
        <w:pStyle w:val="ListParagraph"/>
        <w:numPr>
          <w:ilvl w:val="0"/>
          <w:numId w:val="3"/>
        </w:numPr>
        <w:spacing w:line="240" w:lineRule="auto"/>
        <w:rPr>
          <w:szCs w:val="24"/>
        </w:rPr>
      </w:pPr>
      <w:r>
        <w:rPr>
          <w:szCs w:val="24"/>
        </w:rPr>
        <w:t xml:space="preserve">Test the accuracy and performance of this application via </w:t>
      </w:r>
      <w:r w:rsidR="0038251F">
        <w:rPr>
          <w:szCs w:val="24"/>
        </w:rPr>
        <w:t>10-fold</w:t>
      </w:r>
      <w:r>
        <w:rPr>
          <w:szCs w:val="24"/>
        </w:rPr>
        <w:t xml:space="preserve"> cross-validation</w:t>
      </w:r>
    </w:p>
    <w:p w14:paraId="4DF965D9" w14:textId="73C518BC" w:rsidR="001A0BC2" w:rsidRDefault="001A0BC2" w:rsidP="00425372">
      <w:pPr>
        <w:spacing w:line="240" w:lineRule="auto"/>
      </w:pPr>
    </w:p>
    <w:p w14:paraId="6B52DB81" w14:textId="64BBE3C4" w:rsidR="001A0BC2" w:rsidRDefault="001A0BC2" w:rsidP="00425372">
      <w:pPr>
        <w:spacing w:line="240" w:lineRule="auto"/>
      </w:pPr>
    </w:p>
    <w:p w14:paraId="3F1E2103" w14:textId="470E1E0B" w:rsidR="001A0BC2" w:rsidRDefault="001A0BC2" w:rsidP="00425372">
      <w:pPr>
        <w:spacing w:line="240" w:lineRule="auto"/>
      </w:pPr>
    </w:p>
    <w:p w14:paraId="03A35C79" w14:textId="6B0C3F6F" w:rsidR="00E6502B" w:rsidRDefault="00E6502B" w:rsidP="00425372">
      <w:pPr>
        <w:spacing w:line="240" w:lineRule="auto"/>
      </w:pPr>
    </w:p>
    <w:p w14:paraId="4FEA6349" w14:textId="6DEFB8F7" w:rsidR="00E6502B" w:rsidRDefault="00E6502B" w:rsidP="00425372">
      <w:pPr>
        <w:spacing w:line="240" w:lineRule="auto"/>
      </w:pPr>
    </w:p>
    <w:p w14:paraId="2097C695" w14:textId="79A9F680" w:rsidR="00E6502B" w:rsidRDefault="00E6502B" w:rsidP="00425372">
      <w:pPr>
        <w:spacing w:line="240" w:lineRule="auto"/>
      </w:pPr>
    </w:p>
    <w:p w14:paraId="08628B6F" w14:textId="478BC969" w:rsidR="00E6502B" w:rsidRDefault="00E6502B" w:rsidP="00425372">
      <w:pPr>
        <w:spacing w:line="240" w:lineRule="auto"/>
      </w:pPr>
    </w:p>
    <w:p w14:paraId="58BAA1CD" w14:textId="0ADE1B74" w:rsidR="00E6502B" w:rsidRDefault="00E6502B" w:rsidP="00425372">
      <w:pPr>
        <w:spacing w:line="240" w:lineRule="auto"/>
      </w:pPr>
    </w:p>
    <w:p w14:paraId="05CFECCA" w14:textId="14BBA4FA" w:rsidR="00E6502B" w:rsidRDefault="00E6502B" w:rsidP="00425372">
      <w:pPr>
        <w:spacing w:line="240" w:lineRule="auto"/>
      </w:pPr>
    </w:p>
    <w:p w14:paraId="7DB4C902" w14:textId="1B9048CA" w:rsidR="00E6502B" w:rsidRDefault="00E6502B" w:rsidP="00425372">
      <w:pPr>
        <w:spacing w:line="240" w:lineRule="auto"/>
      </w:pPr>
    </w:p>
    <w:p w14:paraId="094538FD" w14:textId="3FA7FFF3" w:rsidR="00E6502B" w:rsidRDefault="00E6502B" w:rsidP="00425372">
      <w:pPr>
        <w:spacing w:line="240" w:lineRule="auto"/>
      </w:pPr>
    </w:p>
    <w:p w14:paraId="2B12F667" w14:textId="1183A131" w:rsidR="00E6502B" w:rsidRDefault="00E6502B" w:rsidP="00425372">
      <w:pPr>
        <w:spacing w:line="240" w:lineRule="auto"/>
      </w:pPr>
    </w:p>
    <w:p w14:paraId="01CB8B21" w14:textId="78A5188C" w:rsidR="00E6502B" w:rsidRDefault="00E6502B" w:rsidP="00425372">
      <w:pPr>
        <w:spacing w:line="240" w:lineRule="auto"/>
      </w:pPr>
    </w:p>
    <w:p w14:paraId="70ABAF77" w14:textId="05775BB3" w:rsidR="00E6502B" w:rsidRDefault="00E6502B" w:rsidP="00425372">
      <w:pPr>
        <w:spacing w:line="240" w:lineRule="auto"/>
      </w:pPr>
    </w:p>
    <w:p w14:paraId="4F05920E" w14:textId="23C10D7C" w:rsidR="00E6502B" w:rsidRDefault="00E6502B" w:rsidP="00425372">
      <w:pPr>
        <w:spacing w:line="240" w:lineRule="auto"/>
      </w:pPr>
    </w:p>
    <w:p w14:paraId="402F2530" w14:textId="6BB285CA" w:rsidR="00E6502B" w:rsidRDefault="00E6502B" w:rsidP="00425372">
      <w:pPr>
        <w:spacing w:line="240" w:lineRule="auto"/>
      </w:pPr>
    </w:p>
    <w:p w14:paraId="3AC3910B" w14:textId="7BA013CE" w:rsidR="00E6502B" w:rsidRDefault="00E6502B" w:rsidP="00425372">
      <w:pPr>
        <w:spacing w:line="240" w:lineRule="auto"/>
      </w:pPr>
    </w:p>
    <w:p w14:paraId="4724CA9C" w14:textId="697D976A" w:rsidR="00E6502B" w:rsidRDefault="00E6502B" w:rsidP="00425372">
      <w:pPr>
        <w:spacing w:line="240" w:lineRule="auto"/>
      </w:pPr>
    </w:p>
    <w:p w14:paraId="1226A80F" w14:textId="700A0629" w:rsidR="00E6502B" w:rsidRDefault="00E6502B" w:rsidP="00425372">
      <w:pPr>
        <w:spacing w:line="240" w:lineRule="auto"/>
      </w:pPr>
    </w:p>
    <w:p w14:paraId="4B9B545F" w14:textId="2100958F" w:rsidR="00E6502B" w:rsidRDefault="00E6502B" w:rsidP="00425372">
      <w:pPr>
        <w:spacing w:line="240" w:lineRule="auto"/>
      </w:pPr>
    </w:p>
    <w:p w14:paraId="2E7648A5" w14:textId="0ACDB68A" w:rsidR="00E6502B" w:rsidRDefault="00E6502B" w:rsidP="00425372">
      <w:pPr>
        <w:spacing w:line="240" w:lineRule="auto"/>
      </w:pPr>
    </w:p>
    <w:p w14:paraId="10E08262" w14:textId="0FF6B090" w:rsidR="00E6502B" w:rsidRDefault="00E6502B" w:rsidP="00425372">
      <w:pPr>
        <w:spacing w:line="240" w:lineRule="auto"/>
      </w:pPr>
    </w:p>
    <w:p w14:paraId="05E03851" w14:textId="77777777" w:rsidR="00E6502B" w:rsidRDefault="00E6502B" w:rsidP="00425372">
      <w:pPr>
        <w:spacing w:line="240" w:lineRule="auto"/>
      </w:pPr>
    </w:p>
    <w:p w14:paraId="29114544" w14:textId="169B1926" w:rsidR="001A0BC2" w:rsidRDefault="001A0BC2" w:rsidP="00425372">
      <w:pPr>
        <w:spacing w:line="240" w:lineRule="auto"/>
      </w:pPr>
    </w:p>
    <w:p w14:paraId="2562E21C" w14:textId="0ABEE0BC" w:rsidR="00DF25C6" w:rsidRDefault="00DF25C6" w:rsidP="00DF25C6">
      <w:pPr>
        <w:pStyle w:val="Heading1"/>
        <w:spacing w:line="240" w:lineRule="auto"/>
        <w:jc w:val="center"/>
        <w:rPr>
          <w:rFonts w:ascii="Times New Roman" w:hAnsi="Times New Roman" w:cs="Times New Roman"/>
          <w:b/>
          <w:bCs/>
          <w:color w:val="auto"/>
          <w:u w:val="single"/>
        </w:rPr>
      </w:pPr>
      <w:bookmarkStart w:id="3" w:name="_Toc58527684"/>
      <w:r>
        <w:rPr>
          <w:rFonts w:ascii="Times New Roman" w:hAnsi="Times New Roman" w:cs="Times New Roman"/>
          <w:b/>
          <w:bCs/>
          <w:color w:val="auto"/>
          <w:u w:val="single"/>
        </w:rPr>
        <w:lastRenderedPageBreak/>
        <w:t>METHODOLOGY</w:t>
      </w:r>
      <w:bookmarkEnd w:id="3"/>
    </w:p>
    <w:p w14:paraId="29E02BAF" w14:textId="11C8FBD8" w:rsidR="001A0BC2" w:rsidRDefault="001A0BC2" w:rsidP="00425372">
      <w:pPr>
        <w:spacing w:line="240" w:lineRule="auto"/>
      </w:pPr>
    </w:p>
    <w:p w14:paraId="737533F0" w14:textId="32E7C0BA" w:rsidR="003714AB" w:rsidRPr="003714AB" w:rsidRDefault="004414B6" w:rsidP="003714AB">
      <w:pPr>
        <w:pStyle w:val="ListParagraph"/>
        <w:numPr>
          <w:ilvl w:val="0"/>
          <w:numId w:val="4"/>
        </w:numPr>
        <w:spacing w:line="240" w:lineRule="auto"/>
        <w:rPr>
          <w:sz w:val="28"/>
          <w:szCs w:val="24"/>
          <w:u w:val="single"/>
        </w:rPr>
      </w:pPr>
      <w:r w:rsidRPr="004414B6">
        <w:rPr>
          <w:sz w:val="28"/>
          <w:szCs w:val="24"/>
          <w:u w:val="single"/>
        </w:rPr>
        <w:t>Data Pre-Processing</w:t>
      </w:r>
      <w:r w:rsidRPr="004414B6">
        <w:rPr>
          <w:sz w:val="28"/>
          <w:szCs w:val="24"/>
        </w:rPr>
        <w:t>-</w:t>
      </w:r>
    </w:p>
    <w:p w14:paraId="4A6003F7" w14:textId="6551615F" w:rsidR="004414B6" w:rsidRDefault="003714AB" w:rsidP="004414B6">
      <w:pPr>
        <w:spacing w:line="240" w:lineRule="auto"/>
      </w:pPr>
      <w:r>
        <w:t xml:space="preserve">After removing the invalid URLs </w:t>
      </w:r>
      <w:r w:rsidR="00527B70">
        <w:t>from</w:t>
      </w:r>
      <w:r>
        <w:t xml:space="preserve"> </w:t>
      </w:r>
      <w:r w:rsidR="00527B70">
        <w:t>t</w:t>
      </w:r>
      <w:r w:rsidR="004414B6">
        <w:t>he ISCX-URL 2016 dataset</w:t>
      </w:r>
      <w:r w:rsidR="00527B70">
        <w:t xml:space="preserve">, the following composition of database was </w:t>
      </w:r>
      <w:r w:rsidR="007A2D77">
        <w:t>used for the model</w:t>
      </w:r>
      <w:r w:rsidR="004414B6">
        <w:t>-</w:t>
      </w:r>
    </w:p>
    <w:p w14:paraId="7BAB1385" w14:textId="590C2BDB" w:rsidR="00BC0490" w:rsidRDefault="00BC0490" w:rsidP="00274EFB">
      <w:pPr>
        <w:pStyle w:val="ListParagraph"/>
        <w:numPr>
          <w:ilvl w:val="0"/>
          <w:numId w:val="6"/>
        </w:numPr>
        <w:spacing w:line="240" w:lineRule="auto"/>
      </w:pPr>
      <w:r w:rsidRPr="00BC0490">
        <w:t>35378</w:t>
      </w:r>
      <w:r>
        <w:t xml:space="preserve"> Benign URLs</w:t>
      </w:r>
    </w:p>
    <w:p w14:paraId="4B0B6112" w14:textId="74192C19" w:rsidR="00BC0490" w:rsidRDefault="00BC0490" w:rsidP="00274EFB">
      <w:pPr>
        <w:pStyle w:val="ListParagraph"/>
        <w:numPr>
          <w:ilvl w:val="0"/>
          <w:numId w:val="6"/>
        </w:numPr>
        <w:spacing w:line="240" w:lineRule="auto"/>
      </w:pPr>
      <w:r>
        <w:t>75622 Malicious URLs</w:t>
      </w:r>
    </w:p>
    <w:p w14:paraId="04BDA329" w14:textId="5E8B8FA9" w:rsidR="00164DB8" w:rsidRDefault="00164DB8" w:rsidP="00274EFB">
      <w:pPr>
        <w:pStyle w:val="ListParagraph"/>
        <w:numPr>
          <w:ilvl w:val="1"/>
          <w:numId w:val="6"/>
        </w:numPr>
        <w:spacing w:line="240" w:lineRule="auto"/>
      </w:pPr>
      <w:r>
        <w:t>12000 Spam URLs</w:t>
      </w:r>
    </w:p>
    <w:p w14:paraId="2B133211" w14:textId="1013B0C0" w:rsidR="00164DB8" w:rsidRDefault="00164DB8" w:rsidP="00274EFB">
      <w:pPr>
        <w:pStyle w:val="ListParagraph"/>
        <w:numPr>
          <w:ilvl w:val="1"/>
          <w:numId w:val="6"/>
        </w:numPr>
        <w:spacing w:line="240" w:lineRule="auto"/>
      </w:pPr>
      <w:r>
        <w:t>1</w:t>
      </w:r>
      <w:r w:rsidR="00956CDF">
        <w:t>1682</w:t>
      </w:r>
      <w:r>
        <w:t xml:space="preserve"> Phishing URLs</w:t>
      </w:r>
    </w:p>
    <w:p w14:paraId="79F5C2DE" w14:textId="66E3DC0D" w:rsidR="00164DB8" w:rsidRDefault="00164DB8" w:rsidP="00274EFB">
      <w:pPr>
        <w:pStyle w:val="ListParagraph"/>
        <w:numPr>
          <w:ilvl w:val="1"/>
          <w:numId w:val="6"/>
        </w:numPr>
        <w:spacing w:line="240" w:lineRule="auto"/>
      </w:pPr>
      <w:r>
        <w:t>11500 Malware URLs</w:t>
      </w:r>
    </w:p>
    <w:p w14:paraId="4E7DBDF5" w14:textId="2AD48175" w:rsidR="00164DB8" w:rsidRDefault="00164DB8" w:rsidP="00274EFB">
      <w:pPr>
        <w:pStyle w:val="ListParagraph"/>
        <w:numPr>
          <w:ilvl w:val="1"/>
          <w:numId w:val="6"/>
        </w:numPr>
        <w:spacing w:line="240" w:lineRule="auto"/>
      </w:pPr>
      <w:r>
        <w:t>4</w:t>
      </w:r>
      <w:r w:rsidR="00956CDF">
        <w:t>0</w:t>
      </w:r>
      <w:r>
        <w:t>450 Defacement URLs</w:t>
      </w:r>
    </w:p>
    <w:p w14:paraId="357739F3" w14:textId="10C1454B" w:rsidR="004E7389" w:rsidRDefault="004E7389" w:rsidP="004E7389">
      <w:pPr>
        <w:spacing w:line="240" w:lineRule="auto"/>
      </w:pPr>
      <w:r>
        <w:rPr>
          <w:noProof/>
        </w:rPr>
        <w:drawing>
          <wp:inline distT="0" distB="0" distL="0" distR="0" wp14:anchorId="7748B679" wp14:editId="65185BDA">
            <wp:extent cx="4251960" cy="27660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51960" cy="2766060"/>
                    </a:xfrm>
                    <a:prstGeom prst="rect">
                      <a:avLst/>
                    </a:prstGeom>
                    <a:noFill/>
                    <a:ln>
                      <a:noFill/>
                    </a:ln>
                  </pic:spPr>
                </pic:pic>
              </a:graphicData>
            </a:graphic>
          </wp:inline>
        </w:drawing>
      </w:r>
    </w:p>
    <w:p w14:paraId="30A30267" w14:textId="4E7E7BFA" w:rsidR="009F78A6" w:rsidRPr="004414B6" w:rsidRDefault="009F78A6" w:rsidP="004E7389">
      <w:pPr>
        <w:spacing w:line="240" w:lineRule="auto"/>
      </w:pPr>
      <w:r>
        <w:t xml:space="preserve">The dataset was then normalized using the normalize function from </w:t>
      </w:r>
      <w:proofErr w:type="spellStart"/>
      <w:r>
        <w:t>keras.util</w:t>
      </w:r>
      <w:proofErr w:type="spellEnd"/>
      <w:r>
        <w:t xml:space="preserve"> module. </w:t>
      </w:r>
    </w:p>
    <w:p w14:paraId="5F32BB6A" w14:textId="743DC8BA" w:rsidR="004414B6" w:rsidRDefault="00B00EFA" w:rsidP="00B00EFA">
      <w:pPr>
        <w:pStyle w:val="ListParagraph"/>
        <w:numPr>
          <w:ilvl w:val="0"/>
          <w:numId w:val="4"/>
        </w:numPr>
        <w:spacing w:line="240" w:lineRule="auto"/>
        <w:rPr>
          <w:sz w:val="28"/>
          <w:szCs w:val="24"/>
        </w:rPr>
      </w:pPr>
      <w:r>
        <w:rPr>
          <w:sz w:val="28"/>
          <w:szCs w:val="24"/>
          <w:u w:val="single"/>
        </w:rPr>
        <w:t>Dataflow</w:t>
      </w:r>
      <w:r w:rsidR="00557748">
        <w:rPr>
          <w:sz w:val="28"/>
          <w:szCs w:val="24"/>
          <w:u w:val="single"/>
        </w:rPr>
        <w:t xml:space="preserve"> Overview</w:t>
      </w:r>
      <w:r>
        <w:rPr>
          <w:sz w:val="28"/>
          <w:szCs w:val="24"/>
        </w:rPr>
        <w:t>-</w:t>
      </w:r>
    </w:p>
    <w:p w14:paraId="014A6F20" w14:textId="77777777" w:rsidR="006F6B07" w:rsidRDefault="006F6B07" w:rsidP="006F6B07">
      <w:pPr>
        <w:pStyle w:val="ListParagraph"/>
        <w:spacing w:line="240" w:lineRule="auto"/>
        <w:ind w:left="360"/>
        <w:rPr>
          <w:sz w:val="28"/>
          <w:szCs w:val="24"/>
        </w:rPr>
      </w:pPr>
    </w:p>
    <w:p w14:paraId="01B287E1" w14:textId="7D0F65F6" w:rsidR="006F6B07" w:rsidRDefault="00866D97" w:rsidP="00B00EFA">
      <w:pPr>
        <w:pStyle w:val="ListParagraph"/>
        <w:numPr>
          <w:ilvl w:val="0"/>
          <w:numId w:val="7"/>
        </w:numPr>
        <w:spacing w:line="240" w:lineRule="auto"/>
        <w:rPr>
          <w:szCs w:val="24"/>
        </w:rPr>
      </w:pPr>
      <w:r w:rsidRPr="006F6B07">
        <w:rPr>
          <w:szCs w:val="24"/>
        </w:rPr>
        <w:t>The user inputs the URL on the webpage and the application collects first set of features.</w:t>
      </w:r>
      <w:r w:rsidR="00FA65C2" w:rsidRPr="006F6B07">
        <w:rPr>
          <w:szCs w:val="24"/>
        </w:rPr>
        <w:t xml:space="preserve"> Then it classifies the URL accordingly to give a score for each class.</w:t>
      </w:r>
    </w:p>
    <w:p w14:paraId="39211F5F" w14:textId="77777777" w:rsidR="006F6B07" w:rsidRDefault="00FA65C2" w:rsidP="00B00EFA">
      <w:pPr>
        <w:pStyle w:val="ListParagraph"/>
        <w:numPr>
          <w:ilvl w:val="0"/>
          <w:numId w:val="7"/>
        </w:numPr>
        <w:spacing w:line="240" w:lineRule="auto"/>
        <w:rPr>
          <w:szCs w:val="24"/>
        </w:rPr>
      </w:pPr>
      <w:r w:rsidRPr="006F6B07">
        <w:rPr>
          <w:szCs w:val="24"/>
        </w:rPr>
        <w:t xml:space="preserve"> </w:t>
      </w:r>
      <w:r w:rsidR="002C2C27" w:rsidRPr="006F6B07">
        <w:rPr>
          <w:szCs w:val="24"/>
        </w:rPr>
        <w:t xml:space="preserve">For the purpose of this project, instead of an online batch classifier an incremental learning classifier is chosen. The dataset grows in an unbounded manner and it is time consuming to retrain a batch learning classifier every time </w:t>
      </w:r>
      <w:r w:rsidR="006F6B07" w:rsidRPr="006F6B07">
        <w:rPr>
          <w:szCs w:val="24"/>
        </w:rPr>
        <w:t>to URL</w:t>
      </w:r>
      <w:r w:rsidR="002C2C27" w:rsidRPr="006F6B07">
        <w:rPr>
          <w:szCs w:val="24"/>
        </w:rPr>
        <w:t xml:space="preserve"> however an incremental classifier can be efficiently updated with one data sample making it more fit for the purpose at hand. </w:t>
      </w:r>
    </w:p>
    <w:p w14:paraId="3A686B7E" w14:textId="1FDB83DF" w:rsidR="00866D97" w:rsidRDefault="006F6B07" w:rsidP="00B00EFA">
      <w:pPr>
        <w:pStyle w:val="ListParagraph"/>
        <w:numPr>
          <w:ilvl w:val="0"/>
          <w:numId w:val="7"/>
        </w:numPr>
        <w:spacing w:line="240" w:lineRule="auto"/>
        <w:rPr>
          <w:szCs w:val="24"/>
        </w:rPr>
      </w:pPr>
      <w:r w:rsidRPr="006F6B07">
        <w:rPr>
          <w:szCs w:val="24"/>
        </w:rPr>
        <w:t xml:space="preserve">The </w:t>
      </w:r>
      <w:r>
        <w:rPr>
          <w:szCs w:val="24"/>
        </w:rPr>
        <w:t xml:space="preserve">score obtained above is </w:t>
      </w:r>
      <w:r w:rsidR="00162BA6">
        <w:rPr>
          <w:szCs w:val="24"/>
        </w:rPr>
        <w:t xml:space="preserve">used to decide whether to collect the next set of features or not. If the probability is considerably high, then the </w:t>
      </w:r>
      <w:r w:rsidR="00390911">
        <w:rPr>
          <w:szCs w:val="24"/>
        </w:rPr>
        <w:t>class label</w:t>
      </w:r>
      <w:r w:rsidR="00162BA6">
        <w:rPr>
          <w:szCs w:val="24"/>
        </w:rPr>
        <w:t xml:space="preserve"> </w:t>
      </w:r>
      <w:r w:rsidR="00390911">
        <w:rPr>
          <w:szCs w:val="24"/>
        </w:rPr>
        <w:t>is</w:t>
      </w:r>
      <w:r w:rsidR="00162BA6">
        <w:rPr>
          <w:szCs w:val="24"/>
        </w:rPr>
        <w:t xml:space="preserve"> displayed on the webpage otherwise the application continues to collect feature sets unless a high confidence on its class is achieved.</w:t>
      </w:r>
    </w:p>
    <w:p w14:paraId="7538E64B" w14:textId="32AFF1DA" w:rsidR="00162BA6" w:rsidRDefault="00BE5519" w:rsidP="00B00EFA">
      <w:pPr>
        <w:pStyle w:val="ListParagraph"/>
        <w:numPr>
          <w:ilvl w:val="0"/>
          <w:numId w:val="7"/>
        </w:numPr>
        <w:spacing w:line="240" w:lineRule="auto"/>
        <w:rPr>
          <w:szCs w:val="24"/>
        </w:rPr>
      </w:pPr>
      <w:r>
        <w:rPr>
          <w:szCs w:val="24"/>
        </w:rPr>
        <w:t>In case it fails to classify the URL even after collecting all the feature sets, the application asks the user to decide its label and the classification model is updated with the features and label of this URL.</w:t>
      </w:r>
    </w:p>
    <w:p w14:paraId="5DCA5F52" w14:textId="77777777" w:rsidR="002D29FE" w:rsidRDefault="002D29FE" w:rsidP="003A3DA2">
      <w:pPr>
        <w:spacing w:line="240" w:lineRule="auto"/>
        <w:rPr>
          <w:szCs w:val="24"/>
        </w:rPr>
      </w:pPr>
    </w:p>
    <w:p w14:paraId="57D37508" w14:textId="46E0A339" w:rsidR="00094A2B" w:rsidRDefault="003A3DA2" w:rsidP="00425372">
      <w:pPr>
        <w:spacing w:line="240" w:lineRule="auto"/>
        <w:rPr>
          <w:szCs w:val="24"/>
        </w:rPr>
      </w:pPr>
      <w:r>
        <w:rPr>
          <w:szCs w:val="24"/>
        </w:rPr>
        <w:lastRenderedPageBreak/>
        <w:t>The following flowchart concludes dataflow discussed above-</w:t>
      </w:r>
    </w:p>
    <w:p w14:paraId="56B73C53" w14:textId="37C176C1" w:rsidR="002C5CC7" w:rsidRDefault="00613490" w:rsidP="00425372">
      <w:pPr>
        <w:spacing w:line="240" w:lineRule="auto"/>
        <w:rPr>
          <w:szCs w:val="24"/>
        </w:rPr>
      </w:pPr>
      <w:r>
        <w:rPr>
          <w:noProof/>
          <w:szCs w:val="24"/>
        </w:rPr>
        <w:drawing>
          <wp:inline distT="0" distB="0" distL="0" distR="0" wp14:anchorId="13F590A0" wp14:editId="6B3D47B3">
            <wp:extent cx="5731510" cy="4640580"/>
            <wp:effectExtent l="0" t="0" r="254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rypto.jpeg"/>
                    <pic:cNvPicPr/>
                  </pic:nvPicPr>
                  <pic:blipFill>
                    <a:blip r:embed="rId10">
                      <a:extLst>
                        <a:ext uri="{28A0092B-C50C-407E-A947-70E740481C1C}">
                          <a14:useLocalDpi xmlns:a14="http://schemas.microsoft.com/office/drawing/2010/main" val="0"/>
                        </a:ext>
                      </a:extLst>
                    </a:blip>
                    <a:stretch>
                      <a:fillRect/>
                    </a:stretch>
                  </pic:blipFill>
                  <pic:spPr>
                    <a:xfrm>
                      <a:off x="0" y="0"/>
                      <a:ext cx="5731510" cy="4640580"/>
                    </a:xfrm>
                    <a:prstGeom prst="rect">
                      <a:avLst/>
                    </a:prstGeom>
                  </pic:spPr>
                </pic:pic>
              </a:graphicData>
            </a:graphic>
          </wp:inline>
        </w:drawing>
      </w:r>
    </w:p>
    <w:p w14:paraId="5467D098" w14:textId="3C803690" w:rsidR="005F3129" w:rsidRPr="00456F40" w:rsidRDefault="005F3129" w:rsidP="005F3129">
      <w:pPr>
        <w:pStyle w:val="ListParagraph"/>
        <w:numPr>
          <w:ilvl w:val="0"/>
          <w:numId w:val="4"/>
        </w:numPr>
        <w:spacing w:line="240" w:lineRule="auto"/>
        <w:rPr>
          <w:szCs w:val="24"/>
        </w:rPr>
      </w:pPr>
      <w:r w:rsidRPr="005F3129">
        <w:rPr>
          <w:sz w:val="28"/>
          <w:szCs w:val="28"/>
          <w:u w:val="single"/>
        </w:rPr>
        <w:t>Feature Selection</w:t>
      </w:r>
      <w:r w:rsidR="00230066">
        <w:rPr>
          <w:sz w:val="28"/>
          <w:szCs w:val="28"/>
          <w:u w:val="single"/>
        </w:rPr>
        <w:t xml:space="preserve"> and Delayed Feature Collection</w:t>
      </w:r>
      <w:r>
        <w:rPr>
          <w:sz w:val="28"/>
          <w:szCs w:val="28"/>
        </w:rPr>
        <w:t>-</w:t>
      </w:r>
    </w:p>
    <w:p w14:paraId="107EE559" w14:textId="12265F42" w:rsidR="00272F41" w:rsidRPr="00456F40" w:rsidRDefault="00456F40" w:rsidP="00456F40">
      <w:pPr>
        <w:spacing w:line="240" w:lineRule="auto"/>
        <w:rPr>
          <w:szCs w:val="24"/>
        </w:rPr>
      </w:pPr>
      <w:r>
        <w:rPr>
          <w:szCs w:val="24"/>
        </w:rPr>
        <w:t>As seen above, the application extracts 3 sets of features-</w:t>
      </w:r>
    </w:p>
    <w:p w14:paraId="13269480" w14:textId="4CD70C44" w:rsidR="005F3129" w:rsidRDefault="00456F40" w:rsidP="00272F41">
      <w:pPr>
        <w:pStyle w:val="ListParagraph"/>
        <w:numPr>
          <w:ilvl w:val="1"/>
          <w:numId w:val="4"/>
        </w:numPr>
        <w:spacing w:line="240" w:lineRule="auto"/>
        <w:rPr>
          <w:szCs w:val="24"/>
        </w:rPr>
      </w:pPr>
      <w:r>
        <w:rPr>
          <w:szCs w:val="24"/>
        </w:rPr>
        <w:t>Lexical Features</w:t>
      </w:r>
      <w:r w:rsidR="00573AF0">
        <w:rPr>
          <w:szCs w:val="24"/>
        </w:rPr>
        <w:t xml:space="preserve"> I</w:t>
      </w:r>
      <w:r>
        <w:rPr>
          <w:szCs w:val="24"/>
        </w:rPr>
        <w:t xml:space="preserve">- </w:t>
      </w:r>
    </w:p>
    <w:p w14:paraId="3072E6F3" w14:textId="7E53F626" w:rsidR="006450DB" w:rsidRDefault="00CA5838" w:rsidP="006450DB">
      <w:pPr>
        <w:pStyle w:val="ListParagraph"/>
        <w:spacing w:line="240" w:lineRule="auto"/>
        <w:rPr>
          <w:szCs w:val="24"/>
        </w:rPr>
      </w:pPr>
      <w:r>
        <w:rPr>
          <w:szCs w:val="24"/>
        </w:rPr>
        <w:t xml:space="preserve">These features are extracted from the URL string itself. </w:t>
      </w:r>
      <w:r w:rsidR="006450DB">
        <w:rPr>
          <w:szCs w:val="24"/>
        </w:rPr>
        <w:t xml:space="preserve">The lexical features used here are- </w:t>
      </w:r>
      <w:r w:rsidR="006450DB" w:rsidRPr="006450DB">
        <w:rPr>
          <w:szCs w:val="24"/>
        </w:rPr>
        <w:t>'entropy</w:t>
      </w:r>
      <w:r w:rsidR="00C522D1" w:rsidRPr="006450DB">
        <w:rPr>
          <w:szCs w:val="24"/>
        </w:rPr>
        <w:t>’,</w:t>
      </w:r>
      <w:r w:rsidR="006450DB" w:rsidRPr="006450DB">
        <w:rPr>
          <w:szCs w:val="24"/>
        </w:rPr>
        <w:t> '</w:t>
      </w:r>
      <w:proofErr w:type="spellStart"/>
      <w:r w:rsidR="006450DB" w:rsidRPr="006450DB">
        <w:rPr>
          <w:szCs w:val="24"/>
        </w:rPr>
        <w:t>numDigits</w:t>
      </w:r>
      <w:proofErr w:type="spellEnd"/>
      <w:r w:rsidR="006450DB" w:rsidRPr="006450DB">
        <w:rPr>
          <w:szCs w:val="24"/>
        </w:rPr>
        <w:t>','</w:t>
      </w:r>
      <w:proofErr w:type="spellStart"/>
      <w:r w:rsidR="006450DB" w:rsidRPr="006450DB">
        <w:rPr>
          <w:szCs w:val="24"/>
        </w:rPr>
        <w:t>urlLength</w:t>
      </w:r>
      <w:proofErr w:type="spellEnd"/>
      <w:r w:rsidR="006450DB" w:rsidRPr="006450DB">
        <w:rPr>
          <w:szCs w:val="24"/>
        </w:rPr>
        <w:t>', '</w:t>
      </w:r>
      <w:proofErr w:type="spellStart"/>
      <w:r w:rsidR="006450DB" w:rsidRPr="006450DB">
        <w:rPr>
          <w:szCs w:val="24"/>
        </w:rPr>
        <w:t>numParams</w:t>
      </w:r>
      <w:proofErr w:type="spellEnd"/>
      <w:r w:rsidR="006450DB" w:rsidRPr="006450DB">
        <w:rPr>
          <w:szCs w:val="24"/>
        </w:rPr>
        <w:t>',</w:t>
      </w:r>
      <w:r w:rsidR="006450DB">
        <w:rPr>
          <w:szCs w:val="24"/>
        </w:rPr>
        <w:t xml:space="preserve"> </w:t>
      </w:r>
      <w:r w:rsidR="006450DB" w:rsidRPr="006450DB">
        <w:rPr>
          <w:szCs w:val="24"/>
        </w:rPr>
        <w:t>'</w:t>
      </w:r>
      <w:proofErr w:type="spellStart"/>
      <w:r w:rsidR="006450DB" w:rsidRPr="006450DB">
        <w:rPr>
          <w:szCs w:val="24"/>
        </w:rPr>
        <w:t>numFrags</w:t>
      </w:r>
      <w:proofErr w:type="spellEnd"/>
      <w:r w:rsidR="006450DB" w:rsidRPr="006450DB">
        <w:rPr>
          <w:szCs w:val="24"/>
        </w:rPr>
        <w:t>','</w:t>
      </w:r>
      <w:proofErr w:type="spellStart"/>
      <w:r w:rsidR="006450DB" w:rsidRPr="006450DB">
        <w:rPr>
          <w:szCs w:val="24"/>
        </w:rPr>
        <w:t>numSubDomains</w:t>
      </w:r>
      <w:proofErr w:type="spellEnd"/>
      <w:r w:rsidR="006450DB" w:rsidRPr="006450DB">
        <w:rPr>
          <w:szCs w:val="24"/>
        </w:rPr>
        <w:t>', </w:t>
      </w:r>
    </w:p>
    <w:p w14:paraId="2C80B769" w14:textId="0448CE9B" w:rsidR="00CA5838" w:rsidRPr="000E351C" w:rsidRDefault="006450DB" w:rsidP="000E351C">
      <w:pPr>
        <w:pStyle w:val="ListParagraph"/>
        <w:spacing w:line="240" w:lineRule="auto"/>
        <w:rPr>
          <w:szCs w:val="24"/>
        </w:rPr>
      </w:pPr>
      <w:r w:rsidRPr="006450DB">
        <w:rPr>
          <w:szCs w:val="24"/>
        </w:rPr>
        <w:t>'</w:t>
      </w:r>
      <w:proofErr w:type="spellStart"/>
      <w:r w:rsidRPr="006450DB">
        <w:rPr>
          <w:szCs w:val="24"/>
        </w:rPr>
        <w:t>urlMaxSymSeq</w:t>
      </w:r>
      <w:proofErr w:type="spellEnd"/>
      <w:r w:rsidRPr="006450DB">
        <w:rPr>
          <w:szCs w:val="24"/>
        </w:rPr>
        <w:t>'</w:t>
      </w:r>
      <w:r w:rsidR="000E351C">
        <w:rPr>
          <w:szCs w:val="24"/>
        </w:rPr>
        <w:t>.</w:t>
      </w:r>
    </w:p>
    <w:p w14:paraId="5CA0642A" w14:textId="5B75D1A9" w:rsidR="00CA5838" w:rsidRDefault="00573AF0" w:rsidP="00CA5838">
      <w:pPr>
        <w:pStyle w:val="ListParagraph"/>
        <w:numPr>
          <w:ilvl w:val="1"/>
          <w:numId w:val="4"/>
        </w:numPr>
        <w:spacing w:line="240" w:lineRule="auto"/>
        <w:rPr>
          <w:szCs w:val="24"/>
        </w:rPr>
      </w:pPr>
      <w:r>
        <w:rPr>
          <w:szCs w:val="24"/>
        </w:rPr>
        <w:t>Lexical</w:t>
      </w:r>
      <w:r w:rsidR="00CA5838">
        <w:rPr>
          <w:szCs w:val="24"/>
        </w:rPr>
        <w:t xml:space="preserve"> Features</w:t>
      </w:r>
      <w:r>
        <w:rPr>
          <w:szCs w:val="24"/>
        </w:rPr>
        <w:t xml:space="preserve"> II</w:t>
      </w:r>
      <w:r w:rsidR="00CA5838">
        <w:rPr>
          <w:szCs w:val="24"/>
        </w:rPr>
        <w:t>-</w:t>
      </w:r>
    </w:p>
    <w:p w14:paraId="66868C04" w14:textId="77777777" w:rsidR="005871C3" w:rsidRDefault="00CA5838" w:rsidP="000E351C">
      <w:pPr>
        <w:pStyle w:val="ListParagraph"/>
        <w:spacing w:line="240" w:lineRule="auto"/>
        <w:rPr>
          <w:szCs w:val="24"/>
        </w:rPr>
      </w:pPr>
      <w:r>
        <w:rPr>
          <w:szCs w:val="24"/>
        </w:rPr>
        <w:t xml:space="preserve">These </w:t>
      </w:r>
      <w:r w:rsidR="002324C5">
        <w:rPr>
          <w:szCs w:val="24"/>
        </w:rPr>
        <w:t xml:space="preserve">lexical features are extracted </w:t>
      </w:r>
      <w:r w:rsidR="005C03C9">
        <w:rPr>
          <w:szCs w:val="24"/>
        </w:rPr>
        <w:t xml:space="preserve">after parsing the URL using </w:t>
      </w:r>
      <w:proofErr w:type="spellStart"/>
      <w:r w:rsidR="005C03C9">
        <w:rPr>
          <w:szCs w:val="24"/>
        </w:rPr>
        <w:t>urllib</w:t>
      </w:r>
      <w:proofErr w:type="spellEnd"/>
      <w:r>
        <w:rPr>
          <w:szCs w:val="24"/>
        </w:rPr>
        <w:t>.</w:t>
      </w:r>
      <w:r w:rsidR="005C03C9">
        <w:rPr>
          <w:szCs w:val="24"/>
        </w:rPr>
        <w:t xml:space="preserve"> These features consume more time for extraction than Lexical Features I. </w:t>
      </w:r>
    </w:p>
    <w:p w14:paraId="32DAB0DC" w14:textId="771064CC" w:rsidR="00CA5838" w:rsidRPr="000E351C" w:rsidRDefault="00BF164C" w:rsidP="000E351C">
      <w:pPr>
        <w:pStyle w:val="ListParagraph"/>
        <w:spacing w:line="240" w:lineRule="auto"/>
        <w:rPr>
          <w:szCs w:val="24"/>
        </w:rPr>
      </w:pPr>
      <w:r>
        <w:rPr>
          <w:szCs w:val="24"/>
        </w:rPr>
        <w:t xml:space="preserve">For </w:t>
      </w:r>
      <w:proofErr w:type="spellStart"/>
      <w:r w:rsidR="00D1515E">
        <w:rPr>
          <w:szCs w:val="24"/>
        </w:rPr>
        <w:t>eg</w:t>
      </w:r>
      <w:proofErr w:type="spellEnd"/>
      <w:r>
        <w:rPr>
          <w:szCs w:val="24"/>
        </w:rPr>
        <w:t>-</w:t>
      </w:r>
      <w:r w:rsidR="006D1988">
        <w:rPr>
          <w:szCs w:val="24"/>
        </w:rPr>
        <w:t xml:space="preserve"> </w:t>
      </w:r>
      <w:r w:rsidR="006D1988" w:rsidRPr="006450DB">
        <w:rPr>
          <w:szCs w:val="24"/>
        </w:rPr>
        <w:t>'</w:t>
      </w:r>
      <w:proofErr w:type="spellStart"/>
      <w:r w:rsidR="006D1988" w:rsidRPr="006450DB">
        <w:rPr>
          <w:szCs w:val="24"/>
        </w:rPr>
        <w:t>entropyDomain</w:t>
      </w:r>
      <w:proofErr w:type="spellEnd"/>
      <w:r w:rsidR="006D1988" w:rsidRPr="006450DB">
        <w:rPr>
          <w:szCs w:val="24"/>
        </w:rPr>
        <w:t>',</w:t>
      </w:r>
      <w:r w:rsidR="00C522D1">
        <w:rPr>
          <w:szCs w:val="24"/>
        </w:rPr>
        <w:t xml:space="preserve"> </w:t>
      </w:r>
      <w:r w:rsidR="00C522D1" w:rsidRPr="006450DB">
        <w:rPr>
          <w:szCs w:val="24"/>
        </w:rPr>
        <w:t>'</w:t>
      </w:r>
      <w:proofErr w:type="spellStart"/>
      <w:r w:rsidR="00C522D1" w:rsidRPr="006450DB">
        <w:rPr>
          <w:szCs w:val="24"/>
        </w:rPr>
        <w:t>domainTokenCount</w:t>
      </w:r>
      <w:proofErr w:type="spellEnd"/>
      <w:r w:rsidR="00C522D1" w:rsidRPr="006450DB">
        <w:rPr>
          <w:szCs w:val="24"/>
        </w:rPr>
        <w:t>', '</w:t>
      </w:r>
      <w:proofErr w:type="spellStart"/>
      <w:r w:rsidR="00C522D1" w:rsidRPr="006450DB">
        <w:rPr>
          <w:szCs w:val="24"/>
        </w:rPr>
        <w:t>symCountDomain</w:t>
      </w:r>
      <w:proofErr w:type="spellEnd"/>
      <w:r w:rsidR="00C522D1" w:rsidRPr="006450DB">
        <w:rPr>
          <w:szCs w:val="24"/>
        </w:rPr>
        <w:t>'</w:t>
      </w:r>
      <w:r w:rsidR="00C522D1">
        <w:rPr>
          <w:szCs w:val="24"/>
        </w:rPr>
        <w:t xml:space="preserve">, </w:t>
      </w:r>
      <w:r w:rsidR="00B9243C" w:rsidRPr="006450DB">
        <w:rPr>
          <w:szCs w:val="24"/>
        </w:rPr>
        <w:t>‘</w:t>
      </w:r>
      <w:proofErr w:type="spellStart"/>
      <w:r w:rsidR="00B9243C" w:rsidRPr="006450DB">
        <w:rPr>
          <w:szCs w:val="24"/>
        </w:rPr>
        <w:t>entropyPath</w:t>
      </w:r>
      <w:proofErr w:type="spellEnd"/>
      <w:r w:rsidR="00B9243C" w:rsidRPr="006450DB">
        <w:rPr>
          <w:szCs w:val="24"/>
        </w:rPr>
        <w:t>',</w:t>
      </w:r>
      <w:r w:rsidR="00B9243C">
        <w:rPr>
          <w:szCs w:val="24"/>
        </w:rPr>
        <w:t xml:space="preserve"> </w:t>
      </w:r>
      <w:r w:rsidR="00B9243C" w:rsidRPr="006450DB">
        <w:rPr>
          <w:szCs w:val="24"/>
        </w:rPr>
        <w:t>'domainExtension',</w:t>
      </w:r>
      <w:r w:rsidR="000E351C" w:rsidRPr="006450DB">
        <w:rPr>
          <w:szCs w:val="24"/>
        </w:rPr>
        <w:t>'maxDigitSequencePath', 'pathToDomainRatio', 'domainDigitCount', 'pathTokenCount', 'pathLength', 'queryPathRatio'</w:t>
      </w:r>
      <w:r w:rsidR="000E351C">
        <w:rPr>
          <w:szCs w:val="24"/>
        </w:rPr>
        <w:t xml:space="preserve">. </w:t>
      </w:r>
    </w:p>
    <w:p w14:paraId="30C751C6" w14:textId="0DFF3A73" w:rsidR="00CA5838" w:rsidRDefault="00BF164C" w:rsidP="00CA5838">
      <w:pPr>
        <w:pStyle w:val="ListParagraph"/>
        <w:numPr>
          <w:ilvl w:val="1"/>
          <w:numId w:val="4"/>
        </w:numPr>
        <w:spacing w:line="240" w:lineRule="auto"/>
        <w:rPr>
          <w:szCs w:val="24"/>
        </w:rPr>
      </w:pPr>
      <w:r>
        <w:rPr>
          <w:szCs w:val="24"/>
        </w:rPr>
        <w:t>WHOIS Features-</w:t>
      </w:r>
    </w:p>
    <w:p w14:paraId="54A90BC8" w14:textId="77777777" w:rsidR="00A03D5C" w:rsidRDefault="00BF164C" w:rsidP="00A03D5C">
      <w:pPr>
        <w:pStyle w:val="ListParagraph"/>
        <w:spacing w:line="240" w:lineRule="auto"/>
        <w:ind w:left="792"/>
        <w:rPr>
          <w:szCs w:val="24"/>
        </w:rPr>
      </w:pPr>
      <w:r>
        <w:rPr>
          <w:szCs w:val="24"/>
        </w:rPr>
        <w:t xml:space="preserve">These features contain information about the domain registrant. </w:t>
      </w:r>
    </w:p>
    <w:p w14:paraId="2242ADC2" w14:textId="56AAA07E" w:rsidR="00A03D5C" w:rsidRPr="00A03D5C" w:rsidRDefault="00BF164C" w:rsidP="00A03D5C">
      <w:pPr>
        <w:pStyle w:val="ListParagraph"/>
        <w:spacing w:line="240" w:lineRule="auto"/>
        <w:ind w:left="792"/>
        <w:rPr>
          <w:szCs w:val="24"/>
        </w:rPr>
      </w:pPr>
      <w:r>
        <w:rPr>
          <w:szCs w:val="24"/>
        </w:rPr>
        <w:t xml:space="preserve">For </w:t>
      </w:r>
      <w:proofErr w:type="spellStart"/>
      <w:r>
        <w:rPr>
          <w:szCs w:val="24"/>
        </w:rPr>
        <w:t>eg</w:t>
      </w:r>
      <w:proofErr w:type="spellEnd"/>
      <w:r>
        <w:rPr>
          <w:szCs w:val="24"/>
        </w:rPr>
        <w:t>-</w:t>
      </w:r>
      <w:r w:rsidR="00710BAC">
        <w:rPr>
          <w:szCs w:val="24"/>
        </w:rPr>
        <w:t xml:space="preserve"> </w:t>
      </w:r>
      <w:proofErr w:type="spellStart"/>
      <w:r w:rsidR="00A03D5C">
        <w:rPr>
          <w:szCs w:val="24"/>
        </w:rPr>
        <w:t>urlCreationDate</w:t>
      </w:r>
      <w:proofErr w:type="spellEnd"/>
      <w:r w:rsidR="00A03D5C">
        <w:rPr>
          <w:szCs w:val="24"/>
        </w:rPr>
        <w:t xml:space="preserve">, </w:t>
      </w:r>
      <w:proofErr w:type="spellStart"/>
      <w:r w:rsidR="00A03D5C">
        <w:rPr>
          <w:szCs w:val="24"/>
        </w:rPr>
        <w:t>urlExpirationDate</w:t>
      </w:r>
      <w:proofErr w:type="spellEnd"/>
      <w:r w:rsidR="00A03D5C">
        <w:rPr>
          <w:szCs w:val="24"/>
        </w:rPr>
        <w:t xml:space="preserve">, </w:t>
      </w:r>
      <w:proofErr w:type="spellStart"/>
      <w:r w:rsidR="00A03D5C">
        <w:rPr>
          <w:szCs w:val="24"/>
        </w:rPr>
        <w:t>daysSinceRegistration</w:t>
      </w:r>
      <w:proofErr w:type="spellEnd"/>
      <w:r w:rsidR="00A03D5C">
        <w:rPr>
          <w:szCs w:val="24"/>
        </w:rPr>
        <w:t xml:space="preserve">, </w:t>
      </w:r>
      <w:proofErr w:type="spellStart"/>
      <w:r w:rsidR="00A03D5C">
        <w:rPr>
          <w:szCs w:val="24"/>
        </w:rPr>
        <w:t>daysSinceExpiration</w:t>
      </w:r>
      <w:proofErr w:type="spellEnd"/>
      <w:r w:rsidR="00A03D5C">
        <w:rPr>
          <w:szCs w:val="24"/>
        </w:rPr>
        <w:t>.</w:t>
      </w:r>
    </w:p>
    <w:p w14:paraId="1F8CB6E3" w14:textId="7310B1E8" w:rsidR="00BF164C" w:rsidRPr="00BF164C" w:rsidRDefault="00BF164C" w:rsidP="00BF164C">
      <w:pPr>
        <w:pStyle w:val="ListParagraph"/>
        <w:spacing w:line="240" w:lineRule="auto"/>
        <w:ind w:left="792"/>
        <w:rPr>
          <w:szCs w:val="24"/>
        </w:rPr>
      </w:pPr>
    </w:p>
    <w:p w14:paraId="7358505D" w14:textId="25A09C7A" w:rsidR="009356BC" w:rsidRDefault="002663B0" w:rsidP="00B8145D">
      <w:pPr>
        <w:spacing w:line="240" w:lineRule="auto"/>
        <w:rPr>
          <w:szCs w:val="24"/>
        </w:rPr>
      </w:pPr>
      <w:r>
        <w:rPr>
          <w:szCs w:val="24"/>
        </w:rPr>
        <w:t xml:space="preserve">In total the application </w:t>
      </w:r>
      <w:r w:rsidR="00F7403A">
        <w:rPr>
          <w:szCs w:val="24"/>
        </w:rPr>
        <w:t>collects</w:t>
      </w:r>
      <w:r>
        <w:rPr>
          <w:szCs w:val="24"/>
        </w:rPr>
        <w:t xml:space="preserve"> 23 features.</w:t>
      </w:r>
      <w:r w:rsidR="00886BF3">
        <w:rPr>
          <w:szCs w:val="24"/>
        </w:rPr>
        <w:t xml:space="preserve"> </w:t>
      </w:r>
      <w:r w:rsidR="009356BC">
        <w:rPr>
          <w:szCs w:val="24"/>
        </w:rPr>
        <w:t xml:space="preserve">These features are used by the application to classify URLs with reasonable accuracy. The application uses a delayed feature collection </w:t>
      </w:r>
      <w:r w:rsidR="009356BC">
        <w:rPr>
          <w:szCs w:val="24"/>
        </w:rPr>
        <w:lastRenderedPageBreak/>
        <w:t>system to achieve improved performance in real time. On average the time taken to calculate the above feature sets are-</w:t>
      </w:r>
    </w:p>
    <w:p w14:paraId="044A0040" w14:textId="19C56BEC" w:rsidR="009356BC" w:rsidRDefault="009356BC" w:rsidP="009356BC">
      <w:pPr>
        <w:pStyle w:val="ListParagraph"/>
        <w:numPr>
          <w:ilvl w:val="0"/>
          <w:numId w:val="8"/>
        </w:numPr>
        <w:spacing w:line="240" w:lineRule="auto"/>
        <w:rPr>
          <w:szCs w:val="24"/>
        </w:rPr>
      </w:pPr>
      <w:r>
        <w:rPr>
          <w:szCs w:val="24"/>
        </w:rPr>
        <w:t xml:space="preserve">Lexical Features </w:t>
      </w:r>
      <w:r w:rsidR="00D37100">
        <w:rPr>
          <w:szCs w:val="24"/>
        </w:rPr>
        <w:t>I</w:t>
      </w:r>
      <w:r>
        <w:rPr>
          <w:szCs w:val="24"/>
        </w:rPr>
        <w:t xml:space="preserve">- 3 </w:t>
      </w:r>
      <w:proofErr w:type="spellStart"/>
      <w:r>
        <w:rPr>
          <w:szCs w:val="24"/>
        </w:rPr>
        <w:t>ms</w:t>
      </w:r>
      <w:proofErr w:type="spellEnd"/>
    </w:p>
    <w:p w14:paraId="52B19C5E" w14:textId="2B37E007" w:rsidR="009356BC" w:rsidRDefault="00D37100" w:rsidP="009356BC">
      <w:pPr>
        <w:pStyle w:val="ListParagraph"/>
        <w:numPr>
          <w:ilvl w:val="0"/>
          <w:numId w:val="8"/>
        </w:numPr>
        <w:spacing w:line="240" w:lineRule="auto"/>
        <w:rPr>
          <w:szCs w:val="24"/>
        </w:rPr>
      </w:pPr>
      <w:r>
        <w:rPr>
          <w:szCs w:val="24"/>
        </w:rPr>
        <w:t>Lexical</w:t>
      </w:r>
      <w:r w:rsidR="009356BC">
        <w:rPr>
          <w:szCs w:val="24"/>
        </w:rPr>
        <w:t xml:space="preserve"> Features </w:t>
      </w:r>
      <w:r>
        <w:rPr>
          <w:szCs w:val="24"/>
        </w:rPr>
        <w:t xml:space="preserve">II </w:t>
      </w:r>
      <w:r w:rsidR="009356BC">
        <w:rPr>
          <w:szCs w:val="24"/>
        </w:rPr>
        <w:t xml:space="preserve">- 155 </w:t>
      </w:r>
      <w:proofErr w:type="spellStart"/>
      <w:r w:rsidR="009356BC">
        <w:rPr>
          <w:szCs w:val="24"/>
        </w:rPr>
        <w:t>ms</w:t>
      </w:r>
      <w:proofErr w:type="spellEnd"/>
    </w:p>
    <w:p w14:paraId="7B3BF7F3" w14:textId="1699C493" w:rsidR="009356BC" w:rsidRDefault="009356BC" w:rsidP="009356BC">
      <w:pPr>
        <w:pStyle w:val="ListParagraph"/>
        <w:numPr>
          <w:ilvl w:val="0"/>
          <w:numId w:val="8"/>
        </w:numPr>
        <w:spacing w:line="240" w:lineRule="auto"/>
        <w:rPr>
          <w:szCs w:val="24"/>
        </w:rPr>
      </w:pPr>
      <w:proofErr w:type="spellStart"/>
      <w:r>
        <w:rPr>
          <w:szCs w:val="24"/>
        </w:rPr>
        <w:t>Whois</w:t>
      </w:r>
      <w:proofErr w:type="spellEnd"/>
      <w:r>
        <w:rPr>
          <w:szCs w:val="24"/>
        </w:rPr>
        <w:t xml:space="preserve"> Features – 1453 </w:t>
      </w:r>
      <w:proofErr w:type="spellStart"/>
      <w:r>
        <w:rPr>
          <w:szCs w:val="24"/>
        </w:rPr>
        <w:t>ms</w:t>
      </w:r>
      <w:proofErr w:type="spellEnd"/>
    </w:p>
    <w:p w14:paraId="2417062F" w14:textId="312DE986" w:rsidR="009356BC" w:rsidRDefault="009356BC" w:rsidP="009356BC">
      <w:pPr>
        <w:spacing w:line="240" w:lineRule="auto"/>
        <w:rPr>
          <w:szCs w:val="24"/>
        </w:rPr>
      </w:pPr>
      <w:r>
        <w:rPr>
          <w:szCs w:val="24"/>
        </w:rPr>
        <w:t>Thus, the application saves a great amount of time by delaying the collection of expensive features and trying to classify on the features which take less time for collection. If it is unable to do so then it extracts the next set of features.</w:t>
      </w:r>
    </w:p>
    <w:p w14:paraId="1F3D6CDE" w14:textId="19526EB4" w:rsidR="00D67D6E" w:rsidRPr="00B07137" w:rsidRDefault="00D1515E" w:rsidP="00D67D6E">
      <w:pPr>
        <w:pStyle w:val="ListParagraph"/>
        <w:numPr>
          <w:ilvl w:val="0"/>
          <w:numId w:val="4"/>
        </w:numPr>
        <w:spacing w:line="240" w:lineRule="auto"/>
        <w:rPr>
          <w:szCs w:val="24"/>
        </w:rPr>
      </w:pPr>
      <w:r>
        <w:rPr>
          <w:sz w:val="28"/>
          <w:szCs w:val="28"/>
          <w:u w:val="single"/>
        </w:rPr>
        <w:t>Web Application</w:t>
      </w:r>
      <w:r w:rsidR="00D67D6E">
        <w:rPr>
          <w:sz w:val="28"/>
          <w:szCs w:val="28"/>
        </w:rPr>
        <w:t>-</w:t>
      </w:r>
    </w:p>
    <w:p w14:paraId="7F840E69" w14:textId="417A2438" w:rsidR="00B07137" w:rsidRDefault="009F14FE" w:rsidP="00B07137">
      <w:pPr>
        <w:spacing w:line="240" w:lineRule="auto"/>
        <w:rPr>
          <w:szCs w:val="24"/>
        </w:rPr>
      </w:pPr>
      <w:r>
        <w:rPr>
          <w:szCs w:val="24"/>
        </w:rPr>
        <w:t>In the backend, Flask is used to host the application on local host. In the front end, HTML and CSS is used.</w:t>
      </w:r>
      <w:r w:rsidR="0036398A">
        <w:rPr>
          <w:szCs w:val="24"/>
        </w:rPr>
        <w:t xml:space="preserve"> Bootstrap 4 is used along with CSS for styling the webpage.</w:t>
      </w:r>
      <w:r>
        <w:rPr>
          <w:szCs w:val="24"/>
        </w:rPr>
        <w:t xml:space="preserve"> </w:t>
      </w:r>
      <w:r w:rsidR="0036398A">
        <w:rPr>
          <w:szCs w:val="24"/>
        </w:rPr>
        <w:t>Jinja2 is used for modularity of webpages.</w:t>
      </w:r>
    </w:p>
    <w:p w14:paraId="05CC5230" w14:textId="0A79A6C0" w:rsidR="00006AE9" w:rsidRDefault="00006AE9" w:rsidP="00B07137">
      <w:pPr>
        <w:spacing w:line="240" w:lineRule="auto"/>
        <w:rPr>
          <w:szCs w:val="24"/>
        </w:rPr>
      </w:pPr>
    </w:p>
    <w:p w14:paraId="77FEC6C6" w14:textId="77777777" w:rsidR="00006AE9" w:rsidRDefault="00006AE9" w:rsidP="00B07137">
      <w:pPr>
        <w:spacing w:line="240" w:lineRule="auto"/>
        <w:rPr>
          <w:szCs w:val="24"/>
        </w:rPr>
      </w:pPr>
    </w:p>
    <w:p w14:paraId="3CCCA1BC" w14:textId="6DB2956C" w:rsidR="009F14FE" w:rsidRDefault="009F14FE" w:rsidP="00B07137">
      <w:pPr>
        <w:spacing w:line="240" w:lineRule="auto"/>
        <w:rPr>
          <w:szCs w:val="24"/>
        </w:rPr>
      </w:pPr>
      <w:r w:rsidRPr="009F14FE">
        <w:rPr>
          <w:noProof/>
          <w:szCs w:val="24"/>
        </w:rPr>
        <w:drawing>
          <wp:inline distT="0" distB="0" distL="0" distR="0" wp14:anchorId="160A7CB2" wp14:editId="0B8543B8">
            <wp:extent cx="5731510" cy="287020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870200"/>
                    </a:xfrm>
                    <a:prstGeom prst="rect">
                      <a:avLst/>
                    </a:prstGeom>
                  </pic:spPr>
                </pic:pic>
              </a:graphicData>
            </a:graphic>
          </wp:inline>
        </w:drawing>
      </w:r>
    </w:p>
    <w:p w14:paraId="771B32C3" w14:textId="784AE0E2" w:rsidR="00A67A09" w:rsidRPr="00F543B0" w:rsidRDefault="00A67A09" w:rsidP="00A67A09">
      <w:pPr>
        <w:spacing w:line="240" w:lineRule="auto"/>
        <w:jc w:val="center"/>
        <w:rPr>
          <w:szCs w:val="24"/>
          <w:u w:val="single"/>
        </w:rPr>
      </w:pPr>
      <w:r w:rsidRPr="00F543B0">
        <w:rPr>
          <w:szCs w:val="24"/>
          <w:u w:val="single"/>
        </w:rPr>
        <w:t>Index Page</w:t>
      </w:r>
    </w:p>
    <w:p w14:paraId="2EEEEE6C" w14:textId="013FD77E" w:rsidR="00D67D6E" w:rsidRDefault="00101C5D" w:rsidP="009356BC">
      <w:pPr>
        <w:spacing w:line="240" w:lineRule="auto"/>
        <w:rPr>
          <w:szCs w:val="24"/>
        </w:rPr>
      </w:pPr>
      <w:r w:rsidRPr="00101C5D">
        <w:rPr>
          <w:noProof/>
          <w:szCs w:val="24"/>
        </w:rPr>
        <w:lastRenderedPageBreak/>
        <w:drawing>
          <wp:inline distT="0" distB="0" distL="0" distR="0" wp14:anchorId="2236F6CC" wp14:editId="3F0F736E">
            <wp:extent cx="5731510" cy="285940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859405"/>
                    </a:xfrm>
                    <a:prstGeom prst="rect">
                      <a:avLst/>
                    </a:prstGeom>
                  </pic:spPr>
                </pic:pic>
              </a:graphicData>
            </a:graphic>
          </wp:inline>
        </w:drawing>
      </w:r>
    </w:p>
    <w:p w14:paraId="093AA743" w14:textId="5CBEE7EA" w:rsidR="00A96EB2" w:rsidRPr="00F543B0" w:rsidRDefault="00A96EB2" w:rsidP="00A96EB2">
      <w:pPr>
        <w:spacing w:line="240" w:lineRule="auto"/>
        <w:jc w:val="center"/>
        <w:rPr>
          <w:szCs w:val="24"/>
          <w:u w:val="single"/>
        </w:rPr>
      </w:pPr>
      <w:r w:rsidRPr="00F543B0">
        <w:rPr>
          <w:szCs w:val="24"/>
          <w:u w:val="single"/>
        </w:rPr>
        <w:t xml:space="preserve">Classification </w:t>
      </w:r>
      <w:r w:rsidR="009C46DF" w:rsidRPr="00F543B0">
        <w:rPr>
          <w:szCs w:val="24"/>
          <w:u w:val="single"/>
        </w:rPr>
        <w:t>Probability</w:t>
      </w:r>
      <w:r w:rsidRPr="00F543B0">
        <w:rPr>
          <w:szCs w:val="24"/>
          <w:u w:val="single"/>
        </w:rPr>
        <w:t xml:space="preserve"> Results</w:t>
      </w:r>
    </w:p>
    <w:p w14:paraId="0F5BBBC6" w14:textId="23590CE1" w:rsidR="009C46DF" w:rsidRDefault="009C46DF" w:rsidP="009C46DF">
      <w:pPr>
        <w:spacing w:line="240" w:lineRule="auto"/>
        <w:rPr>
          <w:szCs w:val="24"/>
        </w:rPr>
      </w:pPr>
    </w:p>
    <w:p w14:paraId="2A4FEBC8" w14:textId="274A6612" w:rsidR="005A7AF0" w:rsidRDefault="005A7AF0" w:rsidP="009C46DF">
      <w:pPr>
        <w:spacing w:line="240" w:lineRule="auto"/>
        <w:rPr>
          <w:szCs w:val="24"/>
        </w:rPr>
      </w:pPr>
      <w:r>
        <w:rPr>
          <w:szCs w:val="24"/>
        </w:rPr>
        <w:t>If the application fails to assign a label with high confidence then the below webpage appears where we can assign a label to the URL and store its features and label in the database.</w:t>
      </w:r>
    </w:p>
    <w:p w14:paraId="5172F346" w14:textId="274910D0" w:rsidR="004A1436" w:rsidRDefault="005A7AF0" w:rsidP="009356BC">
      <w:pPr>
        <w:spacing w:line="240" w:lineRule="auto"/>
        <w:rPr>
          <w:szCs w:val="24"/>
        </w:rPr>
      </w:pPr>
      <w:r w:rsidRPr="005A7AF0">
        <w:rPr>
          <w:noProof/>
          <w:szCs w:val="24"/>
        </w:rPr>
        <w:drawing>
          <wp:inline distT="0" distB="0" distL="0" distR="0" wp14:anchorId="3916C42B" wp14:editId="7FB379EA">
            <wp:extent cx="5731510" cy="2872105"/>
            <wp:effectExtent l="0" t="0" r="254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872105"/>
                    </a:xfrm>
                    <a:prstGeom prst="rect">
                      <a:avLst/>
                    </a:prstGeom>
                  </pic:spPr>
                </pic:pic>
              </a:graphicData>
            </a:graphic>
          </wp:inline>
        </w:drawing>
      </w:r>
    </w:p>
    <w:p w14:paraId="06D0327E" w14:textId="3439CB7A" w:rsidR="004A1436" w:rsidRPr="00774D7C" w:rsidRDefault="00774D7C" w:rsidP="00774D7C">
      <w:pPr>
        <w:spacing w:line="240" w:lineRule="auto"/>
        <w:jc w:val="center"/>
        <w:rPr>
          <w:szCs w:val="24"/>
          <w:u w:val="single"/>
        </w:rPr>
      </w:pPr>
      <w:r w:rsidRPr="00774D7C">
        <w:rPr>
          <w:szCs w:val="24"/>
          <w:u w:val="single"/>
        </w:rPr>
        <w:t>Assign a Label to URL manually</w:t>
      </w:r>
    </w:p>
    <w:p w14:paraId="02A72512" w14:textId="6145E267" w:rsidR="004A1436" w:rsidRDefault="004A1436" w:rsidP="00774D7C">
      <w:pPr>
        <w:spacing w:line="240" w:lineRule="auto"/>
        <w:jc w:val="center"/>
        <w:rPr>
          <w:szCs w:val="24"/>
        </w:rPr>
      </w:pPr>
    </w:p>
    <w:p w14:paraId="510B7278" w14:textId="3F334966" w:rsidR="004A1436" w:rsidRDefault="004A1436" w:rsidP="009356BC">
      <w:pPr>
        <w:spacing w:line="240" w:lineRule="auto"/>
        <w:rPr>
          <w:szCs w:val="24"/>
        </w:rPr>
      </w:pPr>
    </w:p>
    <w:p w14:paraId="2D93A5CC" w14:textId="144C517D" w:rsidR="004A1436" w:rsidRDefault="004A1436" w:rsidP="009356BC">
      <w:pPr>
        <w:spacing w:line="240" w:lineRule="auto"/>
        <w:rPr>
          <w:szCs w:val="24"/>
        </w:rPr>
      </w:pPr>
    </w:p>
    <w:p w14:paraId="4EDEDBBC" w14:textId="56A0A565" w:rsidR="004A1436" w:rsidRDefault="004A1436" w:rsidP="009356BC">
      <w:pPr>
        <w:spacing w:line="240" w:lineRule="auto"/>
        <w:rPr>
          <w:szCs w:val="24"/>
        </w:rPr>
      </w:pPr>
    </w:p>
    <w:p w14:paraId="6BF5F552" w14:textId="55D13EA1" w:rsidR="004A1436" w:rsidRDefault="004A1436" w:rsidP="009356BC">
      <w:pPr>
        <w:spacing w:line="240" w:lineRule="auto"/>
        <w:rPr>
          <w:szCs w:val="24"/>
        </w:rPr>
      </w:pPr>
    </w:p>
    <w:p w14:paraId="1A694C16" w14:textId="77777777" w:rsidR="004A1436" w:rsidRDefault="004A1436" w:rsidP="009356BC">
      <w:pPr>
        <w:spacing w:line="240" w:lineRule="auto"/>
        <w:rPr>
          <w:szCs w:val="24"/>
        </w:rPr>
      </w:pPr>
    </w:p>
    <w:p w14:paraId="514D01A4" w14:textId="25A00E68" w:rsidR="004A1436" w:rsidRDefault="004A1436" w:rsidP="004A1436">
      <w:pPr>
        <w:pStyle w:val="Heading1"/>
        <w:spacing w:line="240" w:lineRule="auto"/>
        <w:jc w:val="center"/>
        <w:rPr>
          <w:rFonts w:ascii="Times New Roman" w:hAnsi="Times New Roman" w:cs="Times New Roman"/>
          <w:b/>
          <w:bCs/>
          <w:color w:val="auto"/>
          <w:u w:val="single"/>
        </w:rPr>
      </w:pPr>
      <w:bookmarkStart w:id="4" w:name="_Toc58527685"/>
      <w:r>
        <w:rPr>
          <w:rFonts w:ascii="Times New Roman" w:hAnsi="Times New Roman" w:cs="Times New Roman"/>
          <w:b/>
          <w:bCs/>
          <w:color w:val="auto"/>
          <w:u w:val="single"/>
        </w:rPr>
        <w:lastRenderedPageBreak/>
        <w:t>RESULTS</w:t>
      </w:r>
      <w:bookmarkEnd w:id="4"/>
    </w:p>
    <w:p w14:paraId="2374C241" w14:textId="027D0F95" w:rsidR="004A1436" w:rsidRDefault="004A1436" w:rsidP="009356BC">
      <w:pPr>
        <w:spacing w:line="240" w:lineRule="auto"/>
        <w:rPr>
          <w:szCs w:val="24"/>
        </w:rPr>
      </w:pPr>
    </w:p>
    <w:p w14:paraId="12CB6CF9" w14:textId="36E702CB" w:rsidR="00F213EB" w:rsidRPr="00202B34" w:rsidRDefault="00F213EB" w:rsidP="00F213EB">
      <w:pPr>
        <w:pStyle w:val="ListParagraph"/>
        <w:numPr>
          <w:ilvl w:val="0"/>
          <w:numId w:val="9"/>
        </w:numPr>
        <w:spacing w:line="240" w:lineRule="auto"/>
        <w:rPr>
          <w:szCs w:val="24"/>
        </w:rPr>
      </w:pPr>
      <w:r w:rsidRPr="00F213EB">
        <w:rPr>
          <w:sz w:val="28"/>
          <w:szCs w:val="28"/>
          <w:u w:val="single"/>
        </w:rPr>
        <w:t>Comparison of Batch Learning Algorithms</w:t>
      </w:r>
      <w:r>
        <w:rPr>
          <w:sz w:val="28"/>
          <w:szCs w:val="28"/>
        </w:rPr>
        <w:t xml:space="preserve">- </w:t>
      </w:r>
    </w:p>
    <w:p w14:paraId="52DF2B25" w14:textId="1ADA6ACF" w:rsidR="009F78A6" w:rsidRDefault="009F78A6" w:rsidP="00202B34">
      <w:pPr>
        <w:spacing w:line="240" w:lineRule="auto"/>
        <w:rPr>
          <w:szCs w:val="24"/>
        </w:rPr>
      </w:pPr>
      <w:r>
        <w:rPr>
          <w:szCs w:val="24"/>
        </w:rPr>
        <w:t>For this project, 3 batch learning models were compared- a) Random Forest Model b) K- Nearest Neighbours c) Decision Tree Model.</w:t>
      </w:r>
    </w:p>
    <w:p w14:paraId="4840598C" w14:textId="1732B97D" w:rsidR="00075452" w:rsidRDefault="00075452" w:rsidP="00202B34">
      <w:pPr>
        <w:spacing w:line="240" w:lineRule="auto"/>
      </w:pPr>
      <w:r>
        <w:rPr>
          <w:noProof/>
        </w:rPr>
        <w:drawing>
          <wp:inline distT="0" distB="0" distL="0" distR="0" wp14:anchorId="0F0BB133" wp14:editId="0714E999">
            <wp:extent cx="5731510" cy="354584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r w:rsidR="00FD7D01" w:rsidRPr="00FD7D01">
        <w:t xml:space="preserve"> </w:t>
      </w:r>
      <w:r w:rsidR="00FD7D01">
        <w:rPr>
          <w:noProof/>
        </w:rPr>
        <w:drawing>
          <wp:inline distT="0" distB="0" distL="0" distR="0" wp14:anchorId="76565B27" wp14:editId="56084B04">
            <wp:extent cx="5731510" cy="354584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4AFA9D2C" w14:textId="3A27D88F" w:rsidR="003323A0" w:rsidRPr="003323A0" w:rsidRDefault="00BE075B" w:rsidP="00202B34">
      <w:pPr>
        <w:spacing w:line="240" w:lineRule="auto"/>
      </w:pPr>
      <w:r>
        <w:t xml:space="preserve">From the results we can see that Random Forest outperforms all other classifiers </w:t>
      </w:r>
      <w:r w:rsidR="00555F1A">
        <w:t>for this dataset.</w:t>
      </w:r>
      <w:r w:rsidR="003323A0">
        <w:t xml:space="preserve"> But the time taken for training and classification in case of Random Forest Model is </w:t>
      </w:r>
      <w:r w:rsidR="003323A0">
        <w:lastRenderedPageBreak/>
        <w:t>the largest. K-Nearest Neighbours takes the least amount of time for training and classification.</w:t>
      </w:r>
      <w:r w:rsidR="004B2FE4">
        <w:t xml:space="preserve"> The time duration specified in the graph above may vary from machine to machine thus it should only be considered for relative comparison.</w:t>
      </w:r>
      <w:r w:rsidR="003323A0">
        <w:t xml:space="preserve"> Random Forest works best for the dataset as the dataset is sparse with many missing feature values.</w:t>
      </w:r>
      <w:r w:rsidR="00873C4E">
        <w:t xml:space="preserve"> </w:t>
      </w:r>
      <w:r w:rsidR="004B2FE4">
        <w:t>However,</w:t>
      </w:r>
      <w:r w:rsidR="00873C4E">
        <w:t xml:space="preserve"> we cannot use the Random Forest Model for this project because of the unbounded growth of the dataset.</w:t>
      </w:r>
      <w:r w:rsidR="004B2FE4">
        <w:t xml:space="preserve"> </w:t>
      </w:r>
    </w:p>
    <w:p w14:paraId="54264919" w14:textId="07815470" w:rsidR="00F213EB" w:rsidRPr="005D6FB7" w:rsidRDefault="00F213EB" w:rsidP="00F213EB">
      <w:pPr>
        <w:pStyle w:val="ListParagraph"/>
        <w:numPr>
          <w:ilvl w:val="0"/>
          <w:numId w:val="9"/>
        </w:numPr>
        <w:spacing w:line="240" w:lineRule="auto"/>
        <w:rPr>
          <w:szCs w:val="24"/>
        </w:rPr>
      </w:pPr>
      <w:r>
        <w:rPr>
          <w:sz w:val="28"/>
          <w:szCs w:val="28"/>
          <w:u w:val="single"/>
        </w:rPr>
        <w:t>Comparison of Incremental Learning Algorithms</w:t>
      </w:r>
      <w:r>
        <w:rPr>
          <w:sz w:val="28"/>
          <w:szCs w:val="28"/>
        </w:rPr>
        <w:t>-</w:t>
      </w:r>
    </w:p>
    <w:p w14:paraId="079107F6" w14:textId="0C169BF5" w:rsidR="005D6FB7" w:rsidRDefault="00623197" w:rsidP="005D6FB7">
      <w:pPr>
        <w:spacing w:line="240" w:lineRule="auto"/>
        <w:rPr>
          <w:szCs w:val="24"/>
        </w:rPr>
      </w:pPr>
      <w:r>
        <w:rPr>
          <w:szCs w:val="24"/>
        </w:rPr>
        <w:t>As the Batch Learning Algorithms were not able to suffice the purpose of the project, Incremental Classifiers were used. The performances of 3 incremental classifiers are compared below-</w:t>
      </w:r>
    </w:p>
    <w:p w14:paraId="490D107B" w14:textId="07C60B98" w:rsidR="00623197" w:rsidRPr="00623197" w:rsidRDefault="007A174C" w:rsidP="00623197">
      <w:pPr>
        <w:pStyle w:val="ListParagraph"/>
        <w:numPr>
          <w:ilvl w:val="0"/>
          <w:numId w:val="10"/>
        </w:numPr>
        <w:spacing w:line="240" w:lineRule="auto"/>
        <w:rPr>
          <w:szCs w:val="24"/>
        </w:rPr>
      </w:pPr>
      <w:r>
        <w:rPr>
          <w:szCs w:val="24"/>
        </w:rPr>
        <w:t>Mondrian</w:t>
      </w:r>
      <w:r w:rsidR="00623197">
        <w:rPr>
          <w:szCs w:val="24"/>
        </w:rPr>
        <w:t xml:space="preserve"> Forest Classifie</w:t>
      </w:r>
      <w:r>
        <w:rPr>
          <w:szCs w:val="24"/>
        </w:rPr>
        <w:t xml:space="preserve">r (MFC) </w:t>
      </w:r>
      <w:r w:rsidR="00623197">
        <w:rPr>
          <w:szCs w:val="24"/>
        </w:rPr>
        <w:t>- Available in Scikit-Garden Library</w:t>
      </w:r>
    </w:p>
    <w:p w14:paraId="1E135DF0" w14:textId="28E3A893" w:rsidR="00C82499" w:rsidRDefault="00623197" w:rsidP="00623197">
      <w:pPr>
        <w:pStyle w:val="ListParagraph"/>
        <w:numPr>
          <w:ilvl w:val="0"/>
          <w:numId w:val="10"/>
        </w:numPr>
        <w:spacing w:line="240" w:lineRule="auto"/>
        <w:rPr>
          <w:szCs w:val="24"/>
        </w:rPr>
      </w:pPr>
      <w:r>
        <w:rPr>
          <w:szCs w:val="24"/>
        </w:rPr>
        <w:t>Mondrian Tree Classifier</w:t>
      </w:r>
      <w:r w:rsidR="007A174C">
        <w:rPr>
          <w:szCs w:val="24"/>
        </w:rPr>
        <w:t xml:space="preserve"> (MTC) -</w:t>
      </w:r>
      <w:r>
        <w:rPr>
          <w:szCs w:val="24"/>
        </w:rPr>
        <w:t xml:space="preserve"> </w:t>
      </w:r>
      <w:r w:rsidR="00C82499">
        <w:rPr>
          <w:szCs w:val="24"/>
        </w:rPr>
        <w:t>Available in Scikit-Garden Library</w:t>
      </w:r>
    </w:p>
    <w:p w14:paraId="157F96B1" w14:textId="32B3BAE6" w:rsidR="00623197" w:rsidRPr="00623197" w:rsidRDefault="007A174C" w:rsidP="00623197">
      <w:pPr>
        <w:pStyle w:val="ListParagraph"/>
        <w:numPr>
          <w:ilvl w:val="0"/>
          <w:numId w:val="10"/>
        </w:numPr>
        <w:spacing w:line="240" w:lineRule="auto"/>
        <w:rPr>
          <w:szCs w:val="24"/>
        </w:rPr>
      </w:pPr>
      <w:r>
        <w:rPr>
          <w:szCs w:val="24"/>
        </w:rPr>
        <w:t>Multi-Layer Perceptron Classifier (MLP)</w:t>
      </w:r>
      <w:r w:rsidR="009A0DFC">
        <w:rPr>
          <w:szCs w:val="24"/>
        </w:rPr>
        <w:t xml:space="preserve"> – Available in Sklearn.neural_network module.</w:t>
      </w:r>
      <w:r>
        <w:rPr>
          <w:szCs w:val="24"/>
        </w:rPr>
        <w:t xml:space="preserve"> </w:t>
      </w:r>
    </w:p>
    <w:p w14:paraId="0563FEC0" w14:textId="043AB4C9" w:rsidR="000C14CF" w:rsidRDefault="00635D40" w:rsidP="000C14CF">
      <w:pPr>
        <w:pStyle w:val="ListParagraph"/>
        <w:spacing w:line="240" w:lineRule="auto"/>
        <w:ind w:left="360"/>
        <w:rPr>
          <w:szCs w:val="24"/>
        </w:rPr>
      </w:pPr>
      <w:r>
        <w:rPr>
          <w:noProof/>
        </w:rPr>
        <w:drawing>
          <wp:inline distT="0" distB="0" distL="0" distR="0" wp14:anchorId="4D2BB550" wp14:editId="21561178">
            <wp:extent cx="5731510" cy="354584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22062E4F" w14:textId="77777777" w:rsidR="00E364B9" w:rsidRDefault="000C14CF" w:rsidP="000C14CF">
      <w:pPr>
        <w:pStyle w:val="ListParagraph"/>
        <w:spacing w:line="240" w:lineRule="auto"/>
        <w:ind w:left="0"/>
        <w:rPr>
          <w:szCs w:val="24"/>
        </w:rPr>
      </w:pPr>
      <w:r>
        <w:rPr>
          <w:szCs w:val="24"/>
        </w:rPr>
        <w:t>From the above graph we observe that Mondrian Forest Classifier performs the best amongst all the 3 classifiers.</w:t>
      </w:r>
      <w:r w:rsidR="006A72C7">
        <w:rPr>
          <w:szCs w:val="24"/>
        </w:rPr>
        <w:t xml:space="preserve"> It has comparable accuracy to batch </w:t>
      </w:r>
      <w:r w:rsidR="003E3355">
        <w:rPr>
          <w:szCs w:val="24"/>
        </w:rPr>
        <w:t>l</w:t>
      </w:r>
      <w:r w:rsidR="006A72C7">
        <w:rPr>
          <w:szCs w:val="24"/>
        </w:rPr>
        <w:t>earnin</w:t>
      </w:r>
      <w:r w:rsidR="003E3355">
        <w:rPr>
          <w:szCs w:val="24"/>
        </w:rPr>
        <w:t>g classifiers</w:t>
      </w:r>
      <w:r w:rsidR="007D3E0F">
        <w:rPr>
          <w:szCs w:val="24"/>
        </w:rPr>
        <w:t xml:space="preserve"> but is remarkably faster than them</w:t>
      </w:r>
      <w:r w:rsidR="0044675D">
        <w:rPr>
          <w:szCs w:val="24"/>
        </w:rPr>
        <w:t>. The results for time taken by each Incremental Learning Classifier is not shown as they will be trained per sample and not in batches.</w:t>
      </w:r>
      <w:r w:rsidR="00E364B9">
        <w:rPr>
          <w:szCs w:val="24"/>
        </w:rPr>
        <w:t xml:space="preserve"> </w:t>
      </w:r>
    </w:p>
    <w:p w14:paraId="450B46FC" w14:textId="7D0D6EE7" w:rsidR="003E3355" w:rsidRDefault="00E364B9" w:rsidP="000C14CF">
      <w:pPr>
        <w:pStyle w:val="ListParagraph"/>
        <w:spacing w:line="240" w:lineRule="auto"/>
        <w:ind w:left="0"/>
        <w:rPr>
          <w:szCs w:val="24"/>
        </w:rPr>
      </w:pPr>
      <w:r>
        <w:rPr>
          <w:szCs w:val="24"/>
        </w:rPr>
        <w:t>Thus, for this project Mondrian Forest Classifier is chosen.</w:t>
      </w:r>
    </w:p>
    <w:p w14:paraId="421B2939" w14:textId="77777777" w:rsidR="003E3355" w:rsidRPr="000C14CF" w:rsidRDefault="003E3355" w:rsidP="000C14CF">
      <w:pPr>
        <w:pStyle w:val="ListParagraph"/>
        <w:spacing w:line="240" w:lineRule="auto"/>
        <w:ind w:left="0"/>
        <w:rPr>
          <w:szCs w:val="24"/>
        </w:rPr>
      </w:pPr>
    </w:p>
    <w:p w14:paraId="1AC6896D" w14:textId="0B94463F" w:rsidR="00F213EB" w:rsidRPr="005A469A" w:rsidRDefault="0041546D" w:rsidP="00F213EB">
      <w:pPr>
        <w:pStyle w:val="ListParagraph"/>
        <w:numPr>
          <w:ilvl w:val="0"/>
          <w:numId w:val="9"/>
        </w:numPr>
        <w:spacing w:line="240" w:lineRule="auto"/>
        <w:rPr>
          <w:szCs w:val="24"/>
        </w:rPr>
      </w:pPr>
      <w:r>
        <w:rPr>
          <w:sz w:val="28"/>
          <w:szCs w:val="28"/>
          <w:u w:val="single"/>
        </w:rPr>
        <w:t>Feature Importance Analysis</w:t>
      </w:r>
      <w:r>
        <w:rPr>
          <w:sz w:val="28"/>
          <w:szCs w:val="28"/>
        </w:rPr>
        <w:t>-</w:t>
      </w:r>
    </w:p>
    <w:p w14:paraId="52579C1A" w14:textId="6A667E18" w:rsidR="005A469A" w:rsidRDefault="005A469A" w:rsidP="005A469A">
      <w:pPr>
        <w:spacing w:line="240" w:lineRule="auto"/>
        <w:rPr>
          <w:szCs w:val="24"/>
        </w:rPr>
      </w:pPr>
      <w:r>
        <w:rPr>
          <w:szCs w:val="24"/>
        </w:rPr>
        <w:t>To test the feature importance, chi squared test was used.</w:t>
      </w:r>
      <w:r w:rsidR="003019A0">
        <w:rPr>
          <w:szCs w:val="24"/>
        </w:rPr>
        <w:t xml:space="preserve"> To perform the chi squared test following steps were followed-</w:t>
      </w:r>
    </w:p>
    <w:p w14:paraId="79004B96" w14:textId="12789FBA" w:rsidR="003019A0" w:rsidRDefault="003019A0" w:rsidP="003019A0">
      <w:pPr>
        <w:pStyle w:val="ListParagraph"/>
        <w:numPr>
          <w:ilvl w:val="0"/>
          <w:numId w:val="11"/>
        </w:numPr>
        <w:spacing w:line="240" w:lineRule="auto"/>
        <w:rPr>
          <w:szCs w:val="24"/>
        </w:rPr>
      </w:pPr>
      <w:r>
        <w:rPr>
          <w:szCs w:val="24"/>
        </w:rPr>
        <w:t>Hypothesis definition:</w:t>
      </w:r>
    </w:p>
    <w:p w14:paraId="543CBB3D" w14:textId="77777777" w:rsidR="003019A0" w:rsidRDefault="003019A0" w:rsidP="003019A0">
      <w:pPr>
        <w:pStyle w:val="ki"/>
        <w:numPr>
          <w:ilvl w:val="1"/>
          <w:numId w:val="11"/>
        </w:numPr>
      </w:pPr>
      <w:r>
        <w:t>Null Hypothesis (H0): Two variables are independent.</w:t>
      </w:r>
    </w:p>
    <w:p w14:paraId="38E7EC1A" w14:textId="051C75D4" w:rsidR="003019A0" w:rsidRDefault="003019A0" w:rsidP="003019A0">
      <w:pPr>
        <w:pStyle w:val="ki"/>
        <w:numPr>
          <w:ilvl w:val="1"/>
          <w:numId w:val="11"/>
        </w:numPr>
      </w:pPr>
      <w:r>
        <w:t>Alternate Hypothesis (H1): Two variables are not independent.</w:t>
      </w:r>
    </w:p>
    <w:p w14:paraId="39A6001A" w14:textId="24CB580E" w:rsidR="003019A0" w:rsidRDefault="003019A0" w:rsidP="003019A0">
      <w:pPr>
        <w:pStyle w:val="ki"/>
        <w:numPr>
          <w:ilvl w:val="0"/>
          <w:numId w:val="11"/>
        </w:numPr>
      </w:pPr>
      <w:r>
        <w:lastRenderedPageBreak/>
        <w:t xml:space="preserve">Calculate the chi squared test statistic value: For this the chi2 module in sklearn.featureselection was used. </w:t>
      </w:r>
    </w:p>
    <w:p w14:paraId="44BBEBCB" w14:textId="2700C301" w:rsidR="003019A0" w:rsidRDefault="003019A0" w:rsidP="003019A0">
      <w:pPr>
        <w:pStyle w:val="ki"/>
        <w:numPr>
          <w:ilvl w:val="0"/>
          <w:numId w:val="11"/>
        </w:numPr>
      </w:pPr>
      <w:r>
        <w:t>Accept or reject the Null Hypothesis:</w:t>
      </w:r>
      <w:r w:rsidR="005C6C16">
        <w:t xml:space="preserve"> </w:t>
      </w:r>
      <w:r w:rsidR="00EF365E">
        <w:t>For this we check whether the chi squared test statistic value falls in the accepting region or the rejecting region.</w:t>
      </w:r>
      <w:r w:rsidR="00B523A5">
        <w:t xml:space="preserve"> We accept the null hypothesis if the chi squared test statistic value is less than the critical value else, we reject the null hypothesis. </w:t>
      </w:r>
      <w:r w:rsidR="00AE548D">
        <w:t>Thus,</w:t>
      </w:r>
      <w:r w:rsidR="00B523A5">
        <w:t xml:space="preserve"> greater is the value of chi squared test statistic more is the probability </w:t>
      </w:r>
      <w:r w:rsidR="00AE548D">
        <w:t>of both</w:t>
      </w:r>
      <w:r w:rsidR="00B523A5">
        <w:t xml:space="preserve"> the variables being independent.</w:t>
      </w:r>
    </w:p>
    <w:p w14:paraId="05822412" w14:textId="77777777" w:rsidR="00B523A5" w:rsidRDefault="00B523A5" w:rsidP="00B523A5">
      <w:pPr>
        <w:pStyle w:val="ki"/>
      </w:pPr>
      <w:r>
        <w:t xml:space="preserve">Those features for which we are able to reject the Null hypothesis, we conclude that these features are dependent on the Target variable (URL Class Label). </w:t>
      </w:r>
    </w:p>
    <w:p w14:paraId="7C14AEAB" w14:textId="75B4A2CA" w:rsidR="00B523A5" w:rsidRDefault="00B523A5" w:rsidP="00B523A5">
      <w:pPr>
        <w:pStyle w:val="ki"/>
      </w:pPr>
      <w:r>
        <w:t>The graph below is plot of Chi Sq. test statistic value vs top 19 most important features Feature. From the below graph we see that the most important features are-</w:t>
      </w:r>
    </w:p>
    <w:p w14:paraId="310287C6" w14:textId="6F46F071" w:rsidR="00B523A5" w:rsidRDefault="00B523A5" w:rsidP="00B523A5">
      <w:pPr>
        <w:pStyle w:val="ki"/>
        <w:numPr>
          <w:ilvl w:val="0"/>
          <w:numId w:val="12"/>
        </w:numPr>
      </w:pPr>
      <w:proofErr w:type="spellStart"/>
      <w:r>
        <w:t>daysSinceRegistration</w:t>
      </w:r>
      <w:proofErr w:type="spellEnd"/>
    </w:p>
    <w:p w14:paraId="0F8315AA" w14:textId="271F94CA" w:rsidR="00B523A5" w:rsidRDefault="00B523A5" w:rsidP="00B523A5">
      <w:pPr>
        <w:pStyle w:val="ki"/>
        <w:numPr>
          <w:ilvl w:val="0"/>
          <w:numId w:val="12"/>
        </w:numPr>
      </w:pPr>
      <w:proofErr w:type="spellStart"/>
      <w:r>
        <w:t>daysSinceExpiration</w:t>
      </w:r>
      <w:proofErr w:type="spellEnd"/>
    </w:p>
    <w:p w14:paraId="019BD690" w14:textId="249887BD" w:rsidR="00B523A5" w:rsidRDefault="00B523A5" w:rsidP="00B523A5">
      <w:pPr>
        <w:pStyle w:val="ki"/>
        <w:numPr>
          <w:ilvl w:val="0"/>
          <w:numId w:val="12"/>
        </w:numPr>
      </w:pPr>
      <w:r>
        <w:t>pathlength</w:t>
      </w:r>
    </w:p>
    <w:p w14:paraId="612D05E0" w14:textId="092A0933" w:rsidR="00B523A5" w:rsidRDefault="00B523A5" w:rsidP="00B523A5">
      <w:pPr>
        <w:pStyle w:val="ki"/>
        <w:numPr>
          <w:ilvl w:val="0"/>
          <w:numId w:val="12"/>
        </w:numPr>
      </w:pPr>
      <w:proofErr w:type="spellStart"/>
      <w:r>
        <w:t>maxDigitSequencePath</w:t>
      </w:r>
      <w:proofErr w:type="spellEnd"/>
    </w:p>
    <w:p w14:paraId="5AAD6A2F" w14:textId="6FD1569B" w:rsidR="003019A0" w:rsidRDefault="00B523A5" w:rsidP="00D50149">
      <w:pPr>
        <w:pStyle w:val="ki"/>
        <w:numPr>
          <w:ilvl w:val="0"/>
          <w:numId w:val="12"/>
        </w:numPr>
      </w:pPr>
      <w:proofErr w:type="spellStart"/>
      <w:r>
        <w:t>numSubDomains</w:t>
      </w:r>
      <w:proofErr w:type="spellEnd"/>
    </w:p>
    <w:p w14:paraId="4629B5F2" w14:textId="4CF4590A" w:rsidR="00BC090C" w:rsidRDefault="005A469A" w:rsidP="00BC090C">
      <w:pPr>
        <w:spacing w:line="240" w:lineRule="auto"/>
        <w:rPr>
          <w:szCs w:val="24"/>
        </w:rPr>
      </w:pPr>
      <w:r w:rsidRPr="005A469A">
        <w:rPr>
          <w:noProof/>
          <w:szCs w:val="24"/>
        </w:rPr>
        <w:drawing>
          <wp:inline distT="0" distB="0" distL="0" distR="0" wp14:anchorId="0404F979" wp14:editId="76B4A7BF">
            <wp:extent cx="5731510" cy="297370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973705"/>
                    </a:xfrm>
                    <a:prstGeom prst="rect">
                      <a:avLst/>
                    </a:prstGeom>
                  </pic:spPr>
                </pic:pic>
              </a:graphicData>
            </a:graphic>
          </wp:inline>
        </w:drawing>
      </w:r>
    </w:p>
    <w:p w14:paraId="5508C1A7" w14:textId="0A4F944E" w:rsidR="00D50149" w:rsidRPr="00D50149" w:rsidRDefault="00D50149" w:rsidP="00D50149">
      <w:pPr>
        <w:spacing w:line="240" w:lineRule="auto"/>
        <w:jc w:val="center"/>
        <w:rPr>
          <w:szCs w:val="24"/>
          <w:u w:val="single"/>
        </w:rPr>
      </w:pPr>
      <w:r>
        <w:rPr>
          <w:szCs w:val="24"/>
          <w:u w:val="single"/>
        </w:rPr>
        <w:t>Plot of Feature vs Chi Sq. Value</w:t>
      </w:r>
    </w:p>
    <w:p w14:paraId="2CF51EC8" w14:textId="069E33E0" w:rsidR="0041546D" w:rsidRDefault="0041546D" w:rsidP="00F213EB">
      <w:pPr>
        <w:pStyle w:val="ListParagraph"/>
        <w:numPr>
          <w:ilvl w:val="0"/>
          <w:numId w:val="9"/>
        </w:numPr>
        <w:spacing w:line="240" w:lineRule="auto"/>
        <w:rPr>
          <w:szCs w:val="24"/>
        </w:rPr>
      </w:pPr>
      <w:r>
        <w:rPr>
          <w:sz w:val="28"/>
          <w:szCs w:val="28"/>
          <w:u w:val="single"/>
        </w:rPr>
        <w:t>Cross Validation</w:t>
      </w:r>
      <w:r w:rsidRPr="0041546D">
        <w:rPr>
          <w:szCs w:val="24"/>
        </w:rPr>
        <w:t>-</w:t>
      </w:r>
    </w:p>
    <w:p w14:paraId="7E38D37D" w14:textId="77DD03A3" w:rsidR="0019216D" w:rsidRDefault="008A60C0" w:rsidP="0019216D">
      <w:pPr>
        <w:spacing w:line="240" w:lineRule="auto"/>
        <w:rPr>
          <w:szCs w:val="24"/>
        </w:rPr>
      </w:pPr>
      <w:r>
        <w:rPr>
          <w:szCs w:val="24"/>
        </w:rPr>
        <w:t>For testing the classifier, 10-fold cross validation was performed</w:t>
      </w:r>
      <w:r w:rsidR="00BC6F36">
        <w:rPr>
          <w:szCs w:val="24"/>
        </w:rPr>
        <w:t xml:space="preserve"> using the Stratified Fold module of </w:t>
      </w:r>
      <w:proofErr w:type="gramStart"/>
      <w:r w:rsidR="00BC6F36">
        <w:rPr>
          <w:szCs w:val="24"/>
        </w:rPr>
        <w:t>sklearn.model</w:t>
      </w:r>
      <w:proofErr w:type="gramEnd"/>
      <w:r w:rsidR="00BC6F36">
        <w:rPr>
          <w:szCs w:val="24"/>
        </w:rPr>
        <w:t>_selection library</w:t>
      </w:r>
      <w:r>
        <w:rPr>
          <w:szCs w:val="24"/>
        </w:rPr>
        <w:t>. The dataset consisted of</w:t>
      </w:r>
      <w:r w:rsidR="00BC6F36">
        <w:rPr>
          <w:szCs w:val="24"/>
        </w:rPr>
        <w:t xml:space="preserve"> over 1,10,000 URLs. The classifier achieved an average accuracy of 90.72 percent on this data.</w:t>
      </w:r>
    </w:p>
    <w:p w14:paraId="3C5628F3" w14:textId="506DB4E3" w:rsidR="00893386" w:rsidRDefault="00893386" w:rsidP="00893386">
      <w:pPr>
        <w:pStyle w:val="Heading1"/>
        <w:spacing w:line="240" w:lineRule="auto"/>
        <w:rPr>
          <w:rFonts w:ascii="Times New Roman" w:hAnsi="Times New Roman" w:cs="Times New Roman"/>
          <w:b/>
          <w:bCs/>
          <w:color w:val="auto"/>
          <w:u w:val="single"/>
        </w:rPr>
      </w:pPr>
    </w:p>
    <w:p w14:paraId="1BC154AA" w14:textId="62D9BC52" w:rsidR="00893386" w:rsidRDefault="00893386" w:rsidP="00893386"/>
    <w:p w14:paraId="561A8954" w14:textId="77777777" w:rsidR="00893386" w:rsidRPr="00893386" w:rsidRDefault="00893386" w:rsidP="00893386"/>
    <w:p w14:paraId="066B2E06" w14:textId="2421B62A" w:rsidR="00BC6F36" w:rsidRDefault="00BC6F36" w:rsidP="00BC6F36">
      <w:pPr>
        <w:pStyle w:val="Heading1"/>
        <w:spacing w:line="240" w:lineRule="auto"/>
        <w:jc w:val="center"/>
        <w:rPr>
          <w:rFonts w:ascii="Times New Roman" w:hAnsi="Times New Roman" w:cs="Times New Roman"/>
          <w:b/>
          <w:bCs/>
          <w:color w:val="auto"/>
          <w:u w:val="single"/>
        </w:rPr>
      </w:pPr>
      <w:bookmarkStart w:id="5" w:name="_Toc58527686"/>
      <w:r>
        <w:rPr>
          <w:rFonts w:ascii="Times New Roman" w:hAnsi="Times New Roman" w:cs="Times New Roman"/>
          <w:b/>
          <w:bCs/>
          <w:color w:val="auto"/>
          <w:u w:val="single"/>
        </w:rPr>
        <w:lastRenderedPageBreak/>
        <w:t>CONCLUSION</w:t>
      </w:r>
      <w:bookmarkEnd w:id="5"/>
    </w:p>
    <w:p w14:paraId="211CFAFF" w14:textId="77777777" w:rsidR="00893386" w:rsidRDefault="00893386" w:rsidP="00893386">
      <w:pPr>
        <w:rPr>
          <w:szCs w:val="24"/>
        </w:rPr>
      </w:pPr>
    </w:p>
    <w:p w14:paraId="49CBA264" w14:textId="3A941808" w:rsidR="00893386" w:rsidRDefault="00893386" w:rsidP="00893386">
      <w:pPr>
        <w:rPr>
          <w:szCs w:val="24"/>
        </w:rPr>
      </w:pPr>
      <w:r>
        <w:rPr>
          <w:szCs w:val="24"/>
        </w:rPr>
        <w:t>In this work, an automated web application for detection of Malicious URLs was built. To deal with the unbounded growth of URL space an incremental learning algorithm was used</w:t>
      </w:r>
      <w:r w:rsidR="00E64CD8">
        <w:rPr>
          <w:szCs w:val="24"/>
        </w:rPr>
        <w:t>. Delayed Feature Collection system was used to improve the performance of the system. The application was able to classify URLs as Benign or Malicious with 90.72 percent accuracy</w:t>
      </w:r>
      <w:r w:rsidR="00963359">
        <w:rPr>
          <w:szCs w:val="24"/>
        </w:rPr>
        <w:t xml:space="preserve"> which is quite satisfactory</w:t>
      </w:r>
      <w:r w:rsidR="00F8344D">
        <w:rPr>
          <w:szCs w:val="24"/>
        </w:rPr>
        <w:t>.</w:t>
      </w:r>
    </w:p>
    <w:p w14:paraId="24B8017D" w14:textId="39A1100B" w:rsidR="00DC4DD8" w:rsidRDefault="00DC4DD8" w:rsidP="00893386">
      <w:pPr>
        <w:rPr>
          <w:szCs w:val="24"/>
        </w:rPr>
      </w:pPr>
      <w:r>
        <w:rPr>
          <w:szCs w:val="24"/>
        </w:rPr>
        <w:t>Several methods maybe adopted to improve the accuracy like expanding the feature space</w:t>
      </w:r>
      <w:r w:rsidR="00EC1718">
        <w:rPr>
          <w:szCs w:val="24"/>
        </w:rPr>
        <w:t xml:space="preserve"> to include </w:t>
      </w:r>
      <w:r w:rsidR="00EC1718" w:rsidRPr="00EC1718">
        <w:rPr>
          <w:szCs w:val="24"/>
        </w:rPr>
        <w:t>n-gram, DNS</w:t>
      </w:r>
      <w:r w:rsidR="00EC1718">
        <w:rPr>
          <w:szCs w:val="24"/>
        </w:rPr>
        <w:t xml:space="preserve"> </w:t>
      </w:r>
      <w:r w:rsidR="00EC1718" w:rsidRPr="00EC1718">
        <w:rPr>
          <w:szCs w:val="24"/>
        </w:rPr>
        <w:t>query results, black list presence, bag of words, web page</w:t>
      </w:r>
      <w:r w:rsidR="00EC1718">
        <w:rPr>
          <w:szCs w:val="24"/>
        </w:rPr>
        <w:t xml:space="preserve"> </w:t>
      </w:r>
      <w:r w:rsidR="00EC1718" w:rsidRPr="00EC1718">
        <w:rPr>
          <w:szCs w:val="24"/>
        </w:rPr>
        <w:t>content, web page network traffic etc.</w:t>
      </w:r>
      <w:r w:rsidR="00EC1718">
        <w:rPr>
          <w:szCs w:val="24"/>
        </w:rPr>
        <w:t>, improving the training dataset by collect more new labelled URLs</w:t>
      </w:r>
      <w:r w:rsidR="00D054D1">
        <w:rPr>
          <w:szCs w:val="24"/>
        </w:rPr>
        <w:t xml:space="preserve"> to decrease the variance in classification scores and using methods like selective sampling algorithm for performance boost. </w:t>
      </w:r>
    </w:p>
    <w:p w14:paraId="72F154A1" w14:textId="2F488E23" w:rsidR="00F8344D" w:rsidRDefault="00F8344D" w:rsidP="00893386">
      <w:pPr>
        <w:rPr>
          <w:szCs w:val="24"/>
        </w:rPr>
      </w:pPr>
    </w:p>
    <w:p w14:paraId="0D81B30E" w14:textId="43BEC780" w:rsidR="00F8344D" w:rsidRDefault="00F8344D" w:rsidP="00893386">
      <w:pPr>
        <w:rPr>
          <w:szCs w:val="24"/>
        </w:rPr>
      </w:pPr>
    </w:p>
    <w:p w14:paraId="08F841CF" w14:textId="3701608A" w:rsidR="00F8344D" w:rsidRDefault="00F8344D" w:rsidP="00893386">
      <w:pPr>
        <w:rPr>
          <w:szCs w:val="24"/>
        </w:rPr>
      </w:pPr>
    </w:p>
    <w:p w14:paraId="4AE16CC4" w14:textId="451684DA" w:rsidR="00F8344D" w:rsidRDefault="00F8344D" w:rsidP="00893386">
      <w:pPr>
        <w:rPr>
          <w:szCs w:val="24"/>
        </w:rPr>
      </w:pPr>
    </w:p>
    <w:p w14:paraId="0BF37D62" w14:textId="171DD871" w:rsidR="00F8344D" w:rsidRDefault="00F8344D" w:rsidP="00893386">
      <w:pPr>
        <w:rPr>
          <w:szCs w:val="24"/>
        </w:rPr>
      </w:pPr>
    </w:p>
    <w:p w14:paraId="6F053799" w14:textId="3632CC8A" w:rsidR="00F8344D" w:rsidRDefault="00F8344D" w:rsidP="00893386">
      <w:pPr>
        <w:rPr>
          <w:szCs w:val="24"/>
        </w:rPr>
      </w:pPr>
    </w:p>
    <w:p w14:paraId="55DD8999" w14:textId="2EF486A7" w:rsidR="00F8344D" w:rsidRDefault="00F8344D" w:rsidP="00893386">
      <w:pPr>
        <w:rPr>
          <w:szCs w:val="24"/>
        </w:rPr>
      </w:pPr>
    </w:p>
    <w:p w14:paraId="75DE86DD" w14:textId="74E8B016" w:rsidR="00F8344D" w:rsidRDefault="00F8344D" w:rsidP="00893386">
      <w:pPr>
        <w:rPr>
          <w:szCs w:val="24"/>
        </w:rPr>
      </w:pPr>
    </w:p>
    <w:p w14:paraId="1DB83A19" w14:textId="3F999F88" w:rsidR="00F8344D" w:rsidRDefault="00F8344D" w:rsidP="00893386">
      <w:pPr>
        <w:rPr>
          <w:szCs w:val="24"/>
        </w:rPr>
      </w:pPr>
    </w:p>
    <w:p w14:paraId="038A0511" w14:textId="60F11CCA" w:rsidR="00F8344D" w:rsidRDefault="00F8344D" w:rsidP="00893386">
      <w:pPr>
        <w:rPr>
          <w:szCs w:val="24"/>
        </w:rPr>
      </w:pPr>
    </w:p>
    <w:p w14:paraId="1CEA5364" w14:textId="648DED48" w:rsidR="00F8344D" w:rsidRDefault="00F8344D" w:rsidP="00893386">
      <w:pPr>
        <w:rPr>
          <w:szCs w:val="24"/>
        </w:rPr>
      </w:pPr>
    </w:p>
    <w:p w14:paraId="33D4C7B6" w14:textId="04FE61D2" w:rsidR="00F8344D" w:rsidRDefault="00F8344D" w:rsidP="00893386">
      <w:pPr>
        <w:rPr>
          <w:szCs w:val="24"/>
        </w:rPr>
      </w:pPr>
    </w:p>
    <w:p w14:paraId="2DFB5A74" w14:textId="1EC9F194" w:rsidR="00F8344D" w:rsidRDefault="00F8344D" w:rsidP="00893386">
      <w:pPr>
        <w:rPr>
          <w:szCs w:val="24"/>
        </w:rPr>
      </w:pPr>
    </w:p>
    <w:p w14:paraId="444581A6" w14:textId="77777777" w:rsidR="00F8344D" w:rsidRDefault="00F8344D" w:rsidP="00893386">
      <w:pPr>
        <w:rPr>
          <w:szCs w:val="24"/>
        </w:rPr>
      </w:pPr>
    </w:p>
    <w:p w14:paraId="76D186B9" w14:textId="77777777" w:rsidR="00DF25C6" w:rsidRDefault="00DF25C6" w:rsidP="00425372">
      <w:pPr>
        <w:pStyle w:val="Heading1"/>
        <w:spacing w:line="240" w:lineRule="auto"/>
        <w:jc w:val="center"/>
        <w:rPr>
          <w:rFonts w:ascii="Times New Roman" w:hAnsi="Times New Roman" w:cs="Times New Roman"/>
          <w:b/>
          <w:bCs/>
          <w:color w:val="auto"/>
          <w:u w:val="single"/>
        </w:rPr>
      </w:pPr>
    </w:p>
    <w:p w14:paraId="1E0F3548" w14:textId="487BD662" w:rsidR="00DF25C6" w:rsidRDefault="00DF25C6" w:rsidP="00DF25C6">
      <w:pPr>
        <w:pStyle w:val="Heading1"/>
        <w:spacing w:line="240" w:lineRule="auto"/>
        <w:rPr>
          <w:rFonts w:ascii="Times New Roman" w:hAnsi="Times New Roman" w:cs="Times New Roman"/>
          <w:b/>
          <w:bCs/>
          <w:color w:val="auto"/>
          <w:u w:val="single"/>
        </w:rPr>
      </w:pPr>
    </w:p>
    <w:p w14:paraId="51DC5587" w14:textId="0CC9F36A" w:rsidR="00DF25C6" w:rsidRDefault="00DF25C6" w:rsidP="00DF25C6"/>
    <w:p w14:paraId="3A8BD50B" w14:textId="2178CEEE" w:rsidR="00DF25C6" w:rsidRDefault="00DF25C6" w:rsidP="00DF25C6"/>
    <w:p w14:paraId="32A74253" w14:textId="55A83707" w:rsidR="00DF25C6" w:rsidRDefault="00DF25C6" w:rsidP="00DF25C6"/>
    <w:p w14:paraId="2F5CCC7C" w14:textId="161D784E" w:rsidR="00DF25C6" w:rsidRDefault="00DF25C6" w:rsidP="00DF25C6"/>
    <w:p w14:paraId="29A15295" w14:textId="1B6C1FDE" w:rsidR="001A0BC2" w:rsidRDefault="001A0BC2" w:rsidP="00425372">
      <w:pPr>
        <w:pStyle w:val="Heading1"/>
        <w:spacing w:line="240" w:lineRule="auto"/>
        <w:jc w:val="center"/>
        <w:rPr>
          <w:rFonts w:ascii="Times New Roman" w:hAnsi="Times New Roman" w:cs="Times New Roman"/>
          <w:b/>
          <w:bCs/>
          <w:color w:val="auto"/>
          <w:u w:val="single"/>
        </w:rPr>
      </w:pPr>
      <w:bookmarkStart w:id="6" w:name="_Toc58527687"/>
      <w:r>
        <w:rPr>
          <w:rFonts w:ascii="Times New Roman" w:hAnsi="Times New Roman" w:cs="Times New Roman"/>
          <w:b/>
          <w:bCs/>
          <w:color w:val="auto"/>
          <w:u w:val="single"/>
        </w:rPr>
        <w:lastRenderedPageBreak/>
        <w:t>REFER</w:t>
      </w:r>
      <w:r w:rsidR="00425372">
        <w:rPr>
          <w:rFonts w:ascii="Times New Roman" w:hAnsi="Times New Roman" w:cs="Times New Roman"/>
          <w:b/>
          <w:bCs/>
          <w:color w:val="auto"/>
          <w:u w:val="single"/>
        </w:rPr>
        <w:t>E</w:t>
      </w:r>
      <w:r>
        <w:rPr>
          <w:rFonts w:ascii="Times New Roman" w:hAnsi="Times New Roman" w:cs="Times New Roman"/>
          <w:b/>
          <w:bCs/>
          <w:color w:val="auto"/>
          <w:u w:val="single"/>
        </w:rPr>
        <w:t>NCES</w:t>
      </w:r>
      <w:bookmarkEnd w:id="6"/>
    </w:p>
    <w:p w14:paraId="74800DED" w14:textId="6FA34264" w:rsidR="00773A87" w:rsidRPr="00773A87" w:rsidRDefault="00773A87" w:rsidP="00773A87">
      <w:pPr>
        <w:rPr>
          <w:szCs w:val="24"/>
        </w:rPr>
      </w:pPr>
    </w:p>
    <w:p w14:paraId="6536FBEC" w14:textId="57534984" w:rsidR="00773A87" w:rsidRPr="00773A87" w:rsidRDefault="00773A87" w:rsidP="00773A87">
      <w:pPr>
        <w:pStyle w:val="ListParagraph"/>
        <w:numPr>
          <w:ilvl w:val="0"/>
          <w:numId w:val="1"/>
        </w:numPr>
        <w:rPr>
          <w:szCs w:val="24"/>
        </w:rPr>
      </w:pPr>
      <w:r w:rsidRPr="00773A87">
        <w:rPr>
          <w:szCs w:val="24"/>
        </w:rPr>
        <w:t>J. Lewis, “Economic Impact of Cybercrime, No Slowing Down.” McAfee, 2018.</w:t>
      </w:r>
    </w:p>
    <w:p w14:paraId="31383315" w14:textId="12E79333" w:rsidR="00773A87" w:rsidRDefault="00773A87" w:rsidP="00773A87">
      <w:pPr>
        <w:pStyle w:val="ListParagraph"/>
        <w:numPr>
          <w:ilvl w:val="0"/>
          <w:numId w:val="1"/>
        </w:numPr>
        <w:rPr>
          <w:szCs w:val="24"/>
        </w:rPr>
      </w:pPr>
      <w:r w:rsidRPr="00773A87">
        <w:rPr>
          <w:szCs w:val="24"/>
        </w:rPr>
        <w:t>Symantec, “2016 Internet security threat report,” https://www.symantec.com/security-center/threat-report, 2016.</w:t>
      </w:r>
    </w:p>
    <w:p w14:paraId="591C586C" w14:textId="317834E8" w:rsidR="00401BE3" w:rsidRDefault="00401BE3" w:rsidP="00773A87">
      <w:pPr>
        <w:pStyle w:val="ListParagraph"/>
        <w:numPr>
          <w:ilvl w:val="0"/>
          <w:numId w:val="1"/>
        </w:numPr>
        <w:rPr>
          <w:szCs w:val="24"/>
        </w:rPr>
      </w:pPr>
      <w:r w:rsidRPr="00401BE3">
        <w:rPr>
          <w:szCs w:val="24"/>
        </w:rPr>
        <w:t>Le, Q. Pham, D. Sahoo, and S. C. Hoi, “</w:t>
      </w:r>
      <w:proofErr w:type="spellStart"/>
      <w:r w:rsidRPr="00401BE3">
        <w:rPr>
          <w:szCs w:val="24"/>
        </w:rPr>
        <w:t>Urlnet</w:t>
      </w:r>
      <w:proofErr w:type="spellEnd"/>
      <w:r w:rsidRPr="00401BE3">
        <w:rPr>
          <w:szCs w:val="24"/>
        </w:rPr>
        <w:t>: learning a URL</w:t>
      </w:r>
      <w:r>
        <w:rPr>
          <w:szCs w:val="24"/>
        </w:rPr>
        <w:t xml:space="preserve"> </w:t>
      </w:r>
      <w:r w:rsidRPr="00401BE3">
        <w:rPr>
          <w:szCs w:val="24"/>
        </w:rPr>
        <w:t>representation with deep learning for malicious URL detection,”</w:t>
      </w:r>
      <w:r>
        <w:rPr>
          <w:szCs w:val="24"/>
        </w:rPr>
        <w:t xml:space="preserve"> </w:t>
      </w:r>
      <w:proofErr w:type="spellStart"/>
      <w:r w:rsidRPr="00401BE3">
        <w:rPr>
          <w:szCs w:val="24"/>
        </w:rPr>
        <w:t>arXiv</w:t>
      </w:r>
      <w:proofErr w:type="spellEnd"/>
      <w:r>
        <w:rPr>
          <w:szCs w:val="24"/>
        </w:rPr>
        <w:t xml:space="preserve"> </w:t>
      </w:r>
      <w:r w:rsidRPr="00401BE3">
        <w:rPr>
          <w:szCs w:val="24"/>
        </w:rPr>
        <w:t>preprint arXiv:1802.03162, 2018.</w:t>
      </w:r>
    </w:p>
    <w:p w14:paraId="4FEC22F1" w14:textId="634B6036" w:rsidR="00401BE3" w:rsidRDefault="00401BE3" w:rsidP="00773A87">
      <w:pPr>
        <w:pStyle w:val="ListParagraph"/>
        <w:numPr>
          <w:ilvl w:val="0"/>
          <w:numId w:val="1"/>
        </w:numPr>
        <w:rPr>
          <w:szCs w:val="24"/>
        </w:rPr>
      </w:pPr>
      <w:r w:rsidRPr="00401BE3">
        <w:rPr>
          <w:szCs w:val="24"/>
        </w:rPr>
        <w:t>Y.-L. Zhang, L. Li, J. Zhou, X. Li, Y. Liu, Y. Zhang, and Z.-</w:t>
      </w:r>
      <w:proofErr w:type="spellStart"/>
      <w:proofErr w:type="gramStart"/>
      <w:r w:rsidRPr="00401BE3">
        <w:rPr>
          <w:szCs w:val="24"/>
        </w:rPr>
        <w:t>H.Zhou</w:t>
      </w:r>
      <w:proofErr w:type="spellEnd"/>
      <w:proofErr w:type="gramEnd"/>
      <w:r w:rsidRPr="00401BE3">
        <w:rPr>
          <w:szCs w:val="24"/>
        </w:rPr>
        <w:t xml:space="preserve">, “Poster: A </w:t>
      </w:r>
      <w:proofErr w:type="spellStart"/>
      <w:r w:rsidRPr="00401BE3">
        <w:rPr>
          <w:szCs w:val="24"/>
        </w:rPr>
        <w:t>pu</w:t>
      </w:r>
      <w:proofErr w:type="spellEnd"/>
      <w:r w:rsidRPr="00401BE3">
        <w:rPr>
          <w:szCs w:val="24"/>
        </w:rPr>
        <w:t xml:space="preserve"> learning based system for potential malicious URL</w:t>
      </w:r>
      <w:r>
        <w:rPr>
          <w:szCs w:val="24"/>
        </w:rPr>
        <w:t xml:space="preserve"> </w:t>
      </w:r>
      <w:r w:rsidRPr="00401BE3">
        <w:rPr>
          <w:szCs w:val="24"/>
        </w:rPr>
        <w:t>detection,” in</w:t>
      </w:r>
      <w:r>
        <w:rPr>
          <w:szCs w:val="24"/>
        </w:rPr>
        <w:t xml:space="preserve"> </w:t>
      </w:r>
      <w:r w:rsidRPr="00401BE3">
        <w:rPr>
          <w:szCs w:val="24"/>
        </w:rPr>
        <w:t>Proceedings of the 2017 ACM SIGSAC Conference on</w:t>
      </w:r>
      <w:r>
        <w:rPr>
          <w:szCs w:val="24"/>
        </w:rPr>
        <w:t xml:space="preserve"> </w:t>
      </w:r>
      <w:r w:rsidRPr="00401BE3">
        <w:rPr>
          <w:szCs w:val="24"/>
        </w:rPr>
        <w:t>Computer and Communications Security. ACM, 2017, pp. 2599–2601.</w:t>
      </w:r>
    </w:p>
    <w:p w14:paraId="265482C9" w14:textId="77777777" w:rsidR="00401BE3" w:rsidRDefault="00401BE3" w:rsidP="00773A87">
      <w:pPr>
        <w:pStyle w:val="ListParagraph"/>
        <w:numPr>
          <w:ilvl w:val="0"/>
          <w:numId w:val="1"/>
        </w:numPr>
        <w:rPr>
          <w:szCs w:val="24"/>
        </w:rPr>
      </w:pPr>
      <w:r w:rsidRPr="00401BE3">
        <w:rPr>
          <w:szCs w:val="24"/>
        </w:rPr>
        <w:t>R. Verma and A. Das, “What’s in a url: Fast feature extraction and</w:t>
      </w:r>
      <w:r>
        <w:rPr>
          <w:szCs w:val="24"/>
        </w:rPr>
        <w:t xml:space="preserve"> </w:t>
      </w:r>
      <w:r w:rsidRPr="00401BE3">
        <w:rPr>
          <w:szCs w:val="24"/>
        </w:rPr>
        <w:t>malicious URL detection,” in</w:t>
      </w:r>
      <w:r>
        <w:rPr>
          <w:szCs w:val="24"/>
        </w:rPr>
        <w:t xml:space="preserve"> </w:t>
      </w:r>
      <w:r w:rsidRPr="00401BE3">
        <w:rPr>
          <w:szCs w:val="24"/>
        </w:rPr>
        <w:t>Proceedings of the 3rd ACM on International</w:t>
      </w:r>
      <w:r>
        <w:rPr>
          <w:szCs w:val="24"/>
        </w:rPr>
        <w:t xml:space="preserve"> </w:t>
      </w:r>
      <w:r w:rsidRPr="00401BE3">
        <w:rPr>
          <w:szCs w:val="24"/>
        </w:rPr>
        <w:t>Workshop on Security and Privacy Analytics. ACM, 2017, pp. 55–63.</w:t>
      </w:r>
    </w:p>
    <w:p w14:paraId="651E01B2" w14:textId="77777777" w:rsidR="00401BE3" w:rsidRDefault="00401BE3" w:rsidP="00773A87">
      <w:pPr>
        <w:pStyle w:val="ListParagraph"/>
        <w:numPr>
          <w:ilvl w:val="0"/>
          <w:numId w:val="1"/>
        </w:numPr>
        <w:rPr>
          <w:szCs w:val="24"/>
        </w:rPr>
      </w:pPr>
      <w:r w:rsidRPr="00401BE3">
        <w:rPr>
          <w:szCs w:val="24"/>
        </w:rPr>
        <w:t>J. Jiang, J. Chen, K.-K. R. Choo, C. Liu, K. Liu, M. Yu, and Y. Wang,</w:t>
      </w:r>
      <w:r>
        <w:rPr>
          <w:szCs w:val="24"/>
        </w:rPr>
        <w:t xml:space="preserve"> </w:t>
      </w:r>
      <w:r w:rsidRPr="00401BE3">
        <w:rPr>
          <w:szCs w:val="24"/>
        </w:rPr>
        <w:t xml:space="preserve">“A deep learning based online malicious URL and </w:t>
      </w:r>
      <w:r>
        <w:rPr>
          <w:szCs w:val="24"/>
        </w:rPr>
        <w:t>DNS</w:t>
      </w:r>
      <w:r w:rsidRPr="00401BE3">
        <w:rPr>
          <w:szCs w:val="24"/>
        </w:rPr>
        <w:t xml:space="preserve"> detection scheme,”</w:t>
      </w:r>
      <w:r>
        <w:rPr>
          <w:szCs w:val="24"/>
        </w:rPr>
        <w:t xml:space="preserve"> </w:t>
      </w:r>
      <w:r w:rsidRPr="00401BE3">
        <w:rPr>
          <w:szCs w:val="24"/>
        </w:rPr>
        <w:t>in</w:t>
      </w:r>
      <w:r>
        <w:rPr>
          <w:szCs w:val="24"/>
        </w:rPr>
        <w:t xml:space="preserve"> </w:t>
      </w:r>
      <w:r w:rsidRPr="00401BE3">
        <w:rPr>
          <w:szCs w:val="24"/>
        </w:rPr>
        <w:t>International Conference on Security and Privacy in Communication</w:t>
      </w:r>
      <w:r>
        <w:rPr>
          <w:szCs w:val="24"/>
        </w:rPr>
        <w:t xml:space="preserve"> </w:t>
      </w:r>
      <w:r w:rsidRPr="00401BE3">
        <w:rPr>
          <w:szCs w:val="24"/>
        </w:rPr>
        <w:t>Systems. Springer, 2017, pp. 438–448.</w:t>
      </w:r>
    </w:p>
    <w:p w14:paraId="724E4D64" w14:textId="3351EED3" w:rsidR="00773A87" w:rsidRDefault="00401BE3" w:rsidP="00773A87">
      <w:pPr>
        <w:pStyle w:val="ListParagraph"/>
        <w:numPr>
          <w:ilvl w:val="0"/>
          <w:numId w:val="1"/>
        </w:numPr>
        <w:rPr>
          <w:szCs w:val="24"/>
        </w:rPr>
      </w:pPr>
      <w:r w:rsidRPr="00401BE3">
        <w:rPr>
          <w:szCs w:val="24"/>
        </w:rPr>
        <w:t xml:space="preserve">A. </w:t>
      </w:r>
      <w:proofErr w:type="spellStart"/>
      <w:r w:rsidRPr="00401BE3">
        <w:rPr>
          <w:szCs w:val="24"/>
        </w:rPr>
        <w:t>Astorino</w:t>
      </w:r>
      <w:proofErr w:type="spellEnd"/>
      <w:r w:rsidRPr="00401BE3">
        <w:rPr>
          <w:szCs w:val="24"/>
        </w:rPr>
        <w:t xml:space="preserve">, A. </w:t>
      </w:r>
      <w:proofErr w:type="spellStart"/>
      <w:r w:rsidRPr="00401BE3">
        <w:rPr>
          <w:szCs w:val="24"/>
        </w:rPr>
        <w:t>Chiarello</w:t>
      </w:r>
      <w:proofErr w:type="spellEnd"/>
      <w:r w:rsidRPr="00401BE3">
        <w:rPr>
          <w:szCs w:val="24"/>
        </w:rPr>
        <w:t xml:space="preserve">, M. </w:t>
      </w:r>
      <w:proofErr w:type="spellStart"/>
      <w:r w:rsidRPr="00401BE3">
        <w:rPr>
          <w:szCs w:val="24"/>
        </w:rPr>
        <w:t>Gaudioso</w:t>
      </w:r>
      <w:proofErr w:type="spellEnd"/>
      <w:r w:rsidRPr="00401BE3">
        <w:rPr>
          <w:szCs w:val="24"/>
        </w:rPr>
        <w:t>, and A. Piccolo, “Malicious URL</w:t>
      </w:r>
      <w:r>
        <w:rPr>
          <w:szCs w:val="24"/>
        </w:rPr>
        <w:t xml:space="preserve"> </w:t>
      </w:r>
      <w:r w:rsidRPr="00401BE3">
        <w:rPr>
          <w:szCs w:val="24"/>
        </w:rPr>
        <w:t>detection via spherical classification,”</w:t>
      </w:r>
      <w:r>
        <w:rPr>
          <w:szCs w:val="24"/>
        </w:rPr>
        <w:t xml:space="preserve"> </w:t>
      </w:r>
      <w:r w:rsidRPr="00401BE3">
        <w:rPr>
          <w:szCs w:val="24"/>
        </w:rPr>
        <w:t>Neural Computing and Applications, vol. 28, no. 1, pp. 699–705, 2017</w:t>
      </w:r>
    </w:p>
    <w:p w14:paraId="6943EFEA" w14:textId="6DB11FD3" w:rsidR="009217AE" w:rsidRPr="00401BE3" w:rsidRDefault="009217AE" w:rsidP="00773A87">
      <w:pPr>
        <w:pStyle w:val="ListParagraph"/>
        <w:numPr>
          <w:ilvl w:val="0"/>
          <w:numId w:val="1"/>
        </w:numPr>
        <w:rPr>
          <w:szCs w:val="24"/>
        </w:rPr>
      </w:pPr>
      <w:r>
        <w:t xml:space="preserve">Mohammad Saiful Islam Mamun, Mohammad Ahmad Rathore, </w:t>
      </w:r>
      <w:proofErr w:type="spellStart"/>
      <w:r>
        <w:t>Arash</w:t>
      </w:r>
      <w:proofErr w:type="spellEnd"/>
      <w:r>
        <w:t xml:space="preserve"> Habibi </w:t>
      </w:r>
      <w:proofErr w:type="spellStart"/>
      <w:r>
        <w:t>Lashkari</w:t>
      </w:r>
      <w:proofErr w:type="spellEnd"/>
      <w:r>
        <w:t xml:space="preserve">, Natalia </w:t>
      </w:r>
      <w:proofErr w:type="spellStart"/>
      <w:r>
        <w:t>Stakhanova</w:t>
      </w:r>
      <w:proofErr w:type="spellEnd"/>
      <w:r>
        <w:t xml:space="preserve"> and Ali A. </w:t>
      </w:r>
      <w:proofErr w:type="spellStart"/>
      <w:r>
        <w:t>Ghorbani</w:t>
      </w:r>
      <w:proofErr w:type="spellEnd"/>
      <w:r>
        <w:t>, "Detecting Malicious URLs Using Lexical Analysis", Network and System Security, Springer International Publishing, P467--482, 2016.</w:t>
      </w:r>
    </w:p>
    <w:p w14:paraId="259ACC64" w14:textId="3E9FDED6" w:rsidR="00425372" w:rsidRDefault="00425372" w:rsidP="00425372">
      <w:pPr>
        <w:spacing w:line="240" w:lineRule="auto"/>
      </w:pPr>
    </w:p>
    <w:p w14:paraId="16348EA9" w14:textId="77777777" w:rsidR="00425372" w:rsidRPr="00425372" w:rsidRDefault="00425372" w:rsidP="00425372">
      <w:pPr>
        <w:spacing w:line="240" w:lineRule="auto"/>
      </w:pPr>
    </w:p>
    <w:sectPr w:rsidR="00425372" w:rsidRPr="00425372" w:rsidSect="00D4792D">
      <w:footerReference w:type="default" r:id="rId18"/>
      <w:pgSz w:w="11906" w:h="16838"/>
      <w:pgMar w:top="1440" w:right="1440" w:bottom="1440" w:left="1440" w:header="708" w:footer="708" w:gutter="0"/>
      <w:pgBorders w:offsetFrom="page">
        <w:top w:val="single" w:sz="8" w:space="24" w:color="auto"/>
        <w:left w:val="single" w:sz="8" w:space="24" w:color="auto"/>
        <w:bottom w:val="single" w:sz="8" w:space="24" w:color="auto"/>
        <w:right w:val="single" w:sz="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BA457E" w14:textId="77777777" w:rsidR="00963767" w:rsidRDefault="00963767" w:rsidP="003E0A87">
      <w:pPr>
        <w:spacing w:after="0" w:line="240" w:lineRule="auto"/>
      </w:pPr>
      <w:r>
        <w:separator/>
      </w:r>
    </w:p>
  </w:endnote>
  <w:endnote w:type="continuationSeparator" w:id="0">
    <w:p w14:paraId="374558B8" w14:textId="77777777" w:rsidR="00963767" w:rsidRDefault="00963767" w:rsidP="003E0A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53825610"/>
      <w:docPartObj>
        <w:docPartGallery w:val="Page Numbers (Bottom of Page)"/>
        <w:docPartUnique/>
      </w:docPartObj>
    </w:sdtPr>
    <w:sdtEndPr/>
    <w:sdtContent>
      <w:sdt>
        <w:sdtPr>
          <w:id w:val="-1769616900"/>
          <w:docPartObj>
            <w:docPartGallery w:val="Page Numbers (Top of Page)"/>
            <w:docPartUnique/>
          </w:docPartObj>
        </w:sdtPr>
        <w:sdtEndPr/>
        <w:sdtContent>
          <w:p w14:paraId="55F634FB" w14:textId="09B41BDD" w:rsidR="00C2227F" w:rsidRDefault="00C2227F">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4268CE91" w14:textId="77777777" w:rsidR="003E0A87" w:rsidRDefault="003E0A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497747" w14:textId="77777777" w:rsidR="00963767" w:rsidRDefault="00963767" w:rsidP="003E0A87">
      <w:pPr>
        <w:spacing w:after="0" w:line="240" w:lineRule="auto"/>
      </w:pPr>
      <w:r>
        <w:separator/>
      </w:r>
    </w:p>
  </w:footnote>
  <w:footnote w:type="continuationSeparator" w:id="0">
    <w:p w14:paraId="490A6FF3" w14:textId="77777777" w:rsidR="00963767" w:rsidRDefault="00963767" w:rsidP="003E0A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DA4448"/>
    <w:multiLevelType w:val="hybridMultilevel"/>
    <w:tmpl w:val="63F41E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B60684F"/>
    <w:multiLevelType w:val="hybridMultilevel"/>
    <w:tmpl w:val="EDE2AA7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42E26BD"/>
    <w:multiLevelType w:val="hybridMultilevel"/>
    <w:tmpl w:val="D41E23D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B7B51DE"/>
    <w:multiLevelType w:val="multilevel"/>
    <w:tmpl w:val="A754F09A"/>
    <w:lvl w:ilvl="0">
      <w:start w:val="1"/>
      <w:numFmt w:val="decimal"/>
      <w:lvlText w:val="%1."/>
      <w:lvlJc w:val="left"/>
      <w:pPr>
        <w:ind w:left="360" w:hanging="360"/>
      </w:pPr>
      <w:rPr>
        <w:b/>
        <w:bCs/>
        <w:sz w:val="28"/>
        <w:szCs w:val="28"/>
      </w:rPr>
    </w:lvl>
    <w:lvl w:ilvl="1">
      <w:start w:val="1"/>
      <w:numFmt w:val="decimal"/>
      <w:lvlText w:val="%1.%2."/>
      <w:lvlJc w:val="left"/>
      <w:pPr>
        <w:ind w:left="792" w:hanging="432"/>
      </w:pPr>
      <w:rPr>
        <w:b w:val="0"/>
        <w:bCs w:val="0"/>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EAE14ED"/>
    <w:multiLevelType w:val="hybridMultilevel"/>
    <w:tmpl w:val="D43EFF5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8ED25D3"/>
    <w:multiLevelType w:val="hybridMultilevel"/>
    <w:tmpl w:val="8D5EB0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DBA3978"/>
    <w:multiLevelType w:val="multilevel"/>
    <w:tmpl w:val="A754F09A"/>
    <w:lvl w:ilvl="0">
      <w:start w:val="1"/>
      <w:numFmt w:val="decimal"/>
      <w:lvlText w:val="%1."/>
      <w:lvlJc w:val="left"/>
      <w:pPr>
        <w:ind w:left="360" w:hanging="360"/>
      </w:pPr>
      <w:rPr>
        <w:b/>
        <w:bCs/>
        <w:sz w:val="28"/>
        <w:szCs w:val="28"/>
      </w:rPr>
    </w:lvl>
    <w:lvl w:ilvl="1">
      <w:start w:val="1"/>
      <w:numFmt w:val="decimal"/>
      <w:lvlText w:val="%1.%2."/>
      <w:lvlJc w:val="left"/>
      <w:pPr>
        <w:ind w:left="792" w:hanging="432"/>
      </w:pPr>
      <w:rPr>
        <w:b w:val="0"/>
        <w:bCs w:val="0"/>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4F82961"/>
    <w:multiLevelType w:val="hybridMultilevel"/>
    <w:tmpl w:val="57FA8C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91E56C5"/>
    <w:multiLevelType w:val="hybridMultilevel"/>
    <w:tmpl w:val="078E3F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B1F7E8D"/>
    <w:multiLevelType w:val="hybridMultilevel"/>
    <w:tmpl w:val="806E613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D3D015C"/>
    <w:multiLevelType w:val="hybridMultilevel"/>
    <w:tmpl w:val="AEA0E2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2870238"/>
    <w:multiLevelType w:val="hybridMultilevel"/>
    <w:tmpl w:val="9D8A3A2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0"/>
  </w:num>
  <w:num w:numId="3">
    <w:abstractNumId w:val="7"/>
  </w:num>
  <w:num w:numId="4">
    <w:abstractNumId w:val="6"/>
  </w:num>
  <w:num w:numId="5">
    <w:abstractNumId w:val="9"/>
  </w:num>
  <w:num w:numId="6">
    <w:abstractNumId w:val="11"/>
  </w:num>
  <w:num w:numId="7">
    <w:abstractNumId w:val="10"/>
  </w:num>
  <w:num w:numId="8">
    <w:abstractNumId w:val="5"/>
  </w:num>
  <w:num w:numId="9">
    <w:abstractNumId w:val="3"/>
  </w:num>
  <w:num w:numId="10">
    <w:abstractNumId w:val="2"/>
  </w:num>
  <w:num w:numId="11">
    <w:abstractNumId w:val="1"/>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2MDWxMDEwMzMzNDRX0lEKTi0uzszPAykwNKwFAMFz3IEtAAAA"/>
  </w:docVars>
  <w:rsids>
    <w:rsidRoot w:val="003E0A87"/>
    <w:rsid w:val="00004D34"/>
    <w:rsid w:val="00006AE9"/>
    <w:rsid w:val="00042CA2"/>
    <w:rsid w:val="00075452"/>
    <w:rsid w:val="00094A2B"/>
    <w:rsid w:val="000A75E2"/>
    <w:rsid w:val="000B31FD"/>
    <w:rsid w:val="000C14CF"/>
    <w:rsid w:val="000C3E69"/>
    <w:rsid w:val="000E351C"/>
    <w:rsid w:val="00101C5D"/>
    <w:rsid w:val="0010312F"/>
    <w:rsid w:val="00143C94"/>
    <w:rsid w:val="00162BA6"/>
    <w:rsid w:val="00164DB8"/>
    <w:rsid w:val="001901C2"/>
    <w:rsid w:val="0019216D"/>
    <w:rsid w:val="001A0BC2"/>
    <w:rsid w:val="001B322F"/>
    <w:rsid w:val="001C22D7"/>
    <w:rsid w:val="001C36B9"/>
    <w:rsid w:val="001C77A5"/>
    <w:rsid w:val="001E0897"/>
    <w:rsid w:val="001F16D4"/>
    <w:rsid w:val="00200A43"/>
    <w:rsid w:val="00202B34"/>
    <w:rsid w:val="00230066"/>
    <w:rsid w:val="002324C5"/>
    <w:rsid w:val="00263BB3"/>
    <w:rsid w:val="002663B0"/>
    <w:rsid w:val="00272F41"/>
    <w:rsid w:val="00274EFB"/>
    <w:rsid w:val="002B2B0C"/>
    <w:rsid w:val="002C2C27"/>
    <w:rsid w:val="002C597A"/>
    <w:rsid w:val="002C5CC7"/>
    <w:rsid w:val="002D11D2"/>
    <w:rsid w:val="002D29FE"/>
    <w:rsid w:val="002E6456"/>
    <w:rsid w:val="002F1E0D"/>
    <w:rsid w:val="002F2189"/>
    <w:rsid w:val="002F61D0"/>
    <w:rsid w:val="003019A0"/>
    <w:rsid w:val="00305087"/>
    <w:rsid w:val="00316FFD"/>
    <w:rsid w:val="00321B4F"/>
    <w:rsid w:val="00324EAE"/>
    <w:rsid w:val="003323A0"/>
    <w:rsid w:val="0036398A"/>
    <w:rsid w:val="003714AB"/>
    <w:rsid w:val="0038251F"/>
    <w:rsid w:val="00385B30"/>
    <w:rsid w:val="00390911"/>
    <w:rsid w:val="003A3DA2"/>
    <w:rsid w:val="003B063A"/>
    <w:rsid w:val="003B6D4B"/>
    <w:rsid w:val="003E0A87"/>
    <w:rsid w:val="003E3355"/>
    <w:rsid w:val="004019E5"/>
    <w:rsid w:val="00401BE3"/>
    <w:rsid w:val="0040474A"/>
    <w:rsid w:val="0041546D"/>
    <w:rsid w:val="00425372"/>
    <w:rsid w:val="00430FDC"/>
    <w:rsid w:val="004414B6"/>
    <w:rsid w:val="0044675D"/>
    <w:rsid w:val="00456F40"/>
    <w:rsid w:val="00475411"/>
    <w:rsid w:val="004A1436"/>
    <w:rsid w:val="004B2FE4"/>
    <w:rsid w:val="004E3009"/>
    <w:rsid w:val="004E7389"/>
    <w:rsid w:val="00527B70"/>
    <w:rsid w:val="00555F1A"/>
    <w:rsid w:val="00557748"/>
    <w:rsid w:val="00573AF0"/>
    <w:rsid w:val="005767AC"/>
    <w:rsid w:val="005871C3"/>
    <w:rsid w:val="005A469A"/>
    <w:rsid w:val="005A7AF0"/>
    <w:rsid w:val="005C03C9"/>
    <w:rsid w:val="005C6C16"/>
    <w:rsid w:val="005D6FB7"/>
    <w:rsid w:val="005F3129"/>
    <w:rsid w:val="00613490"/>
    <w:rsid w:val="00623197"/>
    <w:rsid w:val="006304E5"/>
    <w:rsid w:val="00635D40"/>
    <w:rsid w:val="006450DB"/>
    <w:rsid w:val="006A72C7"/>
    <w:rsid w:val="006D1988"/>
    <w:rsid w:val="006F6B07"/>
    <w:rsid w:val="00710BAC"/>
    <w:rsid w:val="00714874"/>
    <w:rsid w:val="00773A87"/>
    <w:rsid w:val="00774D7C"/>
    <w:rsid w:val="007A174C"/>
    <w:rsid w:val="007A2D77"/>
    <w:rsid w:val="007D3E0F"/>
    <w:rsid w:val="00806EA9"/>
    <w:rsid w:val="00825D90"/>
    <w:rsid w:val="00866D97"/>
    <w:rsid w:val="00873C4E"/>
    <w:rsid w:val="00886BF3"/>
    <w:rsid w:val="00893386"/>
    <w:rsid w:val="008A5F8B"/>
    <w:rsid w:val="008A60C0"/>
    <w:rsid w:val="008A764B"/>
    <w:rsid w:val="008D338C"/>
    <w:rsid w:val="00903FBF"/>
    <w:rsid w:val="009217AE"/>
    <w:rsid w:val="009356BC"/>
    <w:rsid w:val="00943940"/>
    <w:rsid w:val="00956CDF"/>
    <w:rsid w:val="00963359"/>
    <w:rsid w:val="00963767"/>
    <w:rsid w:val="00970F3E"/>
    <w:rsid w:val="00987DD0"/>
    <w:rsid w:val="009A0DFC"/>
    <w:rsid w:val="009B0760"/>
    <w:rsid w:val="009B61F8"/>
    <w:rsid w:val="009C46DF"/>
    <w:rsid w:val="009D5F6C"/>
    <w:rsid w:val="009F14FE"/>
    <w:rsid w:val="009F2585"/>
    <w:rsid w:val="009F78A6"/>
    <w:rsid w:val="00A02765"/>
    <w:rsid w:val="00A03D5C"/>
    <w:rsid w:val="00A111BC"/>
    <w:rsid w:val="00A176C0"/>
    <w:rsid w:val="00A241C7"/>
    <w:rsid w:val="00A460E3"/>
    <w:rsid w:val="00A67A09"/>
    <w:rsid w:val="00A96EB2"/>
    <w:rsid w:val="00AE548D"/>
    <w:rsid w:val="00AF74EF"/>
    <w:rsid w:val="00B00EFA"/>
    <w:rsid w:val="00B07137"/>
    <w:rsid w:val="00B40EC4"/>
    <w:rsid w:val="00B44661"/>
    <w:rsid w:val="00B454D9"/>
    <w:rsid w:val="00B523A5"/>
    <w:rsid w:val="00B6790B"/>
    <w:rsid w:val="00B8145D"/>
    <w:rsid w:val="00B9243C"/>
    <w:rsid w:val="00B97341"/>
    <w:rsid w:val="00BA2790"/>
    <w:rsid w:val="00BC0490"/>
    <w:rsid w:val="00BC090C"/>
    <w:rsid w:val="00BC6F36"/>
    <w:rsid w:val="00BD4C92"/>
    <w:rsid w:val="00BE075B"/>
    <w:rsid w:val="00BE5519"/>
    <w:rsid w:val="00BF0E2B"/>
    <w:rsid w:val="00BF164C"/>
    <w:rsid w:val="00C17AA8"/>
    <w:rsid w:val="00C2227F"/>
    <w:rsid w:val="00C24933"/>
    <w:rsid w:val="00C522D1"/>
    <w:rsid w:val="00C812D3"/>
    <w:rsid w:val="00C82499"/>
    <w:rsid w:val="00CA5838"/>
    <w:rsid w:val="00CF598B"/>
    <w:rsid w:val="00D054D1"/>
    <w:rsid w:val="00D1515E"/>
    <w:rsid w:val="00D26945"/>
    <w:rsid w:val="00D31BA4"/>
    <w:rsid w:val="00D37100"/>
    <w:rsid w:val="00D4792D"/>
    <w:rsid w:val="00D50149"/>
    <w:rsid w:val="00D67D6E"/>
    <w:rsid w:val="00D76A0A"/>
    <w:rsid w:val="00D81581"/>
    <w:rsid w:val="00DB0850"/>
    <w:rsid w:val="00DC4DD8"/>
    <w:rsid w:val="00DD13EC"/>
    <w:rsid w:val="00DF25C6"/>
    <w:rsid w:val="00E12D08"/>
    <w:rsid w:val="00E364B9"/>
    <w:rsid w:val="00E64CD8"/>
    <w:rsid w:val="00E6502B"/>
    <w:rsid w:val="00EC1718"/>
    <w:rsid w:val="00EF365E"/>
    <w:rsid w:val="00F213EB"/>
    <w:rsid w:val="00F3630C"/>
    <w:rsid w:val="00F543B0"/>
    <w:rsid w:val="00F640A3"/>
    <w:rsid w:val="00F7403A"/>
    <w:rsid w:val="00F8344D"/>
    <w:rsid w:val="00F9357F"/>
    <w:rsid w:val="00FA65C2"/>
    <w:rsid w:val="00FB53F3"/>
    <w:rsid w:val="00FD7D0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850693"/>
  <w15:chartTrackingRefBased/>
  <w15:docId w15:val="{D2E6D88E-50A8-4B6C-BD1D-C8D38EEB6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0A8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0A8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E0A87"/>
    <w:pPr>
      <w:outlineLvl w:val="9"/>
    </w:pPr>
    <w:rPr>
      <w:lang w:val="en-US"/>
    </w:rPr>
  </w:style>
  <w:style w:type="paragraph" w:styleId="Header">
    <w:name w:val="header"/>
    <w:basedOn w:val="Normal"/>
    <w:link w:val="HeaderChar"/>
    <w:uiPriority w:val="99"/>
    <w:unhideWhenUsed/>
    <w:rsid w:val="003E0A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3E0A87"/>
  </w:style>
  <w:style w:type="paragraph" w:styleId="Footer">
    <w:name w:val="footer"/>
    <w:basedOn w:val="Normal"/>
    <w:link w:val="FooterChar"/>
    <w:uiPriority w:val="99"/>
    <w:unhideWhenUsed/>
    <w:rsid w:val="003E0A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3E0A87"/>
  </w:style>
  <w:style w:type="paragraph" w:styleId="TOC1">
    <w:name w:val="toc 1"/>
    <w:basedOn w:val="Normal"/>
    <w:next w:val="Normal"/>
    <w:autoRedefine/>
    <w:uiPriority w:val="39"/>
    <w:unhideWhenUsed/>
    <w:rsid w:val="001A0BC2"/>
    <w:pPr>
      <w:tabs>
        <w:tab w:val="right" w:leader="dot" w:pos="9016"/>
      </w:tabs>
      <w:spacing w:after="100"/>
    </w:pPr>
    <w:rPr>
      <w:noProof/>
      <w:sz w:val="28"/>
      <w:szCs w:val="28"/>
    </w:rPr>
  </w:style>
  <w:style w:type="character" w:styleId="Hyperlink">
    <w:name w:val="Hyperlink"/>
    <w:basedOn w:val="DefaultParagraphFont"/>
    <w:uiPriority w:val="99"/>
    <w:unhideWhenUsed/>
    <w:rsid w:val="003E0A87"/>
    <w:rPr>
      <w:color w:val="0563C1" w:themeColor="hyperlink"/>
      <w:u w:val="single"/>
    </w:rPr>
  </w:style>
  <w:style w:type="paragraph" w:styleId="ListParagraph">
    <w:name w:val="List Paragraph"/>
    <w:basedOn w:val="Normal"/>
    <w:uiPriority w:val="34"/>
    <w:qFormat/>
    <w:rsid w:val="00773A87"/>
    <w:pPr>
      <w:ind w:left="720"/>
      <w:contextualSpacing/>
    </w:pPr>
  </w:style>
  <w:style w:type="paragraph" w:customStyle="1" w:styleId="ki">
    <w:name w:val="ki"/>
    <w:basedOn w:val="Normal"/>
    <w:rsid w:val="003019A0"/>
    <w:pPr>
      <w:spacing w:before="100" w:beforeAutospacing="1" w:after="100" w:afterAutospacing="1" w:line="240" w:lineRule="auto"/>
    </w:pPr>
    <w:rPr>
      <w:rFonts w:eastAsia="Times New Roman"/>
      <w:szCs w:val="24"/>
      <w:lang w:eastAsia="en-IN"/>
    </w:rPr>
  </w:style>
  <w:style w:type="paragraph" w:styleId="NormalWeb">
    <w:name w:val="Normal (Web)"/>
    <w:basedOn w:val="Normal"/>
    <w:uiPriority w:val="99"/>
    <w:semiHidden/>
    <w:unhideWhenUsed/>
    <w:rsid w:val="00E6502B"/>
    <w:pPr>
      <w:spacing w:before="100" w:beforeAutospacing="1" w:after="100" w:afterAutospacing="1" w:line="240" w:lineRule="auto"/>
    </w:pPr>
    <w:rPr>
      <w:rFonts w:eastAsia="Times New Roman"/>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80816">
      <w:bodyDiv w:val="1"/>
      <w:marLeft w:val="0"/>
      <w:marRight w:val="0"/>
      <w:marTop w:val="0"/>
      <w:marBottom w:val="0"/>
      <w:divBdr>
        <w:top w:val="none" w:sz="0" w:space="0" w:color="auto"/>
        <w:left w:val="none" w:sz="0" w:space="0" w:color="auto"/>
        <w:bottom w:val="none" w:sz="0" w:space="0" w:color="auto"/>
        <w:right w:val="none" w:sz="0" w:space="0" w:color="auto"/>
      </w:divBdr>
    </w:div>
    <w:div w:id="122382658">
      <w:bodyDiv w:val="1"/>
      <w:marLeft w:val="0"/>
      <w:marRight w:val="0"/>
      <w:marTop w:val="0"/>
      <w:marBottom w:val="0"/>
      <w:divBdr>
        <w:top w:val="none" w:sz="0" w:space="0" w:color="auto"/>
        <w:left w:val="none" w:sz="0" w:space="0" w:color="auto"/>
        <w:bottom w:val="none" w:sz="0" w:space="0" w:color="auto"/>
        <w:right w:val="none" w:sz="0" w:space="0" w:color="auto"/>
      </w:divBdr>
      <w:divsChild>
        <w:div w:id="1362047049">
          <w:marLeft w:val="0"/>
          <w:marRight w:val="0"/>
          <w:marTop w:val="0"/>
          <w:marBottom w:val="0"/>
          <w:divBdr>
            <w:top w:val="none" w:sz="0" w:space="0" w:color="auto"/>
            <w:left w:val="none" w:sz="0" w:space="0" w:color="auto"/>
            <w:bottom w:val="none" w:sz="0" w:space="0" w:color="auto"/>
            <w:right w:val="none" w:sz="0" w:space="0" w:color="auto"/>
          </w:divBdr>
          <w:divsChild>
            <w:div w:id="1876844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421413">
      <w:bodyDiv w:val="1"/>
      <w:marLeft w:val="0"/>
      <w:marRight w:val="0"/>
      <w:marTop w:val="0"/>
      <w:marBottom w:val="0"/>
      <w:divBdr>
        <w:top w:val="none" w:sz="0" w:space="0" w:color="auto"/>
        <w:left w:val="none" w:sz="0" w:space="0" w:color="auto"/>
        <w:bottom w:val="none" w:sz="0" w:space="0" w:color="auto"/>
        <w:right w:val="none" w:sz="0" w:space="0" w:color="auto"/>
      </w:divBdr>
      <w:divsChild>
        <w:div w:id="260112444">
          <w:marLeft w:val="0"/>
          <w:marRight w:val="0"/>
          <w:marTop w:val="0"/>
          <w:marBottom w:val="0"/>
          <w:divBdr>
            <w:top w:val="none" w:sz="0" w:space="0" w:color="auto"/>
            <w:left w:val="none" w:sz="0" w:space="0" w:color="auto"/>
            <w:bottom w:val="none" w:sz="0" w:space="0" w:color="auto"/>
            <w:right w:val="none" w:sz="0" w:space="0" w:color="auto"/>
          </w:divBdr>
          <w:divsChild>
            <w:div w:id="6711526">
              <w:marLeft w:val="0"/>
              <w:marRight w:val="0"/>
              <w:marTop w:val="0"/>
              <w:marBottom w:val="0"/>
              <w:divBdr>
                <w:top w:val="none" w:sz="0" w:space="0" w:color="auto"/>
                <w:left w:val="none" w:sz="0" w:space="0" w:color="auto"/>
                <w:bottom w:val="none" w:sz="0" w:space="0" w:color="auto"/>
                <w:right w:val="none" w:sz="0" w:space="0" w:color="auto"/>
              </w:divBdr>
            </w:div>
            <w:div w:id="1491631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553223">
      <w:bodyDiv w:val="1"/>
      <w:marLeft w:val="0"/>
      <w:marRight w:val="0"/>
      <w:marTop w:val="0"/>
      <w:marBottom w:val="0"/>
      <w:divBdr>
        <w:top w:val="none" w:sz="0" w:space="0" w:color="auto"/>
        <w:left w:val="none" w:sz="0" w:space="0" w:color="auto"/>
        <w:bottom w:val="none" w:sz="0" w:space="0" w:color="auto"/>
        <w:right w:val="none" w:sz="0" w:space="0" w:color="auto"/>
      </w:divBdr>
      <w:divsChild>
        <w:div w:id="910581670">
          <w:marLeft w:val="0"/>
          <w:marRight w:val="0"/>
          <w:marTop w:val="0"/>
          <w:marBottom w:val="0"/>
          <w:divBdr>
            <w:top w:val="none" w:sz="0" w:space="0" w:color="auto"/>
            <w:left w:val="none" w:sz="0" w:space="0" w:color="auto"/>
            <w:bottom w:val="none" w:sz="0" w:space="0" w:color="auto"/>
            <w:right w:val="none" w:sz="0" w:space="0" w:color="auto"/>
          </w:divBdr>
          <w:divsChild>
            <w:div w:id="653875014">
              <w:marLeft w:val="0"/>
              <w:marRight w:val="0"/>
              <w:marTop w:val="0"/>
              <w:marBottom w:val="0"/>
              <w:divBdr>
                <w:top w:val="none" w:sz="0" w:space="0" w:color="auto"/>
                <w:left w:val="none" w:sz="0" w:space="0" w:color="auto"/>
                <w:bottom w:val="none" w:sz="0" w:space="0" w:color="auto"/>
                <w:right w:val="none" w:sz="0" w:space="0" w:color="auto"/>
              </w:divBdr>
            </w:div>
            <w:div w:id="1044135253">
              <w:marLeft w:val="0"/>
              <w:marRight w:val="0"/>
              <w:marTop w:val="0"/>
              <w:marBottom w:val="0"/>
              <w:divBdr>
                <w:top w:val="none" w:sz="0" w:space="0" w:color="auto"/>
                <w:left w:val="none" w:sz="0" w:space="0" w:color="auto"/>
                <w:bottom w:val="none" w:sz="0" w:space="0" w:color="auto"/>
                <w:right w:val="none" w:sz="0" w:space="0" w:color="auto"/>
              </w:divBdr>
            </w:div>
            <w:div w:id="2131628497">
              <w:marLeft w:val="0"/>
              <w:marRight w:val="0"/>
              <w:marTop w:val="0"/>
              <w:marBottom w:val="0"/>
              <w:divBdr>
                <w:top w:val="none" w:sz="0" w:space="0" w:color="auto"/>
                <w:left w:val="none" w:sz="0" w:space="0" w:color="auto"/>
                <w:bottom w:val="none" w:sz="0" w:space="0" w:color="auto"/>
                <w:right w:val="none" w:sz="0" w:space="0" w:color="auto"/>
              </w:divBdr>
            </w:div>
            <w:div w:id="162670422">
              <w:marLeft w:val="0"/>
              <w:marRight w:val="0"/>
              <w:marTop w:val="0"/>
              <w:marBottom w:val="0"/>
              <w:divBdr>
                <w:top w:val="none" w:sz="0" w:space="0" w:color="auto"/>
                <w:left w:val="none" w:sz="0" w:space="0" w:color="auto"/>
                <w:bottom w:val="none" w:sz="0" w:space="0" w:color="auto"/>
                <w:right w:val="none" w:sz="0" w:space="0" w:color="auto"/>
              </w:divBdr>
            </w:div>
            <w:div w:id="76588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841125">
      <w:bodyDiv w:val="1"/>
      <w:marLeft w:val="0"/>
      <w:marRight w:val="0"/>
      <w:marTop w:val="0"/>
      <w:marBottom w:val="0"/>
      <w:divBdr>
        <w:top w:val="none" w:sz="0" w:space="0" w:color="auto"/>
        <w:left w:val="none" w:sz="0" w:space="0" w:color="auto"/>
        <w:bottom w:val="none" w:sz="0" w:space="0" w:color="auto"/>
        <w:right w:val="none" w:sz="0" w:space="0" w:color="auto"/>
      </w:divBdr>
      <w:divsChild>
        <w:div w:id="659963667">
          <w:marLeft w:val="0"/>
          <w:marRight w:val="0"/>
          <w:marTop w:val="0"/>
          <w:marBottom w:val="0"/>
          <w:divBdr>
            <w:top w:val="none" w:sz="0" w:space="0" w:color="auto"/>
            <w:left w:val="none" w:sz="0" w:space="0" w:color="auto"/>
            <w:bottom w:val="none" w:sz="0" w:space="0" w:color="auto"/>
            <w:right w:val="none" w:sz="0" w:space="0" w:color="auto"/>
          </w:divBdr>
          <w:divsChild>
            <w:div w:id="20522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575567">
      <w:bodyDiv w:val="1"/>
      <w:marLeft w:val="0"/>
      <w:marRight w:val="0"/>
      <w:marTop w:val="0"/>
      <w:marBottom w:val="0"/>
      <w:divBdr>
        <w:top w:val="none" w:sz="0" w:space="0" w:color="auto"/>
        <w:left w:val="none" w:sz="0" w:space="0" w:color="auto"/>
        <w:bottom w:val="none" w:sz="0" w:space="0" w:color="auto"/>
        <w:right w:val="none" w:sz="0" w:space="0" w:color="auto"/>
      </w:divBdr>
    </w:div>
    <w:div w:id="1751348050">
      <w:bodyDiv w:val="1"/>
      <w:marLeft w:val="0"/>
      <w:marRight w:val="0"/>
      <w:marTop w:val="0"/>
      <w:marBottom w:val="0"/>
      <w:divBdr>
        <w:top w:val="none" w:sz="0" w:space="0" w:color="auto"/>
        <w:left w:val="none" w:sz="0" w:space="0" w:color="auto"/>
        <w:bottom w:val="none" w:sz="0" w:space="0" w:color="auto"/>
        <w:right w:val="none" w:sz="0" w:space="0" w:color="auto"/>
      </w:divBdr>
      <w:divsChild>
        <w:div w:id="733551697">
          <w:marLeft w:val="0"/>
          <w:marRight w:val="0"/>
          <w:marTop w:val="0"/>
          <w:marBottom w:val="0"/>
          <w:divBdr>
            <w:top w:val="none" w:sz="0" w:space="0" w:color="auto"/>
            <w:left w:val="none" w:sz="0" w:space="0" w:color="auto"/>
            <w:bottom w:val="none" w:sz="0" w:space="0" w:color="auto"/>
            <w:right w:val="none" w:sz="0" w:space="0" w:color="auto"/>
          </w:divBdr>
          <w:divsChild>
            <w:div w:id="1781800092">
              <w:marLeft w:val="0"/>
              <w:marRight w:val="0"/>
              <w:marTop w:val="0"/>
              <w:marBottom w:val="0"/>
              <w:divBdr>
                <w:top w:val="none" w:sz="0" w:space="0" w:color="auto"/>
                <w:left w:val="none" w:sz="0" w:space="0" w:color="auto"/>
                <w:bottom w:val="none" w:sz="0" w:space="0" w:color="auto"/>
                <w:right w:val="none" w:sz="0" w:space="0" w:color="auto"/>
              </w:divBdr>
            </w:div>
            <w:div w:id="778911062">
              <w:marLeft w:val="0"/>
              <w:marRight w:val="0"/>
              <w:marTop w:val="0"/>
              <w:marBottom w:val="0"/>
              <w:divBdr>
                <w:top w:val="none" w:sz="0" w:space="0" w:color="auto"/>
                <w:left w:val="none" w:sz="0" w:space="0" w:color="auto"/>
                <w:bottom w:val="none" w:sz="0" w:space="0" w:color="auto"/>
                <w:right w:val="none" w:sz="0" w:space="0" w:color="auto"/>
              </w:divBdr>
            </w:div>
            <w:div w:id="520321186">
              <w:marLeft w:val="0"/>
              <w:marRight w:val="0"/>
              <w:marTop w:val="0"/>
              <w:marBottom w:val="0"/>
              <w:divBdr>
                <w:top w:val="none" w:sz="0" w:space="0" w:color="auto"/>
                <w:left w:val="none" w:sz="0" w:space="0" w:color="auto"/>
                <w:bottom w:val="none" w:sz="0" w:space="0" w:color="auto"/>
                <w:right w:val="none" w:sz="0" w:space="0" w:color="auto"/>
              </w:divBdr>
            </w:div>
            <w:div w:id="345643100">
              <w:marLeft w:val="0"/>
              <w:marRight w:val="0"/>
              <w:marTop w:val="0"/>
              <w:marBottom w:val="0"/>
              <w:divBdr>
                <w:top w:val="none" w:sz="0" w:space="0" w:color="auto"/>
                <w:left w:val="none" w:sz="0" w:space="0" w:color="auto"/>
                <w:bottom w:val="none" w:sz="0" w:space="0" w:color="auto"/>
                <w:right w:val="none" w:sz="0" w:space="0" w:color="auto"/>
              </w:divBdr>
            </w:div>
            <w:div w:id="214515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104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Le</b:Tag>
    <b:SourceType>DocumentFromInternetSite</b:SourceType>
    <b:Guid>{9B77E977-3993-4D68-9070-A636D9C330B8}</b:Guid>
    <b:Author>
      <b:Author>
        <b:NameList>
          <b:Person>
            <b:Last>Lewis</b:Last>
            <b:First>J</b:First>
          </b:Person>
        </b:NameList>
      </b:Author>
    </b:Author>
    <b:Title>Executive Summaries</b:Title>
    <b:InternetSiteTitle>Mcafee</b:InternetSiteTitle>
    <b:URL>https://www.google.com/url?sa=t&amp;rct=j&amp;q=&amp;esrc=s&amp;source=web&amp;cd=&amp;ved=2ahUKEwjdjvyTqK_tAhWxguYKHWPXDYIQFjABegQIBBAC&amp;url=https%3A%2F%2Fwww.mcafee.com%2Fenterprise%2Fen-us%2Fassets%2Fexecutive-summaries%2Fes-economic-impact-cybercrime.pdf&amp;usg=AOvVaw30EZNm8imBv</b:URL>
    <b:RefOrder>1</b:RefOrder>
  </b:Source>
</b:Sources>
</file>

<file path=customXml/itemProps1.xml><?xml version="1.0" encoding="utf-8"?>
<ds:datastoreItem xmlns:ds="http://schemas.openxmlformats.org/officeDocument/2006/customXml" ds:itemID="{E9D52AA9-F4DC-455A-AE2C-E99AE42B4C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7</TotalTime>
  <Pages>1</Pages>
  <Words>2009</Words>
  <Characters>1145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 Shree Singh</dc:creator>
  <cp:keywords/>
  <dc:description/>
  <cp:lastModifiedBy>Raj Shree Singh</cp:lastModifiedBy>
  <cp:revision>455</cp:revision>
  <cp:lastPrinted>2020-12-10T15:59:00Z</cp:lastPrinted>
  <dcterms:created xsi:type="dcterms:W3CDTF">2020-12-02T12:24:00Z</dcterms:created>
  <dcterms:modified xsi:type="dcterms:W3CDTF">2020-12-17T13:17:00Z</dcterms:modified>
</cp:coreProperties>
</file>